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789B" w14:textId="77777777" w:rsidR="005368BA" w:rsidRDefault="005368BA" w:rsidP="005368BA">
      <w:pPr>
        <w:jc w:val="center"/>
        <w:rPr>
          <w:b/>
          <w:sz w:val="22"/>
          <w:szCs w:val="22"/>
        </w:rPr>
      </w:pPr>
      <w:r w:rsidRPr="00474740">
        <w:rPr>
          <w:b/>
          <w:sz w:val="22"/>
          <w:szCs w:val="22"/>
        </w:rPr>
        <w:t>REQUEST FOR PROPOSALS FOR PROFESSIONAL SERVICES</w:t>
      </w:r>
    </w:p>
    <w:p w14:paraId="43C2CA45" w14:textId="5C86F412" w:rsidR="005368BA" w:rsidRDefault="00A87C30" w:rsidP="005368BA">
      <w:pPr>
        <w:jc w:val="center"/>
        <w:rPr>
          <w:b/>
          <w:sz w:val="22"/>
          <w:szCs w:val="22"/>
        </w:rPr>
      </w:pPr>
      <w:r>
        <w:rPr>
          <w:b/>
          <w:sz w:val="22"/>
          <w:szCs w:val="22"/>
        </w:rPr>
        <w:t>SECONDARY SCHOOLS ALTERNATIVE PROG</w:t>
      </w:r>
      <w:r w:rsidR="00184B9E">
        <w:rPr>
          <w:b/>
          <w:sz w:val="22"/>
          <w:szCs w:val="22"/>
        </w:rPr>
        <w:t>R</w:t>
      </w:r>
      <w:r>
        <w:rPr>
          <w:b/>
          <w:sz w:val="22"/>
          <w:szCs w:val="22"/>
        </w:rPr>
        <w:t>AMS GRADES 6 - 12</w:t>
      </w:r>
    </w:p>
    <w:p w14:paraId="22D68B7D" w14:textId="77777777" w:rsidR="005368BA" w:rsidRDefault="005368BA" w:rsidP="005368BA">
      <w:pPr>
        <w:jc w:val="center"/>
        <w:rPr>
          <w:b/>
          <w:sz w:val="22"/>
          <w:szCs w:val="22"/>
        </w:rPr>
      </w:pPr>
      <w:r w:rsidRPr="00474740">
        <w:rPr>
          <w:b/>
          <w:sz w:val="22"/>
          <w:szCs w:val="22"/>
        </w:rPr>
        <w:t xml:space="preserve">ISSUED BY </w:t>
      </w:r>
      <w:r>
        <w:rPr>
          <w:b/>
          <w:sz w:val="22"/>
          <w:szCs w:val="22"/>
        </w:rPr>
        <w:t>CHRISTINA SCHOOL DISTRICT</w:t>
      </w:r>
    </w:p>
    <w:p w14:paraId="1BB20CC2" w14:textId="545B9D08" w:rsidR="005368BA" w:rsidRDefault="005368BA" w:rsidP="005368BA">
      <w:pPr>
        <w:jc w:val="center"/>
        <w:rPr>
          <w:b/>
          <w:sz w:val="22"/>
          <w:szCs w:val="22"/>
        </w:rPr>
      </w:pPr>
      <w:r>
        <w:rPr>
          <w:b/>
          <w:sz w:val="22"/>
          <w:szCs w:val="22"/>
        </w:rPr>
        <w:t>CONTRACT NUMBER CHR</w:t>
      </w:r>
      <w:r w:rsidR="00096AF0">
        <w:rPr>
          <w:b/>
          <w:sz w:val="22"/>
          <w:szCs w:val="22"/>
        </w:rPr>
        <w:t>25001-</w:t>
      </w:r>
      <w:r w:rsidR="00A87C30">
        <w:rPr>
          <w:b/>
          <w:sz w:val="22"/>
          <w:szCs w:val="22"/>
        </w:rPr>
        <w:t>SECALTPROG</w:t>
      </w:r>
    </w:p>
    <w:p w14:paraId="2B06BDD4" w14:textId="77777777" w:rsidR="00184B9E" w:rsidRDefault="00184B9E" w:rsidP="005368BA">
      <w:pPr>
        <w:jc w:val="center"/>
        <w:rPr>
          <w:b/>
          <w:sz w:val="22"/>
          <w:szCs w:val="22"/>
        </w:rPr>
      </w:pP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18A039DB" w14:textId="77777777" w:rsidR="005368BA" w:rsidRPr="00533EEC" w:rsidRDefault="005368BA" w:rsidP="005368BA">
          <w:pPr>
            <w:pStyle w:val="TOCHeading"/>
            <w:rPr>
              <w:rFonts w:ascii="Arial" w:hAnsi="Arial" w:cs="Arial"/>
              <w:b/>
              <w:color w:val="auto"/>
              <w:sz w:val="22"/>
              <w:szCs w:val="22"/>
            </w:rPr>
          </w:pPr>
          <w:r w:rsidRPr="00533EEC">
            <w:rPr>
              <w:rFonts w:ascii="Arial" w:hAnsi="Arial" w:cs="Arial"/>
              <w:b/>
              <w:color w:val="auto"/>
              <w:sz w:val="22"/>
              <w:szCs w:val="22"/>
            </w:rPr>
            <w:t>Contents:</w:t>
          </w:r>
        </w:p>
        <w:p w14:paraId="55D8560E" w14:textId="77777777" w:rsidR="005368BA" w:rsidRPr="00533EEC" w:rsidRDefault="005368BA" w:rsidP="005368BA"/>
        <w:p w14:paraId="676A4C92" w14:textId="77777777" w:rsidR="005368BA" w:rsidRDefault="005368BA" w:rsidP="005368BA">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Pr>
                <w:rFonts w:asciiTheme="minorHAnsi" w:eastAsiaTheme="minorEastAsia" w:hAnsiTheme="minorHAnsi" w:cstheme="minorBidi"/>
                <w:noProof/>
                <w:sz w:val="22"/>
                <w:szCs w:val="22"/>
              </w:rPr>
              <w:tab/>
            </w:r>
            <w:r w:rsidRPr="00A90FE6">
              <w:rPr>
                <w:rStyle w:val="Hyperlink"/>
                <w:noProof/>
              </w:rPr>
              <w:t>Overview</w:t>
            </w:r>
          </w:hyperlink>
        </w:p>
        <w:p w14:paraId="7408760C" w14:textId="77777777" w:rsidR="005368BA" w:rsidRDefault="002542CB" w:rsidP="005368BA">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5368BA" w:rsidRPr="00A90FE6">
              <w:rPr>
                <w:rStyle w:val="Hyperlink"/>
                <w:noProof/>
              </w:rPr>
              <w:t>II.</w:t>
            </w:r>
            <w:r w:rsidR="005368BA">
              <w:rPr>
                <w:rFonts w:asciiTheme="minorHAnsi" w:eastAsiaTheme="minorEastAsia" w:hAnsiTheme="minorHAnsi" w:cstheme="minorBidi"/>
                <w:noProof/>
                <w:sz w:val="22"/>
                <w:szCs w:val="22"/>
              </w:rPr>
              <w:tab/>
            </w:r>
            <w:r w:rsidR="005368BA" w:rsidRPr="00A90FE6">
              <w:rPr>
                <w:rStyle w:val="Hyperlink"/>
                <w:noProof/>
              </w:rPr>
              <w:t>Scope of Services</w:t>
            </w:r>
          </w:hyperlink>
        </w:p>
        <w:p w14:paraId="03A5919D" w14:textId="77777777" w:rsidR="005368BA" w:rsidRDefault="002542C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5368BA" w:rsidRPr="00A90FE6">
              <w:rPr>
                <w:rStyle w:val="Hyperlink"/>
                <w:noProof/>
              </w:rPr>
              <w:t>III.</w:t>
            </w:r>
            <w:r w:rsidR="005368BA">
              <w:rPr>
                <w:rFonts w:asciiTheme="minorHAnsi" w:eastAsiaTheme="minorEastAsia" w:hAnsiTheme="minorHAnsi" w:cstheme="minorBidi"/>
                <w:noProof/>
                <w:sz w:val="22"/>
                <w:szCs w:val="22"/>
              </w:rPr>
              <w:tab/>
            </w:r>
            <w:r w:rsidR="005368BA" w:rsidRPr="00A90FE6">
              <w:rPr>
                <w:rStyle w:val="Hyperlink"/>
                <w:noProof/>
              </w:rPr>
              <w:t>Required Information</w:t>
            </w:r>
          </w:hyperlink>
        </w:p>
        <w:p w14:paraId="01CFF334" w14:textId="77777777" w:rsidR="005368BA" w:rsidRDefault="002542C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5368BA" w:rsidRPr="00A90FE6">
              <w:rPr>
                <w:rStyle w:val="Hyperlink"/>
                <w:noProof/>
              </w:rPr>
              <w:t>IV.</w:t>
            </w:r>
            <w:r w:rsidR="005368BA">
              <w:rPr>
                <w:rFonts w:asciiTheme="minorHAnsi" w:eastAsiaTheme="minorEastAsia" w:hAnsiTheme="minorHAnsi" w:cstheme="minorBidi"/>
                <w:noProof/>
                <w:sz w:val="22"/>
                <w:szCs w:val="22"/>
              </w:rPr>
              <w:tab/>
            </w:r>
            <w:r w:rsidR="005368BA" w:rsidRPr="00A90FE6">
              <w:rPr>
                <w:rStyle w:val="Hyperlink"/>
                <w:noProof/>
              </w:rPr>
              <w:t>Professional Services RFP Administrative Information</w:t>
            </w:r>
          </w:hyperlink>
        </w:p>
        <w:p w14:paraId="21B1CA17" w14:textId="77777777" w:rsidR="005368BA" w:rsidRDefault="002542C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5368BA" w:rsidRPr="00A90FE6">
              <w:rPr>
                <w:rStyle w:val="Hyperlink"/>
                <w:noProof/>
              </w:rPr>
              <w:t>V.</w:t>
            </w:r>
            <w:r w:rsidR="005368BA">
              <w:rPr>
                <w:rFonts w:asciiTheme="minorHAnsi" w:eastAsiaTheme="minorEastAsia" w:hAnsiTheme="minorHAnsi" w:cstheme="minorBidi"/>
                <w:noProof/>
                <w:sz w:val="22"/>
                <w:szCs w:val="22"/>
              </w:rPr>
              <w:tab/>
            </w:r>
            <w:r w:rsidR="005368BA" w:rsidRPr="00A90FE6">
              <w:rPr>
                <w:rStyle w:val="Hyperlink"/>
                <w:noProof/>
              </w:rPr>
              <w:t>Contract Terms and Conditions</w:t>
            </w:r>
          </w:hyperlink>
        </w:p>
        <w:p w14:paraId="3CA290AD" w14:textId="77777777" w:rsidR="005368BA" w:rsidRDefault="002542C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5368BA" w:rsidRPr="00A90FE6">
              <w:rPr>
                <w:rStyle w:val="Hyperlink"/>
                <w:noProof/>
              </w:rPr>
              <w:t>VI.</w:t>
            </w:r>
            <w:r w:rsidR="005368BA">
              <w:rPr>
                <w:rFonts w:asciiTheme="minorHAnsi" w:eastAsiaTheme="minorEastAsia" w:hAnsiTheme="minorHAnsi" w:cstheme="minorBidi"/>
                <w:noProof/>
                <w:sz w:val="22"/>
                <w:szCs w:val="22"/>
              </w:rPr>
              <w:tab/>
            </w:r>
            <w:r w:rsidR="005368BA" w:rsidRPr="00A90FE6">
              <w:rPr>
                <w:rStyle w:val="Hyperlink"/>
                <w:noProof/>
              </w:rPr>
              <w:t>RFP Miscellaneous Information</w:t>
            </w:r>
          </w:hyperlink>
        </w:p>
        <w:p w14:paraId="43950FCB" w14:textId="77777777" w:rsidR="005368BA" w:rsidRDefault="002542C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5368BA" w:rsidRPr="00A90FE6">
              <w:rPr>
                <w:rStyle w:val="Hyperlink"/>
                <w:noProof/>
              </w:rPr>
              <w:t>VII.</w:t>
            </w:r>
            <w:r w:rsidR="005368BA">
              <w:rPr>
                <w:rFonts w:asciiTheme="minorHAnsi" w:eastAsiaTheme="minorEastAsia" w:hAnsiTheme="minorHAnsi" w:cstheme="minorBidi"/>
                <w:noProof/>
                <w:sz w:val="22"/>
                <w:szCs w:val="22"/>
              </w:rPr>
              <w:tab/>
            </w:r>
            <w:r w:rsidR="005368BA" w:rsidRPr="00A90FE6">
              <w:rPr>
                <w:rStyle w:val="Hyperlink"/>
                <w:noProof/>
              </w:rPr>
              <w:t>Attachments</w:t>
            </w:r>
          </w:hyperlink>
        </w:p>
        <w:p w14:paraId="488BBB82" w14:textId="77777777" w:rsidR="005368BA" w:rsidRDefault="002542CB" w:rsidP="005368BA">
          <w:pPr>
            <w:pStyle w:val="TOC1"/>
            <w:tabs>
              <w:tab w:val="right" w:leader="dot" w:pos="9350"/>
            </w:tabs>
            <w:rPr>
              <w:rFonts w:asciiTheme="minorHAnsi" w:eastAsiaTheme="minorEastAsia" w:hAnsiTheme="minorHAnsi" w:cstheme="minorBidi"/>
              <w:noProof/>
              <w:sz w:val="22"/>
              <w:szCs w:val="22"/>
            </w:rPr>
          </w:pPr>
          <w:hyperlink w:anchor="_Toc487180809" w:history="1">
            <w:r w:rsidR="005368BA" w:rsidRPr="00A90FE6">
              <w:rPr>
                <w:rStyle w:val="Hyperlink"/>
                <w:noProof/>
              </w:rPr>
              <w:t>Appendix A - MINIMUM MANDATORY SUBMISSION REQUIREMENTS</w:t>
            </w:r>
          </w:hyperlink>
        </w:p>
        <w:p w14:paraId="33A53F1F" w14:textId="77777777" w:rsidR="005368BA" w:rsidRDefault="005368BA" w:rsidP="005368BA">
          <w:r>
            <w:rPr>
              <w:sz w:val="22"/>
              <w:szCs w:val="22"/>
            </w:rPr>
            <w:fldChar w:fldCharType="end"/>
          </w:r>
        </w:p>
      </w:sdtContent>
    </w:sdt>
    <w:p w14:paraId="65735A62" w14:textId="77777777" w:rsidR="005368BA" w:rsidRPr="0062740E" w:rsidRDefault="005368BA" w:rsidP="005368BA">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155F3E71" w14:textId="77777777" w:rsidR="005368BA" w:rsidRDefault="005368BA" w:rsidP="005368BA">
      <w:pPr>
        <w:jc w:val="both"/>
        <w:rPr>
          <w:b/>
          <w:sz w:val="22"/>
          <w:szCs w:val="22"/>
        </w:rPr>
      </w:pPr>
    </w:p>
    <w:p w14:paraId="01EB2A8E" w14:textId="77777777" w:rsidR="005368BA" w:rsidRPr="006C33A6" w:rsidRDefault="005368BA" w:rsidP="00370B03">
      <w:pPr>
        <w:pStyle w:val="Heading1"/>
        <w:numPr>
          <w:ilvl w:val="0"/>
          <w:numId w:val="34"/>
        </w:numPr>
        <w:rPr>
          <w:sz w:val="24"/>
          <w:szCs w:val="24"/>
        </w:rPr>
      </w:pPr>
      <w:bookmarkStart w:id="0" w:name="_heading=h.gjdgxs" w:colFirst="0" w:colLast="0"/>
      <w:bookmarkEnd w:id="0"/>
      <w:r w:rsidRPr="006C33A6">
        <w:rPr>
          <w:sz w:val="24"/>
          <w:szCs w:val="24"/>
        </w:rPr>
        <w:t>Overview</w:t>
      </w:r>
    </w:p>
    <w:p w14:paraId="59A82B75" w14:textId="77777777" w:rsidR="00A87C30" w:rsidRPr="00851472" w:rsidRDefault="00A87C30" w:rsidP="00A87C30">
      <w:pPr>
        <w:pStyle w:val="ListParagraph"/>
        <w:pBdr>
          <w:top w:val="nil"/>
          <w:left w:val="nil"/>
          <w:bottom w:val="nil"/>
          <w:right w:val="nil"/>
          <w:between w:val="nil"/>
        </w:pBdr>
        <w:rPr>
          <w:rFonts w:ascii="Arial" w:hAnsi="Arial" w:cs="Arial"/>
          <w:color w:val="000000"/>
          <w:sz w:val="22"/>
          <w:szCs w:val="22"/>
        </w:rPr>
      </w:pPr>
      <w:r w:rsidRPr="00851472">
        <w:rPr>
          <w:rFonts w:ascii="Arial" w:hAnsi="Arial" w:cs="Arial"/>
          <w:color w:val="000000"/>
          <w:sz w:val="22"/>
          <w:szCs w:val="22"/>
        </w:rPr>
        <w:t xml:space="preserve">The Christina School District (CSD) is seeking a vendor to operate a comprehensive program of individualized educational and social-emotional services for regular and special </w:t>
      </w:r>
      <w:r w:rsidRPr="00851472">
        <w:rPr>
          <w:rFonts w:ascii="Arial" w:hAnsi="Arial" w:cs="Arial"/>
          <w:sz w:val="22"/>
          <w:szCs w:val="22"/>
        </w:rPr>
        <w:t>education-qualifying</w:t>
      </w:r>
      <w:r w:rsidRPr="00851472">
        <w:rPr>
          <w:rFonts w:ascii="Arial" w:hAnsi="Arial" w:cs="Arial"/>
          <w:color w:val="000000"/>
          <w:sz w:val="22"/>
          <w:szCs w:val="22"/>
        </w:rPr>
        <w:t xml:space="preserve"> students who have been recommended for alternative program interventions by one of the constituent schools. The program will be required to reflect alignment </w:t>
      </w:r>
      <w:r w:rsidRPr="00851472">
        <w:rPr>
          <w:rFonts w:ascii="Arial" w:hAnsi="Arial" w:cs="Arial"/>
          <w:sz w:val="22"/>
          <w:szCs w:val="22"/>
        </w:rPr>
        <w:t>with</w:t>
      </w:r>
      <w:r w:rsidRPr="00851472">
        <w:rPr>
          <w:rFonts w:ascii="Arial" w:hAnsi="Arial" w:cs="Arial"/>
          <w:color w:val="000000"/>
          <w:sz w:val="22"/>
          <w:szCs w:val="22"/>
        </w:rPr>
        <w:t xml:space="preserve"> CSD curricular standards and provide students with academic, behavioral, and social skill interventions while </w:t>
      </w:r>
      <w:r w:rsidRPr="00851472">
        <w:rPr>
          <w:rFonts w:ascii="Arial" w:hAnsi="Arial" w:cs="Arial"/>
          <w:sz w:val="22"/>
          <w:szCs w:val="22"/>
        </w:rPr>
        <w:t>creatively</w:t>
      </w:r>
      <w:r w:rsidRPr="00851472">
        <w:rPr>
          <w:rFonts w:ascii="Arial" w:hAnsi="Arial" w:cs="Arial"/>
          <w:color w:val="000000"/>
          <w:sz w:val="22"/>
          <w:szCs w:val="22"/>
        </w:rPr>
        <w:t xml:space="preserve"> planning for and serving these students.</w:t>
      </w:r>
    </w:p>
    <w:p w14:paraId="35CC3139" w14:textId="77777777" w:rsidR="005368BA" w:rsidRPr="006C0A4C" w:rsidRDefault="005368BA" w:rsidP="005368BA">
      <w:pPr>
        <w:rPr>
          <w:sz w:val="22"/>
          <w:szCs w:val="22"/>
        </w:rPr>
      </w:pPr>
    </w:p>
    <w:p w14:paraId="51807F38" w14:textId="77777777" w:rsidR="005368BA" w:rsidRDefault="005368BA" w:rsidP="005368BA">
      <w:pPr>
        <w:ind w:left="360" w:firstLine="360"/>
        <w:jc w:val="both"/>
        <w:rPr>
          <w:sz w:val="22"/>
          <w:szCs w:val="22"/>
        </w:rPr>
      </w:pPr>
      <w:r>
        <w:rPr>
          <w:sz w:val="22"/>
          <w:szCs w:val="22"/>
        </w:rPr>
        <w:t xml:space="preserve">This request for proposals (“RFP”) is issued pursuant to 29 </w:t>
      </w:r>
      <w:r>
        <w:rPr>
          <w:i/>
          <w:sz w:val="22"/>
          <w:szCs w:val="22"/>
        </w:rPr>
        <w:t>Del. C.</w:t>
      </w:r>
      <w:r>
        <w:rPr>
          <w:sz w:val="22"/>
          <w:szCs w:val="22"/>
        </w:rPr>
        <w:t xml:space="preserve"> §§ </w:t>
      </w:r>
      <w:hyperlink r:id="rId11">
        <w:r>
          <w:rPr>
            <w:color w:val="0000FF"/>
            <w:sz w:val="22"/>
            <w:szCs w:val="22"/>
            <w:u w:val="single"/>
          </w:rPr>
          <w:t>6981 and 6982</w:t>
        </w:r>
      </w:hyperlink>
      <w:r>
        <w:rPr>
          <w:sz w:val="22"/>
          <w:szCs w:val="22"/>
        </w:rPr>
        <w:t>.</w:t>
      </w:r>
    </w:p>
    <w:p w14:paraId="499D6C32" w14:textId="77777777" w:rsidR="005368BA" w:rsidRDefault="005368BA" w:rsidP="005368BA">
      <w:pPr>
        <w:jc w:val="both"/>
        <w:rPr>
          <w:sz w:val="22"/>
          <w:szCs w:val="22"/>
        </w:rPr>
      </w:pPr>
    </w:p>
    <w:p w14:paraId="374CA6BC" w14:textId="77777777" w:rsidR="005368BA" w:rsidRPr="006C33A6" w:rsidRDefault="005368BA" w:rsidP="005368BA">
      <w:pPr>
        <w:jc w:val="both"/>
        <w:rPr>
          <w:b/>
          <w:sz w:val="22"/>
          <w:szCs w:val="22"/>
        </w:rPr>
      </w:pPr>
      <w:r>
        <w:rPr>
          <w:sz w:val="22"/>
          <w:szCs w:val="22"/>
        </w:rPr>
        <w:tab/>
      </w:r>
      <w:r w:rsidRPr="006C33A6">
        <w:rPr>
          <w:b/>
          <w:sz w:val="22"/>
          <w:szCs w:val="22"/>
        </w:rPr>
        <w:t>The proposed schedule of events subject to the RFP is outlined below:</w:t>
      </w:r>
    </w:p>
    <w:p w14:paraId="12A55BB5" w14:textId="77777777" w:rsidR="005368BA" w:rsidRPr="006C33A6" w:rsidRDefault="005368BA" w:rsidP="005368BA">
      <w:pPr>
        <w:jc w:val="both"/>
        <w:rPr>
          <w:sz w:val="22"/>
          <w:szCs w:val="22"/>
        </w:rPr>
      </w:pPr>
    </w:p>
    <w:p w14:paraId="6CBBE753" w14:textId="69FEDF71" w:rsidR="005368BA" w:rsidRPr="006C33A6" w:rsidRDefault="005368BA" w:rsidP="005368BA">
      <w:pPr>
        <w:jc w:val="both"/>
        <w:rPr>
          <w:strike/>
          <w:sz w:val="22"/>
          <w:szCs w:val="22"/>
        </w:rPr>
      </w:pPr>
      <w:r w:rsidRPr="006C33A6">
        <w:rPr>
          <w:sz w:val="22"/>
          <w:szCs w:val="22"/>
        </w:rPr>
        <w:tab/>
        <w:t>Public Notice</w:t>
      </w:r>
      <w:r w:rsidRPr="006C33A6">
        <w:rPr>
          <w:sz w:val="22"/>
          <w:szCs w:val="22"/>
        </w:rPr>
        <w:tab/>
      </w:r>
      <w:r w:rsidRPr="006C33A6">
        <w:rPr>
          <w:sz w:val="22"/>
          <w:szCs w:val="22"/>
        </w:rPr>
        <w:tab/>
      </w:r>
      <w:r w:rsidRPr="006C33A6">
        <w:rPr>
          <w:sz w:val="22"/>
          <w:szCs w:val="22"/>
        </w:rPr>
        <w:tab/>
      </w:r>
      <w:r w:rsidRPr="006C33A6">
        <w:rPr>
          <w:sz w:val="22"/>
          <w:szCs w:val="22"/>
        </w:rPr>
        <w:tab/>
      </w:r>
      <w:r w:rsidRPr="006C33A6">
        <w:rPr>
          <w:sz w:val="22"/>
          <w:szCs w:val="22"/>
        </w:rPr>
        <w:tab/>
        <w:t xml:space="preserve">Date: </w:t>
      </w:r>
      <w:r w:rsidR="00A87C30">
        <w:rPr>
          <w:sz w:val="22"/>
          <w:szCs w:val="22"/>
        </w:rPr>
        <w:t>February 10, 2025</w:t>
      </w:r>
    </w:p>
    <w:p w14:paraId="7FA63A4F" w14:textId="77777777" w:rsidR="005368BA" w:rsidRPr="006C33A6" w:rsidRDefault="005368BA" w:rsidP="005368BA">
      <w:pPr>
        <w:jc w:val="both"/>
        <w:rPr>
          <w:sz w:val="22"/>
          <w:szCs w:val="22"/>
        </w:rPr>
      </w:pPr>
    </w:p>
    <w:p w14:paraId="2717DCEA" w14:textId="20048FC7" w:rsidR="005368BA" w:rsidRPr="006C33A6" w:rsidRDefault="005368BA" w:rsidP="005368BA">
      <w:pPr>
        <w:ind w:left="5040" w:hanging="4320"/>
        <w:jc w:val="both"/>
        <w:rPr>
          <w:sz w:val="20"/>
          <w:szCs w:val="20"/>
        </w:rPr>
      </w:pPr>
      <w:r w:rsidRPr="006C33A6">
        <w:rPr>
          <w:sz w:val="22"/>
          <w:szCs w:val="22"/>
        </w:rPr>
        <w:t>Deadline for Questions</w:t>
      </w:r>
      <w:r w:rsidRPr="006C33A6">
        <w:rPr>
          <w:sz w:val="22"/>
          <w:szCs w:val="22"/>
        </w:rPr>
        <w:tab/>
        <w:t xml:space="preserve">Date: </w:t>
      </w:r>
      <w:r w:rsidR="00A87C30">
        <w:rPr>
          <w:sz w:val="22"/>
          <w:szCs w:val="22"/>
        </w:rPr>
        <w:t>February 25</w:t>
      </w:r>
      <w:r w:rsidR="0001504C">
        <w:rPr>
          <w:sz w:val="22"/>
          <w:szCs w:val="22"/>
        </w:rPr>
        <w:t>, 2025</w:t>
      </w:r>
      <w:r w:rsidRPr="006C33A6">
        <w:rPr>
          <w:sz w:val="22"/>
          <w:szCs w:val="22"/>
        </w:rPr>
        <w:t xml:space="preserve"> at 12 Noon (EDT)</w:t>
      </w:r>
    </w:p>
    <w:p w14:paraId="5982CC5B" w14:textId="77777777" w:rsidR="005368BA" w:rsidRPr="006C33A6" w:rsidRDefault="005368BA" w:rsidP="005368BA">
      <w:pPr>
        <w:ind w:left="720"/>
        <w:jc w:val="both"/>
        <w:rPr>
          <w:sz w:val="22"/>
          <w:szCs w:val="22"/>
        </w:rPr>
      </w:pPr>
    </w:p>
    <w:p w14:paraId="09E6A69D" w14:textId="58B2B0DC" w:rsidR="005368BA" w:rsidRPr="006C33A6" w:rsidRDefault="005368BA" w:rsidP="005368BA">
      <w:pPr>
        <w:ind w:left="720"/>
        <w:jc w:val="both"/>
        <w:rPr>
          <w:sz w:val="22"/>
          <w:szCs w:val="22"/>
        </w:rPr>
      </w:pPr>
      <w:r w:rsidRPr="006C33A6">
        <w:rPr>
          <w:sz w:val="22"/>
          <w:szCs w:val="22"/>
        </w:rPr>
        <w:t>Response to Questions Posted by:</w:t>
      </w:r>
      <w:r w:rsidRPr="006C33A6">
        <w:rPr>
          <w:sz w:val="22"/>
          <w:szCs w:val="22"/>
        </w:rPr>
        <w:tab/>
      </w:r>
      <w:r w:rsidRPr="006C33A6">
        <w:rPr>
          <w:sz w:val="22"/>
          <w:szCs w:val="22"/>
        </w:rPr>
        <w:tab/>
        <w:t xml:space="preserve">Date: </w:t>
      </w:r>
      <w:r w:rsidR="00A87C30">
        <w:rPr>
          <w:sz w:val="22"/>
          <w:szCs w:val="22"/>
        </w:rPr>
        <w:t>March 11</w:t>
      </w:r>
      <w:r w:rsidR="0001504C">
        <w:rPr>
          <w:sz w:val="22"/>
          <w:szCs w:val="22"/>
        </w:rPr>
        <w:t>, 2025</w:t>
      </w:r>
    </w:p>
    <w:p w14:paraId="7092898F" w14:textId="77777777" w:rsidR="005368BA" w:rsidRPr="006C33A6" w:rsidRDefault="005368BA" w:rsidP="005368BA">
      <w:pPr>
        <w:jc w:val="both"/>
        <w:rPr>
          <w:sz w:val="22"/>
          <w:szCs w:val="22"/>
        </w:rPr>
      </w:pPr>
    </w:p>
    <w:p w14:paraId="40B41974" w14:textId="369BCA4F" w:rsidR="005368BA" w:rsidRPr="006C33A6" w:rsidRDefault="005368BA" w:rsidP="005368BA">
      <w:pPr>
        <w:ind w:left="5040" w:hanging="4320"/>
        <w:jc w:val="both"/>
        <w:rPr>
          <w:sz w:val="22"/>
          <w:szCs w:val="22"/>
        </w:rPr>
      </w:pPr>
      <w:r w:rsidRPr="006C33A6">
        <w:rPr>
          <w:sz w:val="22"/>
          <w:szCs w:val="22"/>
        </w:rPr>
        <w:t xml:space="preserve">Deadline </w:t>
      </w:r>
      <w:r w:rsidR="0001504C">
        <w:rPr>
          <w:sz w:val="22"/>
          <w:szCs w:val="22"/>
        </w:rPr>
        <w:t>for Receipt of Proposals</w:t>
      </w:r>
      <w:r w:rsidR="0001504C">
        <w:rPr>
          <w:sz w:val="22"/>
          <w:szCs w:val="22"/>
        </w:rPr>
        <w:tab/>
        <w:t xml:space="preserve">Date: </w:t>
      </w:r>
      <w:r w:rsidR="00A87C30">
        <w:rPr>
          <w:sz w:val="22"/>
          <w:szCs w:val="22"/>
        </w:rPr>
        <w:t>March 25</w:t>
      </w:r>
      <w:r w:rsidR="0001504C">
        <w:rPr>
          <w:sz w:val="22"/>
          <w:szCs w:val="22"/>
        </w:rPr>
        <w:t xml:space="preserve">, </w:t>
      </w:r>
      <w:r>
        <w:rPr>
          <w:sz w:val="22"/>
          <w:szCs w:val="22"/>
        </w:rPr>
        <w:t xml:space="preserve">2025 </w:t>
      </w:r>
      <w:r w:rsidRPr="006C33A6">
        <w:rPr>
          <w:sz w:val="22"/>
          <w:szCs w:val="22"/>
        </w:rPr>
        <w:t>at 2:00 PM (EDT)</w:t>
      </w:r>
    </w:p>
    <w:p w14:paraId="58413D33" w14:textId="77777777" w:rsidR="005368BA" w:rsidRPr="006C33A6" w:rsidRDefault="005368BA" w:rsidP="005368BA">
      <w:pPr>
        <w:jc w:val="both"/>
        <w:rPr>
          <w:sz w:val="22"/>
          <w:szCs w:val="22"/>
        </w:rPr>
      </w:pPr>
    </w:p>
    <w:p w14:paraId="59D5A0FF" w14:textId="5D376137" w:rsidR="005368BA" w:rsidRPr="006C33A6" w:rsidRDefault="005368BA" w:rsidP="005368BA">
      <w:pPr>
        <w:ind w:left="720"/>
        <w:jc w:val="both"/>
        <w:rPr>
          <w:sz w:val="22"/>
          <w:szCs w:val="22"/>
        </w:rPr>
      </w:pPr>
      <w:r w:rsidRPr="006C33A6">
        <w:rPr>
          <w:sz w:val="22"/>
          <w:szCs w:val="22"/>
        </w:rPr>
        <w:t>Estimated Notification of Award</w:t>
      </w:r>
      <w:r w:rsidRPr="006C33A6">
        <w:rPr>
          <w:sz w:val="22"/>
          <w:szCs w:val="22"/>
        </w:rPr>
        <w:tab/>
      </w:r>
      <w:r w:rsidRPr="006C33A6">
        <w:rPr>
          <w:sz w:val="22"/>
          <w:szCs w:val="22"/>
        </w:rPr>
        <w:tab/>
        <w:t xml:space="preserve">Date: </w:t>
      </w:r>
      <w:r w:rsidR="00A87C30">
        <w:rPr>
          <w:sz w:val="22"/>
          <w:szCs w:val="22"/>
        </w:rPr>
        <w:t>June 30</w:t>
      </w:r>
      <w:r w:rsidR="0001504C">
        <w:rPr>
          <w:sz w:val="22"/>
          <w:szCs w:val="22"/>
        </w:rPr>
        <w:t>, 2025</w:t>
      </w:r>
    </w:p>
    <w:p w14:paraId="738E3DCF" w14:textId="77777777" w:rsidR="005368BA" w:rsidRDefault="005368BA" w:rsidP="005368BA">
      <w:pPr>
        <w:jc w:val="both"/>
        <w:rPr>
          <w:sz w:val="22"/>
          <w:szCs w:val="22"/>
        </w:rPr>
      </w:pPr>
    </w:p>
    <w:p w14:paraId="32E632F9" w14:textId="46A845CA" w:rsidR="005368BA" w:rsidRDefault="005368BA" w:rsidP="005368BA">
      <w:pPr>
        <w:ind w:left="360"/>
        <w:jc w:val="both"/>
        <w:rPr>
          <w:sz w:val="22"/>
          <w:szCs w:val="22"/>
        </w:rPr>
      </w:pPr>
      <w:r>
        <w:rPr>
          <w:sz w:val="22"/>
          <w:szCs w:val="22"/>
        </w:rPr>
        <w:t>Each proposal must be acco</w:t>
      </w:r>
      <w:r w:rsidR="00851472">
        <w:rPr>
          <w:sz w:val="22"/>
          <w:szCs w:val="22"/>
        </w:rPr>
        <w:t xml:space="preserve">mpanied by a transmittal letter </w:t>
      </w:r>
      <w:r>
        <w:rPr>
          <w:sz w:val="22"/>
          <w:szCs w:val="22"/>
        </w:rPr>
        <w:t xml:space="preserve">which briefly summarizes the proposing firm’s interest in providing the required professional services.  The transmittal letter must also clearly state and justify any exceptions to the requirements of the RFP which the </w:t>
      </w:r>
      <w:r>
        <w:rPr>
          <w:sz w:val="22"/>
          <w:szCs w:val="22"/>
        </w:rPr>
        <w:lastRenderedPageBreak/>
        <w:t xml:space="preserve">applicant may have taken in presenting the proposal. (Applicant exceptions must also be recorded on Attachment 3).  </w:t>
      </w:r>
    </w:p>
    <w:p w14:paraId="443E4F33" w14:textId="77777777" w:rsidR="005368BA" w:rsidRDefault="005368BA" w:rsidP="005368BA">
      <w:pPr>
        <w:jc w:val="both"/>
        <w:rPr>
          <w:sz w:val="22"/>
          <w:szCs w:val="22"/>
        </w:rPr>
      </w:pPr>
    </w:p>
    <w:p w14:paraId="25714214" w14:textId="5CDEC5D8" w:rsidR="005368BA" w:rsidRDefault="005368BA" w:rsidP="005368BA">
      <w:pPr>
        <w:ind w:left="360"/>
        <w:jc w:val="both"/>
        <w:rPr>
          <w:sz w:val="22"/>
          <w:szCs w:val="22"/>
        </w:rPr>
      </w:pPr>
      <w:r>
        <w:rPr>
          <w:sz w:val="22"/>
          <w:szCs w:val="22"/>
        </w:rPr>
        <w:t>The Christina School District</w:t>
      </w:r>
      <w:r w:rsidR="00184B9E">
        <w:rPr>
          <w:sz w:val="22"/>
          <w:szCs w:val="22"/>
        </w:rPr>
        <w:t xml:space="preserve"> reserves the right to deny any </w:t>
      </w:r>
      <w:r>
        <w:rPr>
          <w:sz w:val="22"/>
          <w:szCs w:val="22"/>
        </w:rPr>
        <w:t>and all exceptions taken to the RFP requirements.</w:t>
      </w:r>
    </w:p>
    <w:p w14:paraId="0500B7FC" w14:textId="77777777" w:rsidR="005368BA" w:rsidRDefault="005368BA" w:rsidP="005368BA">
      <w:pPr>
        <w:ind w:left="360"/>
        <w:jc w:val="both"/>
        <w:rPr>
          <w:b/>
          <w:sz w:val="22"/>
          <w:szCs w:val="22"/>
        </w:rPr>
      </w:pPr>
    </w:p>
    <w:p w14:paraId="079EF34D" w14:textId="77777777" w:rsidR="005368BA" w:rsidRDefault="005368BA" w:rsidP="005368BA">
      <w:pPr>
        <w:ind w:left="360"/>
        <w:jc w:val="both"/>
        <w:rPr>
          <w:sz w:val="22"/>
          <w:szCs w:val="22"/>
        </w:rPr>
      </w:pPr>
      <w:r>
        <w:rPr>
          <w:b/>
          <w:sz w:val="22"/>
          <w:szCs w:val="22"/>
          <w:u w:val="single"/>
        </w:rPr>
        <w:t>MANDATORY PREBID MEETING</w:t>
      </w:r>
    </w:p>
    <w:p w14:paraId="77E87FA6" w14:textId="77777777" w:rsidR="005368BA" w:rsidRDefault="005368BA" w:rsidP="005368BA">
      <w:pPr>
        <w:ind w:left="360"/>
        <w:jc w:val="both"/>
        <w:rPr>
          <w:sz w:val="22"/>
          <w:szCs w:val="22"/>
        </w:rPr>
      </w:pPr>
    </w:p>
    <w:p w14:paraId="2D7609BA" w14:textId="77777777" w:rsidR="005368BA" w:rsidRDefault="005368BA" w:rsidP="005368BA">
      <w:pPr>
        <w:ind w:left="360"/>
        <w:jc w:val="both"/>
        <w:rPr>
          <w:sz w:val="22"/>
          <w:szCs w:val="22"/>
        </w:rPr>
      </w:pPr>
      <w:r>
        <w:rPr>
          <w:sz w:val="22"/>
          <w:szCs w:val="22"/>
        </w:rPr>
        <w:t>A mandatory pre-bid meeting has not been established for this Request for Proposal.</w:t>
      </w:r>
    </w:p>
    <w:p w14:paraId="245FF951" w14:textId="77777777" w:rsidR="005368BA" w:rsidRDefault="005368BA" w:rsidP="005368BA">
      <w:pPr>
        <w:ind w:left="360"/>
        <w:jc w:val="both"/>
        <w:rPr>
          <w:sz w:val="22"/>
          <w:szCs w:val="22"/>
        </w:rPr>
      </w:pPr>
    </w:p>
    <w:p w14:paraId="10EC5C9D" w14:textId="77777777" w:rsidR="005368BA" w:rsidRPr="006C33A6" w:rsidRDefault="005368BA" w:rsidP="00370B03">
      <w:pPr>
        <w:pStyle w:val="Heading1"/>
        <w:numPr>
          <w:ilvl w:val="0"/>
          <w:numId w:val="34"/>
        </w:numPr>
        <w:rPr>
          <w:sz w:val="24"/>
          <w:szCs w:val="24"/>
        </w:rPr>
      </w:pPr>
      <w:bookmarkStart w:id="1" w:name="_heading=h.30j0zll" w:colFirst="0" w:colLast="0"/>
      <w:bookmarkEnd w:id="1"/>
      <w:r w:rsidRPr="006C33A6">
        <w:rPr>
          <w:sz w:val="24"/>
          <w:szCs w:val="24"/>
        </w:rPr>
        <w:t>Scope of Services</w:t>
      </w:r>
    </w:p>
    <w:p w14:paraId="613882C7" w14:textId="7C0982C7" w:rsidR="005368BA" w:rsidRDefault="005368BA" w:rsidP="005368BA">
      <w:pPr>
        <w:rPr>
          <w:sz w:val="22"/>
          <w:szCs w:val="22"/>
        </w:rPr>
      </w:pPr>
    </w:p>
    <w:p w14:paraId="61EF3430" w14:textId="77777777" w:rsidR="00A87C30" w:rsidRPr="00851472" w:rsidRDefault="00A87C30" w:rsidP="00A87C30">
      <w:pPr>
        <w:spacing w:after="200" w:line="276" w:lineRule="auto"/>
        <w:ind w:firstLine="720"/>
        <w:rPr>
          <w:b/>
          <w:sz w:val="22"/>
          <w:szCs w:val="22"/>
          <w:u w:val="single"/>
        </w:rPr>
      </w:pPr>
      <w:r w:rsidRPr="00851472">
        <w:rPr>
          <w:b/>
          <w:sz w:val="22"/>
          <w:szCs w:val="22"/>
          <w:u w:val="single"/>
        </w:rPr>
        <w:t>Specifications:</w:t>
      </w:r>
    </w:p>
    <w:p w14:paraId="30B20289" w14:textId="77777777" w:rsidR="00A87C30" w:rsidRPr="00851472" w:rsidRDefault="00A87C30" w:rsidP="00370B03">
      <w:pPr>
        <w:numPr>
          <w:ilvl w:val="0"/>
          <w:numId w:val="41"/>
        </w:numPr>
        <w:rPr>
          <w:sz w:val="22"/>
          <w:szCs w:val="22"/>
        </w:rPr>
      </w:pPr>
      <w:r w:rsidRPr="00851472">
        <w:rPr>
          <w:sz w:val="22"/>
          <w:szCs w:val="22"/>
        </w:rPr>
        <w:t>The vendor will be provided space in a building provided by the Christina School District.</w:t>
      </w:r>
    </w:p>
    <w:p w14:paraId="3818073B" w14:textId="77777777" w:rsidR="00A87C30" w:rsidRPr="00851472" w:rsidRDefault="00A87C30" w:rsidP="00A87C30">
      <w:pPr>
        <w:ind w:left="720"/>
        <w:rPr>
          <w:sz w:val="22"/>
          <w:szCs w:val="22"/>
        </w:rPr>
      </w:pPr>
    </w:p>
    <w:p w14:paraId="0CDA2486" w14:textId="77777777" w:rsidR="00A87C30" w:rsidRPr="00851472" w:rsidRDefault="00A87C30" w:rsidP="00370B03">
      <w:pPr>
        <w:numPr>
          <w:ilvl w:val="0"/>
          <w:numId w:val="41"/>
        </w:numPr>
        <w:rPr>
          <w:sz w:val="22"/>
          <w:szCs w:val="22"/>
        </w:rPr>
      </w:pPr>
      <w:r w:rsidRPr="00851472">
        <w:rPr>
          <w:sz w:val="22"/>
          <w:szCs w:val="22"/>
        </w:rPr>
        <w:t>The District will provide student transportation to and from the program on regular school days.  The vendor must pay for and coordinate any transportation needs for other activities and follow the district’s protocols for taking students on field trips.</w:t>
      </w:r>
    </w:p>
    <w:p w14:paraId="27B7E41A" w14:textId="77777777" w:rsidR="00A87C30" w:rsidRPr="00851472" w:rsidRDefault="00A87C30" w:rsidP="00A87C30">
      <w:pPr>
        <w:ind w:left="720"/>
        <w:rPr>
          <w:sz w:val="22"/>
          <w:szCs w:val="22"/>
        </w:rPr>
      </w:pPr>
    </w:p>
    <w:p w14:paraId="54B66E7E" w14:textId="77777777" w:rsidR="00A87C30" w:rsidRPr="00851472" w:rsidRDefault="00A87C30" w:rsidP="00370B03">
      <w:pPr>
        <w:numPr>
          <w:ilvl w:val="0"/>
          <w:numId w:val="41"/>
        </w:numPr>
        <w:rPr>
          <w:sz w:val="22"/>
          <w:szCs w:val="22"/>
        </w:rPr>
      </w:pPr>
      <w:r w:rsidRPr="00851472">
        <w:rPr>
          <w:sz w:val="22"/>
          <w:szCs w:val="22"/>
        </w:rPr>
        <w:t xml:space="preserve">Resumes of key staff (or job descriptions for staff yet to be hired) must be included in the proposal.  </w:t>
      </w:r>
    </w:p>
    <w:p w14:paraId="75B9C8B0" w14:textId="77777777" w:rsidR="00A87C30" w:rsidRPr="00851472" w:rsidRDefault="00A87C30" w:rsidP="00A87C30">
      <w:pPr>
        <w:ind w:left="720"/>
        <w:rPr>
          <w:sz w:val="22"/>
          <w:szCs w:val="22"/>
        </w:rPr>
      </w:pPr>
    </w:p>
    <w:p w14:paraId="7354FDDF" w14:textId="77777777" w:rsidR="00A87C30" w:rsidRPr="00851472" w:rsidRDefault="00A87C30" w:rsidP="00370B03">
      <w:pPr>
        <w:numPr>
          <w:ilvl w:val="0"/>
          <w:numId w:val="41"/>
        </w:numPr>
        <w:rPr>
          <w:sz w:val="22"/>
          <w:szCs w:val="22"/>
        </w:rPr>
      </w:pPr>
      <w:r w:rsidRPr="00851472">
        <w:rPr>
          <w:sz w:val="22"/>
          <w:szCs w:val="22"/>
        </w:rPr>
        <w:t>All staff must submit their criminal background check and Child Protection Registry results to the CSD Department of Human Resources.</w:t>
      </w:r>
    </w:p>
    <w:p w14:paraId="1E9C509F" w14:textId="77777777" w:rsidR="00A87C30" w:rsidRPr="00851472" w:rsidRDefault="00A87C30" w:rsidP="00A87C30">
      <w:pPr>
        <w:ind w:left="720"/>
        <w:rPr>
          <w:sz w:val="22"/>
          <w:szCs w:val="22"/>
        </w:rPr>
      </w:pPr>
    </w:p>
    <w:p w14:paraId="6DCD99EF" w14:textId="77777777" w:rsidR="00A87C30" w:rsidRPr="00851472" w:rsidRDefault="00A87C30" w:rsidP="00370B03">
      <w:pPr>
        <w:numPr>
          <w:ilvl w:val="0"/>
          <w:numId w:val="41"/>
        </w:numPr>
        <w:rPr>
          <w:sz w:val="22"/>
          <w:szCs w:val="22"/>
        </w:rPr>
      </w:pPr>
      <w:r w:rsidRPr="00851472">
        <w:rPr>
          <w:sz w:val="22"/>
          <w:szCs w:val="22"/>
        </w:rPr>
        <w:t xml:space="preserve">All staff teaching core academic areas shall hold a valid Delaware teaching certificate with status. </w:t>
      </w:r>
      <w:r w:rsidRPr="00851472">
        <w:rPr>
          <w:b/>
          <w:sz w:val="22"/>
          <w:szCs w:val="22"/>
        </w:rPr>
        <w:t>The vendor will be required to convene interviews for the program’s director/administrator with key district personnel and reach a census on the program’s director/administrator assigned to lead the Secondary Schools Alternative Program</w:t>
      </w:r>
      <w:r w:rsidRPr="00851472">
        <w:rPr>
          <w:sz w:val="22"/>
          <w:szCs w:val="22"/>
        </w:rPr>
        <w:t xml:space="preserve">. (*Program’s director/administrator will be required to meet State of Delaware certification for a School Leader I).  The District reserves the right to request any changes in staff with a 30-day notice except in emergencies.  </w:t>
      </w:r>
    </w:p>
    <w:p w14:paraId="03974C2E" w14:textId="77777777" w:rsidR="00A87C30" w:rsidRPr="00851472" w:rsidRDefault="00A87C30" w:rsidP="00A87C30">
      <w:pPr>
        <w:ind w:left="720"/>
        <w:rPr>
          <w:sz w:val="22"/>
          <w:szCs w:val="22"/>
        </w:rPr>
      </w:pPr>
    </w:p>
    <w:p w14:paraId="5E5238FB" w14:textId="77777777" w:rsidR="00A87C30" w:rsidRPr="00851472" w:rsidRDefault="00A87C30" w:rsidP="00370B03">
      <w:pPr>
        <w:numPr>
          <w:ilvl w:val="0"/>
          <w:numId w:val="41"/>
        </w:numPr>
        <w:rPr>
          <w:sz w:val="22"/>
          <w:szCs w:val="22"/>
        </w:rPr>
      </w:pPr>
      <w:r w:rsidRPr="00851472">
        <w:rPr>
          <w:sz w:val="22"/>
          <w:szCs w:val="22"/>
        </w:rPr>
        <w:t>The vendor is required to have a minimum of 2 (two) special education teachers on staff.</w:t>
      </w:r>
    </w:p>
    <w:p w14:paraId="1360DED6" w14:textId="77777777" w:rsidR="00A87C30" w:rsidRPr="00851472" w:rsidRDefault="00A87C30" w:rsidP="00A87C30">
      <w:pPr>
        <w:ind w:left="720"/>
        <w:rPr>
          <w:sz w:val="22"/>
          <w:szCs w:val="22"/>
        </w:rPr>
      </w:pPr>
    </w:p>
    <w:p w14:paraId="06516F91" w14:textId="77777777" w:rsidR="00A87C30" w:rsidRPr="00851472" w:rsidRDefault="00A87C30" w:rsidP="00370B03">
      <w:pPr>
        <w:numPr>
          <w:ilvl w:val="0"/>
          <w:numId w:val="41"/>
        </w:numPr>
        <w:rPr>
          <w:sz w:val="22"/>
          <w:szCs w:val="22"/>
        </w:rPr>
      </w:pPr>
      <w:r w:rsidRPr="00851472">
        <w:rPr>
          <w:sz w:val="22"/>
          <w:szCs w:val="22"/>
        </w:rPr>
        <w:t>The program will serve a total of approximately 100 students at any one time.   These numbers are based on rolling enrollment and students' return to home schools.</w:t>
      </w:r>
    </w:p>
    <w:p w14:paraId="7D31CD83" w14:textId="77777777" w:rsidR="00A87C30" w:rsidRPr="00851472" w:rsidRDefault="00A87C30" w:rsidP="00A87C30">
      <w:pPr>
        <w:ind w:left="720"/>
        <w:rPr>
          <w:sz w:val="22"/>
          <w:szCs w:val="22"/>
        </w:rPr>
      </w:pPr>
    </w:p>
    <w:p w14:paraId="7AA6117F" w14:textId="77777777" w:rsidR="00A87C30" w:rsidRPr="00851472" w:rsidRDefault="00A87C30" w:rsidP="00370B03">
      <w:pPr>
        <w:numPr>
          <w:ilvl w:val="0"/>
          <w:numId w:val="41"/>
        </w:numPr>
        <w:rPr>
          <w:sz w:val="22"/>
          <w:szCs w:val="22"/>
        </w:rPr>
      </w:pPr>
      <w:r w:rsidRPr="00851472">
        <w:rPr>
          <w:sz w:val="22"/>
          <w:szCs w:val="22"/>
        </w:rPr>
        <w:t>The District will provide supplemental support, including a secretary, SRO and/ or constable, facilities/custodian, and food service workers.</w:t>
      </w:r>
    </w:p>
    <w:p w14:paraId="4FFA3F87" w14:textId="77777777" w:rsidR="00A87C30" w:rsidRPr="00851472" w:rsidRDefault="00A87C30" w:rsidP="00A87C30">
      <w:pPr>
        <w:ind w:left="720"/>
        <w:rPr>
          <w:sz w:val="22"/>
          <w:szCs w:val="22"/>
        </w:rPr>
      </w:pPr>
    </w:p>
    <w:p w14:paraId="4E640AC3" w14:textId="77777777" w:rsidR="00A87C30" w:rsidRPr="00851472" w:rsidRDefault="00A87C30" w:rsidP="00370B03">
      <w:pPr>
        <w:numPr>
          <w:ilvl w:val="0"/>
          <w:numId w:val="41"/>
        </w:numPr>
        <w:rPr>
          <w:sz w:val="22"/>
          <w:szCs w:val="22"/>
        </w:rPr>
      </w:pPr>
      <w:r w:rsidRPr="00851472">
        <w:rPr>
          <w:sz w:val="22"/>
          <w:szCs w:val="22"/>
        </w:rPr>
        <w:t>The program will be required to operate under the direction of the Christina School District Administration and District Policies.</w:t>
      </w:r>
    </w:p>
    <w:p w14:paraId="6EFDCA2E" w14:textId="77777777" w:rsidR="00A87C30" w:rsidRPr="00851472" w:rsidRDefault="00A87C30" w:rsidP="00A87C30">
      <w:pPr>
        <w:ind w:left="720"/>
        <w:rPr>
          <w:sz w:val="22"/>
          <w:szCs w:val="22"/>
        </w:rPr>
      </w:pPr>
    </w:p>
    <w:p w14:paraId="194243C5" w14:textId="77777777" w:rsidR="00A87C30" w:rsidRPr="00851472" w:rsidRDefault="00A87C30" w:rsidP="00370B03">
      <w:pPr>
        <w:numPr>
          <w:ilvl w:val="0"/>
          <w:numId w:val="41"/>
        </w:numPr>
        <w:pBdr>
          <w:top w:val="nil"/>
          <w:left w:val="nil"/>
          <w:bottom w:val="nil"/>
          <w:right w:val="nil"/>
          <w:between w:val="nil"/>
        </w:pBdr>
        <w:rPr>
          <w:color w:val="000000"/>
          <w:sz w:val="22"/>
          <w:szCs w:val="22"/>
        </w:rPr>
      </w:pPr>
      <w:r w:rsidRPr="00851472">
        <w:rPr>
          <w:color w:val="000000"/>
          <w:sz w:val="22"/>
          <w:szCs w:val="22"/>
        </w:rPr>
        <w:t>Ensure that vendors’ training in trauma, Cultural Relevant Teaching, and Restorative Practices/Justice is aligned to Christina School District’s selected philosophy and training framework.  Christina School District’s framework includes the Compassionate Schools Model for trauma, the International Institute for Restorative Practices for restorative practices, and AVID’s framework for Cultural Relevant Teaching.</w:t>
      </w:r>
    </w:p>
    <w:p w14:paraId="7C447D0F" w14:textId="77777777" w:rsidR="00A87C30" w:rsidRPr="00851472" w:rsidRDefault="00A87C30" w:rsidP="00A87C30">
      <w:pPr>
        <w:pBdr>
          <w:top w:val="nil"/>
          <w:left w:val="nil"/>
          <w:bottom w:val="nil"/>
          <w:right w:val="nil"/>
          <w:between w:val="nil"/>
        </w:pBdr>
        <w:ind w:left="720"/>
        <w:jc w:val="center"/>
        <w:rPr>
          <w:color w:val="000000"/>
          <w:sz w:val="22"/>
          <w:szCs w:val="22"/>
        </w:rPr>
      </w:pPr>
    </w:p>
    <w:p w14:paraId="6A7EAF8B" w14:textId="77777777" w:rsidR="00A87C30" w:rsidRPr="00851472" w:rsidRDefault="00A87C30" w:rsidP="00A87C30">
      <w:pPr>
        <w:ind w:left="360" w:firstLine="360"/>
        <w:rPr>
          <w:sz w:val="22"/>
          <w:szCs w:val="22"/>
          <w:u w:val="single"/>
        </w:rPr>
      </w:pPr>
      <w:r w:rsidRPr="00851472">
        <w:rPr>
          <w:sz w:val="22"/>
          <w:szCs w:val="22"/>
          <w:u w:val="single"/>
        </w:rPr>
        <w:t>Educational Services for Students in grades 6</w:t>
      </w:r>
      <w:r w:rsidRPr="00851472">
        <w:rPr>
          <w:sz w:val="22"/>
          <w:szCs w:val="22"/>
          <w:u w:val="single"/>
          <w:vertAlign w:val="superscript"/>
        </w:rPr>
        <w:t>th</w:t>
      </w:r>
      <w:r w:rsidRPr="00851472">
        <w:rPr>
          <w:sz w:val="22"/>
          <w:szCs w:val="22"/>
          <w:u w:val="single"/>
        </w:rPr>
        <w:t xml:space="preserve"> -12</w:t>
      </w:r>
      <w:r w:rsidRPr="00851472">
        <w:rPr>
          <w:sz w:val="22"/>
          <w:szCs w:val="22"/>
          <w:u w:val="single"/>
          <w:vertAlign w:val="superscript"/>
        </w:rPr>
        <w:t>th</w:t>
      </w:r>
      <w:r w:rsidRPr="00851472">
        <w:rPr>
          <w:sz w:val="22"/>
          <w:szCs w:val="22"/>
          <w:u w:val="single"/>
        </w:rPr>
        <w:t xml:space="preserve"> minimum of 7.5 day</w:t>
      </w:r>
    </w:p>
    <w:p w14:paraId="19215485" w14:textId="77777777" w:rsidR="00A87C30" w:rsidRPr="00851472" w:rsidRDefault="00A87C30" w:rsidP="00A87C30">
      <w:pPr>
        <w:ind w:left="360" w:firstLine="360"/>
        <w:rPr>
          <w:sz w:val="22"/>
          <w:szCs w:val="22"/>
          <w:u w:val="single"/>
        </w:rPr>
      </w:pPr>
    </w:p>
    <w:p w14:paraId="2EB430CF" w14:textId="2A6DC414" w:rsidR="00A87C30" w:rsidRPr="00851472" w:rsidRDefault="00A87C30" w:rsidP="00184B9E">
      <w:pPr>
        <w:ind w:left="720"/>
        <w:rPr>
          <w:sz w:val="22"/>
          <w:szCs w:val="22"/>
        </w:rPr>
      </w:pPr>
      <w:r w:rsidRPr="00851472">
        <w:rPr>
          <w:sz w:val="22"/>
          <w:szCs w:val="22"/>
        </w:rPr>
        <w:t>Operate a comprehensive school program fo</w:t>
      </w:r>
      <w:r w:rsidR="00184B9E">
        <w:rPr>
          <w:sz w:val="22"/>
          <w:szCs w:val="22"/>
        </w:rPr>
        <w:t>r regular and special education-</w:t>
      </w:r>
      <w:r w:rsidRPr="00851472">
        <w:rPr>
          <w:sz w:val="22"/>
          <w:szCs w:val="22"/>
        </w:rPr>
        <w:t>qualifying students from the Christina School Dis</w:t>
      </w:r>
      <w:r w:rsidR="00184B9E">
        <w:rPr>
          <w:sz w:val="22"/>
          <w:szCs w:val="22"/>
        </w:rPr>
        <w:t xml:space="preserve">trict.  Eligible students would </w:t>
      </w:r>
      <w:r w:rsidRPr="00851472">
        <w:rPr>
          <w:sz w:val="22"/>
          <w:szCs w:val="22"/>
        </w:rPr>
        <w:t>have discipline needs including challenges with a</w:t>
      </w:r>
      <w:r w:rsidR="00184B9E">
        <w:rPr>
          <w:sz w:val="22"/>
          <w:szCs w:val="22"/>
        </w:rPr>
        <w:t xml:space="preserve">ttendance necessitating </w:t>
      </w:r>
      <w:r w:rsidRPr="00851472">
        <w:rPr>
          <w:sz w:val="22"/>
          <w:szCs w:val="22"/>
        </w:rPr>
        <w:t>interventions in the form of alternative educational settings.</w:t>
      </w:r>
    </w:p>
    <w:p w14:paraId="51C13B68" w14:textId="77777777" w:rsidR="00A87C30" w:rsidRPr="00851472" w:rsidRDefault="00A87C30" w:rsidP="00A87C30">
      <w:pPr>
        <w:ind w:left="360" w:firstLine="360"/>
        <w:rPr>
          <w:b/>
          <w:sz w:val="22"/>
          <w:szCs w:val="22"/>
          <w:u w:val="single"/>
        </w:rPr>
      </w:pPr>
    </w:p>
    <w:p w14:paraId="7D10E62F" w14:textId="77777777" w:rsidR="00A87C30" w:rsidRPr="00851472" w:rsidRDefault="00A87C30" w:rsidP="00370B03">
      <w:pPr>
        <w:widowControl w:val="0"/>
        <w:numPr>
          <w:ilvl w:val="0"/>
          <w:numId w:val="40"/>
        </w:numPr>
        <w:rPr>
          <w:sz w:val="22"/>
          <w:szCs w:val="22"/>
        </w:rPr>
      </w:pPr>
      <w:r w:rsidRPr="00851472">
        <w:rPr>
          <w:sz w:val="22"/>
          <w:szCs w:val="22"/>
        </w:rPr>
        <w:t xml:space="preserve">Utilize positive behavior support </w:t>
      </w:r>
      <w:proofErr w:type="gramStart"/>
      <w:r w:rsidRPr="00851472">
        <w:rPr>
          <w:sz w:val="22"/>
          <w:szCs w:val="22"/>
        </w:rPr>
        <w:t>school-wide</w:t>
      </w:r>
      <w:proofErr w:type="gramEnd"/>
      <w:r w:rsidRPr="00851472">
        <w:rPr>
          <w:sz w:val="22"/>
          <w:szCs w:val="22"/>
        </w:rPr>
        <w:t xml:space="preserve"> as well as for individual students, which includes an Anti-Bullying system, Restorative Justice/Practices, and Character Education.</w:t>
      </w:r>
    </w:p>
    <w:p w14:paraId="0C5B9E60" w14:textId="77777777" w:rsidR="00A87C30" w:rsidRPr="00851472" w:rsidRDefault="00A87C30" w:rsidP="00A87C30">
      <w:pPr>
        <w:widowControl w:val="0"/>
        <w:ind w:left="1020"/>
        <w:rPr>
          <w:sz w:val="22"/>
          <w:szCs w:val="22"/>
        </w:rPr>
      </w:pPr>
    </w:p>
    <w:p w14:paraId="31D781BF" w14:textId="77777777" w:rsidR="00A87C30" w:rsidRPr="00851472" w:rsidRDefault="00A87C30" w:rsidP="00370B03">
      <w:pPr>
        <w:widowControl w:val="0"/>
        <w:numPr>
          <w:ilvl w:val="0"/>
          <w:numId w:val="40"/>
        </w:numPr>
        <w:rPr>
          <w:sz w:val="22"/>
          <w:szCs w:val="22"/>
        </w:rPr>
      </w:pPr>
      <w:r w:rsidRPr="00851472">
        <w:rPr>
          <w:sz w:val="22"/>
          <w:szCs w:val="22"/>
        </w:rPr>
        <w:t>Diagnose and develop, implement and monitor a comprehensive and personalized service plan for students which includes educational, behavioral, emotional, and social objectives.  Educational programs must align with the Common Core Standards and Delaware State and Christina School which is documented in an individualized student portfolio.</w:t>
      </w:r>
    </w:p>
    <w:p w14:paraId="3399510F" w14:textId="77777777" w:rsidR="00A87C30" w:rsidRPr="00851472" w:rsidRDefault="00A87C30" w:rsidP="00A87C30">
      <w:pPr>
        <w:widowControl w:val="0"/>
        <w:ind w:left="360" w:firstLine="130"/>
        <w:rPr>
          <w:sz w:val="22"/>
          <w:szCs w:val="22"/>
        </w:rPr>
      </w:pPr>
    </w:p>
    <w:p w14:paraId="1BC769AB" w14:textId="77777777"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 xml:space="preserve">Within 10 school days of the transition meeting, communicate the Individual Improvement Plan to the </w:t>
      </w:r>
      <w:r w:rsidRPr="00851472">
        <w:rPr>
          <w:sz w:val="22"/>
          <w:szCs w:val="22"/>
        </w:rPr>
        <w:t>student’s</w:t>
      </w:r>
      <w:r w:rsidRPr="00851472">
        <w:rPr>
          <w:color w:val="000000"/>
          <w:sz w:val="22"/>
          <w:szCs w:val="22"/>
        </w:rPr>
        <w:t xml:space="preserve"> families and the sending School Administrator and </w:t>
      </w:r>
      <w:r w:rsidRPr="00851472">
        <w:rPr>
          <w:sz w:val="22"/>
          <w:szCs w:val="22"/>
        </w:rPr>
        <w:t xml:space="preserve">Office </w:t>
      </w:r>
      <w:r w:rsidRPr="00851472">
        <w:rPr>
          <w:color w:val="000000"/>
          <w:sz w:val="22"/>
          <w:szCs w:val="22"/>
        </w:rPr>
        <w:t>of Student Services.</w:t>
      </w:r>
    </w:p>
    <w:p w14:paraId="4C2D87F5" w14:textId="77777777" w:rsidR="00A87C30" w:rsidRPr="00851472" w:rsidRDefault="00A87C30" w:rsidP="00A87C30">
      <w:pPr>
        <w:pBdr>
          <w:top w:val="nil"/>
          <w:left w:val="nil"/>
          <w:bottom w:val="nil"/>
          <w:right w:val="nil"/>
          <w:between w:val="nil"/>
        </w:pBdr>
        <w:ind w:left="720"/>
        <w:rPr>
          <w:color w:val="000000"/>
          <w:sz w:val="22"/>
          <w:szCs w:val="22"/>
        </w:rPr>
      </w:pPr>
    </w:p>
    <w:p w14:paraId="09C59CBF" w14:textId="77777777" w:rsidR="00A87C30" w:rsidRPr="00851472" w:rsidRDefault="00A87C30" w:rsidP="00370B03">
      <w:pPr>
        <w:widowControl w:val="0"/>
        <w:numPr>
          <w:ilvl w:val="0"/>
          <w:numId w:val="40"/>
        </w:numPr>
        <w:rPr>
          <w:sz w:val="22"/>
          <w:szCs w:val="22"/>
        </w:rPr>
      </w:pPr>
      <w:r w:rsidRPr="00851472">
        <w:rPr>
          <w:sz w:val="22"/>
          <w:szCs w:val="22"/>
        </w:rPr>
        <w:t>Provide opportunities for students to participate in vocational activities and activities to develop life skills as well as to instill a sense of community responsibility.</w:t>
      </w:r>
    </w:p>
    <w:p w14:paraId="7D1AFD96" w14:textId="77777777" w:rsidR="00A87C30" w:rsidRPr="00851472" w:rsidRDefault="00A87C30" w:rsidP="00A87C30">
      <w:pPr>
        <w:widowControl w:val="0"/>
        <w:ind w:left="360"/>
        <w:rPr>
          <w:sz w:val="22"/>
          <w:szCs w:val="22"/>
        </w:rPr>
      </w:pPr>
    </w:p>
    <w:p w14:paraId="0F7F5829" w14:textId="77777777" w:rsidR="00A87C30" w:rsidRPr="00851472" w:rsidRDefault="00A87C30" w:rsidP="00370B03">
      <w:pPr>
        <w:widowControl w:val="0"/>
        <w:numPr>
          <w:ilvl w:val="0"/>
          <w:numId w:val="40"/>
        </w:numPr>
        <w:rPr>
          <w:sz w:val="22"/>
          <w:szCs w:val="22"/>
        </w:rPr>
      </w:pPr>
      <w:r w:rsidRPr="00851472">
        <w:rPr>
          <w:sz w:val="22"/>
          <w:szCs w:val="22"/>
        </w:rPr>
        <w:t xml:space="preserve">Maintain or improve students’ academic functioning, as measured by the Delaware State Assessments, including the provision of special education services by an appropriately certificated professional as directed by an IEP, when required.  </w:t>
      </w:r>
    </w:p>
    <w:p w14:paraId="2365C954" w14:textId="77777777" w:rsidR="00A87C30" w:rsidRPr="00851472" w:rsidRDefault="00A87C30" w:rsidP="00A87C30">
      <w:pPr>
        <w:widowControl w:val="0"/>
        <w:ind w:left="720"/>
        <w:rPr>
          <w:sz w:val="22"/>
          <w:szCs w:val="22"/>
        </w:rPr>
      </w:pPr>
    </w:p>
    <w:p w14:paraId="12E96A58" w14:textId="77777777" w:rsidR="00A87C30" w:rsidRPr="00851472" w:rsidRDefault="00A87C30" w:rsidP="00370B03">
      <w:pPr>
        <w:widowControl w:val="0"/>
        <w:numPr>
          <w:ilvl w:val="0"/>
          <w:numId w:val="40"/>
        </w:numPr>
        <w:rPr>
          <w:sz w:val="22"/>
          <w:szCs w:val="22"/>
        </w:rPr>
      </w:pPr>
      <w:r w:rsidRPr="00851472">
        <w:rPr>
          <w:sz w:val="22"/>
          <w:szCs w:val="22"/>
        </w:rPr>
        <w:t>Administer standardized assessments, as per the guidance of the Christina School District.</w:t>
      </w:r>
    </w:p>
    <w:p w14:paraId="1FA168BE" w14:textId="77777777" w:rsidR="00A87C30" w:rsidRPr="00851472" w:rsidRDefault="00A87C30" w:rsidP="00A87C30">
      <w:pPr>
        <w:widowControl w:val="0"/>
        <w:ind w:left="720"/>
        <w:rPr>
          <w:sz w:val="22"/>
          <w:szCs w:val="22"/>
        </w:rPr>
      </w:pPr>
    </w:p>
    <w:p w14:paraId="0E3C1266" w14:textId="77777777" w:rsidR="00A87C30" w:rsidRPr="00851472" w:rsidRDefault="00A87C30" w:rsidP="00370B03">
      <w:pPr>
        <w:widowControl w:val="0"/>
        <w:numPr>
          <w:ilvl w:val="0"/>
          <w:numId w:val="40"/>
        </w:numPr>
        <w:rPr>
          <w:sz w:val="22"/>
          <w:szCs w:val="22"/>
        </w:rPr>
      </w:pPr>
      <w:r w:rsidRPr="00851472">
        <w:rPr>
          <w:sz w:val="22"/>
          <w:szCs w:val="22"/>
        </w:rPr>
        <w:t>Develop Individual Improvement Plans (IIPs) with student portfolio process as a requirement for students failing to make progress and growth to remediate and accelerate students’ basic skills deficiencies to develop students’ study skills.</w:t>
      </w:r>
      <w:r w:rsidRPr="00851472">
        <w:rPr>
          <w:sz w:val="22"/>
          <w:szCs w:val="22"/>
        </w:rPr>
        <w:br/>
      </w:r>
    </w:p>
    <w:p w14:paraId="319A9092" w14:textId="77777777"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 xml:space="preserve">Report student progress and attendance weekly to </w:t>
      </w:r>
      <w:r w:rsidRPr="00851472">
        <w:rPr>
          <w:sz w:val="22"/>
          <w:szCs w:val="22"/>
        </w:rPr>
        <w:t xml:space="preserve">the Office of </w:t>
      </w:r>
      <w:r w:rsidRPr="00851472">
        <w:rPr>
          <w:color w:val="000000"/>
          <w:sz w:val="22"/>
          <w:szCs w:val="22"/>
        </w:rPr>
        <w:t xml:space="preserve">Student Services.  Develop and implement a plan to address chronic student absenteeism using the district’s definition of “chronic” that includes </w:t>
      </w:r>
      <w:r w:rsidRPr="00851472">
        <w:rPr>
          <w:sz w:val="22"/>
          <w:szCs w:val="22"/>
        </w:rPr>
        <w:t>home visits</w:t>
      </w:r>
      <w:r w:rsidRPr="00851472">
        <w:rPr>
          <w:color w:val="000000"/>
          <w:sz w:val="22"/>
          <w:szCs w:val="22"/>
        </w:rPr>
        <w:t>, parent conferences (</w:t>
      </w:r>
      <w:r w:rsidRPr="00851472">
        <w:rPr>
          <w:i/>
          <w:color w:val="000000"/>
          <w:sz w:val="22"/>
          <w:szCs w:val="22"/>
        </w:rPr>
        <w:t>onsite or offsite</w:t>
      </w:r>
      <w:r w:rsidRPr="00851472">
        <w:rPr>
          <w:color w:val="000000"/>
          <w:sz w:val="22"/>
          <w:szCs w:val="22"/>
        </w:rPr>
        <w:t>) in consultation with the district’s visiting teacher/social worker, etc.</w:t>
      </w:r>
    </w:p>
    <w:p w14:paraId="11A90FC0" w14:textId="77777777" w:rsidR="00A87C30" w:rsidRPr="00851472" w:rsidRDefault="00A87C30" w:rsidP="00A87C30">
      <w:pPr>
        <w:pBdr>
          <w:top w:val="nil"/>
          <w:left w:val="nil"/>
          <w:bottom w:val="nil"/>
          <w:right w:val="nil"/>
          <w:between w:val="nil"/>
        </w:pBdr>
        <w:ind w:left="720"/>
        <w:rPr>
          <w:color w:val="000000"/>
          <w:sz w:val="22"/>
          <w:szCs w:val="22"/>
        </w:rPr>
      </w:pPr>
    </w:p>
    <w:p w14:paraId="1DCE0302" w14:textId="77777777" w:rsidR="00A87C30" w:rsidRPr="00851472" w:rsidRDefault="00A87C30" w:rsidP="00370B03">
      <w:pPr>
        <w:widowControl w:val="0"/>
        <w:numPr>
          <w:ilvl w:val="0"/>
          <w:numId w:val="40"/>
        </w:numPr>
        <w:rPr>
          <w:sz w:val="22"/>
          <w:szCs w:val="22"/>
        </w:rPr>
      </w:pPr>
      <w:r w:rsidRPr="00851472">
        <w:rPr>
          <w:sz w:val="22"/>
          <w:szCs w:val="22"/>
        </w:rPr>
        <w:t>Develop a plan that ensures that IDEA compliance is met with student’s IEPs’ needs with appropriate services.</w:t>
      </w:r>
    </w:p>
    <w:p w14:paraId="0356176E" w14:textId="77777777" w:rsidR="00A87C30" w:rsidRPr="00851472" w:rsidRDefault="00A87C30" w:rsidP="00A87C30">
      <w:pPr>
        <w:widowControl w:val="0"/>
        <w:ind w:left="1080"/>
        <w:rPr>
          <w:sz w:val="22"/>
          <w:szCs w:val="22"/>
        </w:rPr>
      </w:pPr>
    </w:p>
    <w:p w14:paraId="18CD972D" w14:textId="77777777"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Provide a multidisciplinary staff capable of diagnosing needs and implementing the IIPs with knowledge of other community agencies with whom the students and their families may receive services.</w:t>
      </w:r>
      <w:r w:rsidRPr="00851472">
        <w:rPr>
          <w:color w:val="000000"/>
          <w:sz w:val="22"/>
          <w:szCs w:val="22"/>
        </w:rPr>
        <w:br/>
      </w:r>
    </w:p>
    <w:p w14:paraId="222D6660" w14:textId="77777777" w:rsidR="00A87C30" w:rsidRPr="00851472" w:rsidRDefault="00A87C30" w:rsidP="00370B03">
      <w:pPr>
        <w:widowControl w:val="0"/>
        <w:numPr>
          <w:ilvl w:val="0"/>
          <w:numId w:val="40"/>
        </w:numPr>
        <w:rPr>
          <w:color w:val="000000"/>
          <w:sz w:val="22"/>
          <w:szCs w:val="22"/>
        </w:rPr>
      </w:pPr>
      <w:r w:rsidRPr="00851472">
        <w:rPr>
          <w:color w:val="000000"/>
          <w:sz w:val="22"/>
          <w:szCs w:val="22"/>
        </w:rPr>
        <w:t xml:space="preserve">Develop and provide transition services for students who are returning to their home schools including </w:t>
      </w:r>
      <w:r w:rsidRPr="00851472">
        <w:rPr>
          <w:sz w:val="22"/>
          <w:szCs w:val="22"/>
        </w:rPr>
        <w:t>ongoing</w:t>
      </w:r>
      <w:r w:rsidRPr="00851472">
        <w:rPr>
          <w:color w:val="000000"/>
          <w:sz w:val="22"/>
          <w:szCs w:val="22"/>
        </w:rPr>
        <w:t xml:space="preserve"> counseling, meetings with school staff, specific recommendations for services, assistance with parental/guardian involvement, and linkages with community services, including tutoring, that might be of help to the students.</w:t>
      </w:r>
      <w:r w:rsidRPr="00851472">
        <w:rPr>
          <w:color w:val="000000"/>
          <w:sz w:val="22"/>
          <w:szCs w:val="22"/>
        </w:rPr>
        <w:br/>
      </w:r>
    </w:p>
    <w:p w14:paraId="42BD4039" w14:textId="12B3E13E"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 xml:space="preserve">Work cooperatively with the district to develop a master schedule that reflects academic, social emotional, and enrichment opportunities.  (*This will be a Monday- Friday </w:t>
      </w:r>
      <w:r w:rsidR="00851472">
        <w:rPr>
          <w:color w:val="000000"/>
          <w:sz w:val="22"/>
          <w:szCs w:val="22"/>
        </w:rPr>
        <w:t xml:space="preserve">program with a minimum of a 7.5 </w:t>
      </w:r>
      <w:r w:rsidRPr="00851472">
        <w:rPr>
          <w:color w:val="000000"/>
          <w:sz w:val="22"/>
          <w:szCs w:val="22"/>
        </w:rPr>
        <w:t>hour program day).</w:t>
      </w:r>
    </w:p>
    <w:p w14:paraId="7155B241" w14:textId="77777777" w:rsidR="00A87C30" w:rsidRPr="00851472" w:rsidRDefault="00A87C30" w:rsidP="00A87C30">
      <w:pPr>
        <w:widowControl w:val="0"/>
        <w:ind w:left="1080" w:right="1152"/>
        <w:rPr>
          <w:sz w:val="22"/>
          <w:szCs w:val="22"/>
        </w:rPr>
      </w:pPr>
    </w:p>
    <w:p w14:paraId="7FA468DC" w14:textId="77777777" w:rsidR="00A87C30" w:rsidRPr="00851472" w:rsidRDefault="00A87C30" w:rsidP="00370B03">
      <w:pPr>
        <w:widowControl w:val="0"/>
        <w:numPr>
          <w:ilvl w:val="0"/>
          <w:numId w:val="40"/>
        </w:numPr>
        <w:ind w:right="1152"/>
        <w:rPr>
          <w:sz w:val="22"/>
          <w:szCs w:val="22"/>
        </w:rPr>
      </w:pPr>
      <w:r w:rsidRPr="00851472">
        <w:rPr>
          <w:sz w:val="22"/>
          <w:szCs w:val="22"/>
        </w:rPr>
        <w:t>Provide quarterly and annual reports of services rendered to the District.</w:t>
      </w:r>
    </w:p>
    <w:p w14:paraId="6157CCDC" w14:textId="77777777" w:rsidR="00A87C30" w:rsidRPr="00851472" w:rsidRDefault="00A87C30" w:rsidP="00A87C30">
      <w:pPr>
        <w:widowControl w:val="0"/>
        <w:ind w:left="1080"/>
        <w:rPr>
          <w:sz w:val="22"/>
          <w:szCs w:val="22"/>
        </w:rPr>
      </w:pPr>
    </w:p>
    <w:p w14:paraId="005B0764" w14:textId="77777777" w:rsidR="00A87C30" w:rsidRPr="00851472" w:rsidRDefault="00A87C30" w:rsidP="00370B03">
      <w:pPr>
        <w:widowControl w:val="0"/>
        <w:numPr>
          <w:ilvl w:val="0"/>
          <w:numId w:val="40"/>
        </w:numPr>
        <w:tabs>
          <w:tab w:val="left" w:pos="-1890"/>
        </w:tabs>
        <w:rPr>
          <w:color w:val="000000"/>
          <w:sz w:val="22"/>
          <w:szCs w:val="22"/>
        </w:rPr>
      </w:pPr>
      <w:r w:rsidRPr="00851472">
        <w:rPr>
          <w:sz w:val="22"/>
          <w:szCs w:val="22"/>
        </w:rPr>
        <w:t xml:space="preserve">Offer English Language Development services as required to multilingual </w:t>
      </w:r>
      <w:proofErr w:type="gramStart"/>
      <w:r w:rsidRPr="00851472">
        <w:rPr>
          <w:sz w:val="22"/>
          <w:szCs w:val="22"/>
        </w:rPr>
        <w:t>learners</w:t>
      </w:r>
      <w:proofErr w:type="gramEnd"/>
      <w:r w:rsidRPr="00851472">
        <w:rPr>
          <w:sz w:val="22"/>
          <w:szCs w:val="22"/>
        </w:rPr>
        <w:t xml:space="preserve"> students.</w:t>
      </w:r>
    </w:p>
    <w:p w14:paraId="3F373748" w14:textId="77777777" w:rsidR="00A87C30" w:rsidRPr="00851472" w:rsidRDefault="00A87C30" w:rsidP="00A87C30">
      <w:pPr>
        <w:pBdr>
          <w:top w:val="nil"/>
          <w:left w:val="nil"/>
          <w:bottom w:val="nil"/>
          <w:right w:val="nil"/>
          <w:between w:val="nil"/>
        </w:pBdr>
        <w:ind w:left="720"/>
        <w:rPr>
          <w:color w:val="000000"/>
          <w:sz w:val="22"/>
          <w:szCs w:val="22"/>
        </w:rPr>
      </w:pPr>
    </w:p>
    <w:p w14:paraId="4450A896" w14:textId="77777777"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 xml:space="preserve">Require staff to attend Christina School District professional development opportunities unless excused by the district’s </w:t>
      </w:r>
      <w:r w:rsidRPr="00851472">
        <w:rPr>
          <w:sz w:val="22"/>
          <w:szCs w:val="22"/>
        </w:rPr>
        <w:t>Office of Teaching and Learning.</w:t>
      </w:r>
    </w:p>
    <w:p w14:paraId="65606C24" w14:textId="77777777" w:rsidR="00A87C30" w:rsidRPr="00851472" w:rsidRDefault="00A87C30" w:rsidP="00A87C30">
      <w:pPr>
        <w:pBdr>
          <w:top w:val="nil"/>
          <w:left w:val="nil"/>
          <w:bottom w:val="nil"/>
          <w:right w:val="nil"/>
          <w:between w:val="nil"/>
        </w:pBdr>
        <w:ind w:left="720"/>
        <w:rPr>
          <w:color w:val="000000"/>
          <w:sz w:val="22"/>
          <w:szCs w:val="22"/>
        </w:rPr>
      </w:pPr>
    </w:p>
    <w:p w14:paraId="3F217F43" w14:textId="77777777"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 xml:space="preserve">Understand and implement Christina School District’s Student Manual of Rights and Responsibilities as outlined in the District’s policies unless </w:t>
      </w:r>
      <w:r w:rsidRPr="00851472">
        <w:rPr>
          <w:sz w:val="22"/>
          <w:szCs w:val="22"/>
        </w:rPr>
        <w:t xml:space="preserve">the </w:t>
      </w:r>
      <w:r w:rsidRPr="00851472">
        <w:rPr>
          <w:color w:val="000000"/>
          <w:sz w:val="22"/>
          <w:szCs w:val="22"/>
        </w:rPr>
        <w:t>District and vendor develop an alternative plan aligned to restorative practices or therapeutic programming.</w:t>
      </w:r>
    </w:p>
    <w:p w14:paraId="031C138C" w14:textId="77777777" w:rsidR="00A87C30" w:rsidRPr="00851472" w:rsidRDefault="00A87C30" w:rsidP="00A87C30">
      <w:pPr>
        <w:pBdr>
          <w:top w:val="nil"/>
          <w:left w:val="nil"/>
          <w:bottom w:val="nil"/>
          <w:right w:val="nil"/>
          <w:between w:val="nil"/>
        </w:pBdr>
        <w:ind w:left="720"/>
        <w:rPr>
          <w:color w:val="000000"/>
          <w:sz w:val="22"/>
          <w:szCs w:val="22"/>
        </w:rPr>
      </w:pPr>
    </w:p>
    <w:p w14:paraId="67268C0B" w14:textId="77777777" w:rsidR="00A87C30" w:rsidRPr="00851472" w:rsidRDefault="00A87C30" w:rsidP="00370B03">
      <w:pPr>
        <w:numPr>
          <w:ilvl w:val="0"/>
          <w:numId w:val="40"/>
        </w:numPr>
        <w:pBdr>
          <w:top w:val="nil"/>
          <w:left w:val="nil"/>
          <w:bottom w:val="nil"/>
          <w:right w:val="nil"/>
          <w:between w:val="nil"/>
        </w:pBdr>
        <w:rPr>
          <w:color w:val="000000"/>
          <w:sz w:val="22"/>
          <w:szCs w:val="22"/>
        </w:rPr>
      </w:pPr>
      <w:r w:rsidRPr="00851472">
        <w:rPr>
          <w:color w:val="000000"/>
          <w:sz w:val="22"/>
          <w:szCs w:val="22"/>
        </w:rPr>
        <w:t>Provide a registered nurse and any substitute nurses to meet the requirements outlined in the Delaware State Code.</w:t>
      </w:r>
    </w:p>
    <w:p w14:paraId="4CD765F4" w14:textId="77777777" w:rsidR="00A87C30" w:rsidRPr="00851472" w:rsidRDefault="00A87C30" w:rsidP="00A87C30">
      <w:pPr>
        <w:rPr>
          <w:sz w:val="22"/>
          <w:szCs w:val="22"/>
        </w:rPr>
      </w:pPr>
    </w:p>
    <w:p w14:paraId="7E6F17F4" w14:textId="77777777" w:rsidR="00A87C30" w:rsidRPr="00851472" w:rsidRDefault="00A87C30" w:rsidP="00A87C30">
      <w:pPr>
        <w:spacing w:after="200" w:line="276" w:lineRule="auto"/>
        <w:ind w:left="360" w:firstLine="360"/>
        <w:rPr>
          <w:b/>
          <w:sz w:val="22"/>
          <w:szCs w:val="22"/>
          <w:u w:val="single"/>
        </w:rPr>
      </w:pPr>
      <w:r w:rsidRPr="00851472">
        <w:rPr>
          <w:b/>
          <w:sz w:val="22"/>
          <w:szCs w:val="22"/>
          <w:u w:val="single"/>
        </w:rPr>
        <w:t>OTHER  REQUIREMENTS</w:t>
      </w:r>
    </w:p>
    <w:p w14:paraId="06F6F570" w14:textId="77777777" w:rsidR="00A87C30" w:rsidRPr="00851472" w:rsidRDefault="00A87C30" w:rsidP="00370B03">
      <w:pPr>
        <w:widowControl w:val="0"/>
        <w:numPr>
          <w:ilvl w:val="0"/>
          <w:numId w:val="38"/>
        </w:numPr>
        <w:pBdr>
          <w:top w:val="nil"/>
          <w:left w:val="nil"/>
          <w:bottom w:val="nil"/>
          <w:right w:val="nil"/>
          <w:between w:val="nil"/>
        </w:pBdr>
        <w:tabs>
          <w:tab w:val="left" w:pos="-1890"/>
        </w:tabs>
        <w:rPr>
          <w:color w:val="000000"/>
          <w:sz w:val="22"/>
          <w:szCs w:val="22"/>
        </w:rPr>
      </w:pPr>
      <w:r w:rsidRPr="00851472">
        <w:rPr>
          <w:color w:val="000000"/>
          <w:sz w:val="22"/>
          <w:szCs w:val="22"/>
        </w:rPr>
        <w:t>All staff must obtain a clear criminal background check from the Delaware State Police, complete a Child Protection Registry Request to the Department of Services for Children, Youth and their Families, and complete a tuberculosis screening. The results must be sent to and approved by</w:t>
      </w:r>
      <w:r w:rsidRPr="00851472">
        <w:rPr>
          <w:sz w:val="22"/>
          <w:szCs w:val="22"/>
        </w:rPr>
        <w:t xml:space="preserve"> CSD’s Office of Human Resources.</w:t>
      </w:r>
    </w:p>
    <w:p w14:paraId="4B327EA9" w14:textId="77777777" w:rsidR="00A87C30" w:rsidRPr="00851472" w:rsidRDefault="00A87C30" w:rsidP="00A87C30">
      <w:pPr>
        <w:spacing w:after="200" w:line="276" w:lineRule="auto"/>
        <w:rPr>
          <w:rFonts w:eastAsia="Calibri"/>
          <w:b/>
          <w:sz w:val="22"/>
          <w:szCs w:val="22"/>
        </w:rPr>
      </w:pPr>
    </w:p>
    <w:p w14:paraId="6B320357" w14:textId="77777777" w:rsidR="00A87C30" w:rsidRPr="00851472" w:rsidRDefault="00A87C30" w:rsidP="00A87C30">
      <w:pPr>
        <w:spacing w:after="200" w:line="276" w:lineRule="auto"/>
        <w:ind w:firstLine="720"/>
        <w:rPr>
          <w:b/>
          <w:sz w:val="22"/>
          <w:szCs w:val="22"/>
          <w:u w:val="single"/>
        </w:rPr>
      </w:pPr>
      <w:r w:rsidRPr="00851472">
        <w:rPr>
          <w:b/>
          <w:sz w:val="22"/>
          <w:szCs w:val="22"/>
        </w:rPr>
        <w:t xml:space="preserve"> </w:t>
      </w:r>
      <w:r w:rsidRPr="00851472">
        <w:rPr>
          <w:b/>
          <w:sz w:val="22"/>
          <w:szCs w:val="22"/>
          <w:u w:val="single"/>
        </w:rPr>
        <w:t>BUDGET</w:t>
      </w:r>
    </w:p>
    <w:p w14:paraId="78B71AA9" w14:textId="77777777" w:rsidR="00A87C30" w:rsidRPr="00851472" w:rsidRDefault="00A87C30" w:rsidP="00A87C30">
      <w:pPr>
        <w:spacing w:after="200" w:line="276" w:lineRule="auto"/>
        <w:ind w:left="864"/>
        <w:rPr>
          <w:sz w:val="22"/>
          <w:szCs w:val="22"/>
        </w:rPr>
      </w:pPr>
      <w:r w:rsidRPr="00851472">
        <w:rPr>
          <w:sz w:val="22"/>
          <w:szCs w:val="22"/>
        </w:rPr>
        <w:t>Bidders must submit a budget, which includes the cost of services, and the maximum number of students that the vendor has the capacity to service for the district.</w:t>
      </w:r>
    </w:p>
    <w:p w14:paraId="2386C18E" w14:textId="77777777" w:rsidR="00A87C30" w:rsidRPr="00851472" w:rsidRDefault="00A87C30" w:rsidP="00A87C30">
      <w:pPr>
        <w:pBdr>
          <w:top w:val="nil"/>
          <w:left w:val="nil"/>
          <w:bottom w:val="nil"/>
          <w:right w:val="nil"/>
          <w:between w:val="nil"/>
        </w:pBdr>
        <w:ind w:left="720"/>
        <w:rPr>
          <w:b/>
          <w:color w:val="000000"/>
          <w:sz w:val="22"/>
          <w:szCs w:val="22"/>
          <w:u w:val="single"/>
        </w:rPr>
      </w:pPr>
      <w:r w:rsidRPr="00851472">
        <w:rPr>
          <w:b/>
          <w:color w:val="000000"/>
          <w:sz w:val="22"/>
          <w:szCs w:val="22"/>
          <w:u w:val="single"/>
        </w:rPr>
        <w:t>General Information</w:t>
      </w:r>
    </w:p>
    <w:p w14:paraId="03BC1751" w14:textId="77777777" w:rsidR="00A87C30" w:rsidRPr="00851472" w:rsidRDefault="00A87C30" w:rsidP="00A87C30">
      <w:pPr>
        <w:pBdr>
          <w:top w:val="nil"/>
          <w:left w:val="nil"/>
          <w:bottom w:val="nil"/>
          <w:right w:val="nil"/>
          <w:between w:val="nil"/>
        </w:pBdr>
        <w:ind w:left="720"/>
        <w:rPr>
          <w:color w:val="000000"/>
          <w:sz w:val="22"/>
          <w:szCs w:val="22"/>
        </w:rPr>
      </w:pPr>
      <w:r w:rsidRPr="00851472">
        <w:rPr>
          <w:color w:val="000000"/>
          <w:sz w:val="22"/>
          <w:szCs w:val="22"/>
        </w:rPr>
        <w:t xml:space="preserve">The district plans to award the contract to the successful bidder(s) for a period of one year with an option to renew for two additional </w:t>
      </w:r>
      <w:r w:rsidRPr="00851472">
        <w:rPr>
          <w:sz w:val="22"/>
          <w:szCs w:val="22"/>
        </w:rPr>
        <w:t>one-year</w:t>
      </w:r>
      <w:r w:rsidRPr="00851472">
        <w:rPr>
          <w:color w:val="000000"/>
          <w:sz w:val="22"/>
          <w:szCs w:val="22"/>
        </w:rPr>
        <w:t xml:space="preserve"> periods. The district reserves the right to monitor, inspect, and evaluate the performance of the vendor and its staff on an </w:t>
      </w:r>
      <w:r w:rsidRPr="00851472">
        <w:rPr>
          <w:sz w:val="22"/>
          <w:szCs w:val="22"/>
        </w:rPr>
        <w:t>ongoing</w:t>
      </w:r>
      <w:r w:rsidRPr="00851472">
        <w:rPr>
          <w:color w:val="000000"/>
          <w:sz w:val="22"/>
          <w:szCs w:val="22"/>
        </w:rPr>
        <w:t xml:space="preserve"> basis. The district may revise or terminate the contract if the vendor fails to provide the services or remediate deficiencies after receiving notice of such by the district.</w:t>
      </w:r>
    </w:p>
    <w:p w14:paraId="61D730C7" w14:textId="77777777" w:rsidR="00A87C30" w:rsidRPr="00851472" w:rsidRDefault="00A87C30" w:rsidP="00A87C30">
      <w:pPr>
        <w:pBdr>
          <w:top w:val="nil"/>
          <w:left w:val="nil"/>
          <w:bottom w:val="nil"/>
          <w:right w:val="nil"/>
          <w:between w:val="nil"/>
        </w:pBdr>
        <w:ind w:left="720"/>
        <w:rPr>
          <w:color w:val="000000"/>
          <w:sz w:val="22"/>
          <w:szCs w:val="22"/>
        </w:rPr>
      </w:pPr>
      <w:r w:rsidRPr="00851472">
        <w:rPr>
          <w:color w:val="000000"/>
          <w:sz w:val="22"/>
          <w:szCs w:val="22"/>
        </w:rPr>
        <w:t>The Contract(s) may be extended for additional time periods or may be increased or decreased based on the availability of funds and successful contract performance as outlined in the specifications.</w:t>
      </w:r>
    </w:p>
    <w:p w14:paraId="17771E88" w14:textId="77777777" w:rsidR="00A87C30" w:rsidRPr="00851472" w:rsidRDefault="00A87C30" w:rsidP="00A87C30">
      <w:pPr>
        <w:pBdr>
          <w:top w:val="nil"/>
          <w:left w:val="nil"/>
          <w:bottom w:val="nil"/>
          <w:right w:val="nil"/>
          <w:between w:val="nil"/>
        </w:pBdr>
        <w:ind w:left="720"/>
        <w:rPr>
          <w:color w:val="000000"/>
          <w:sz w:val="22"/>
          <w:szCs w:val="22"/>
        </w:rPr>
      </w:pPr>
      <w:r w:rsidRPr="00851472">
        <w:rPr>
          <w:color w:val="000000"/>
          <w:sz w:val="22"/>
          <w:szCs w:val="22"/>
        </w:rPr>
        <w:t xml:space="preserve"> </w:t>
      </w:r>
    </w:p>
    <w:p w14:paraId="4FDB11E2" w14:textId="77777777" w:rsidR="00A87C30" w:rsidRPr="00851472" w:rsidRDefault="00A87C30" w:rsidP="00370B03">
      <w:pPr>
        <w:numPr>
          <w:ilvl w:val="0"/>
          <w:numId w:val="37"/>
        </w:numPr>
        <w:pBdr>
          <w:top w:val="nil"/>
          <w:left w:val="nil"/>
          <w:bottom w:val="nil"/>
          <w:right w:val="nil"/>
          <w:between w:val="nil"/>
        </w:pBdr>
        <w:rPr>
          <w:b/>
          <w:color w:val="000000"/>
          <w:sz w:val="22"/>
          <w:szCs w:val="22"/>
          <w:u w:val="single"/>
        </w:rPr>
      </w:pPr>
      <w:r w:rsidRPr="00851472">
        <w:rPr>
          <w:b/>
          <w:color w:val="000000"/>
          <w:sz w:val="22"/>
          <w:szCs w:val="22"/>
          <w:u w:val="single"/>
        </w:rPr>
        <w:t>Note: Cost to deliver services outlined above must be submitted under separate cover by itself.</w:t>
      </w:r>
    </w:p>
    <w:p w14:paraId="2249FA13" w14:textId="77777777" w:rsidR="00A87C30" w:rsidRPr="00851472" w:rsidRDefault="00A87C30" w:rsidP="00A87C30">
      <w:pPr>
        <w:ind w:firstLine="720"/>
        <w:rPr>
          <w:b/>
          <w:sz w:val="22"/>
          <w:szCs w:val="22"/>
          <w:u w:val="single"/>
        </w:rPr>
      </w:pPr>
      <w:r w:rsidRPr="00851472">
        <w:rPr>
          <w:b/>
          <w:sz w:val="22"/>
          <w:szCs w:val="22"/>
          <w:u w:val="single"/>
        </w:rPr>
        <w:t>Proposals</w:t>
      </w:r>
    </w:p>
    <w:p w14:paraId="0B0B5EC2" w14:textId="77777777" w:rsidR="00A87C30" w:rsidRPr="00851472" w:rsidRDefault="00A87C30" w:rsidP="00A87C30">
      <w:pPr>
        <w:ind w:left="720"/>
        <w:rPr>
          <w:sz w:val="22"/>
          <w:szCs w:val="22"/>
        </w:rPr>
      </w:pPr>
      <w:r w:rsidRPr="00851472">
        <w:rPr>
          <w:sz w:val="22"/>
          <w:szCs w:val="22"/>
        </w:rPr>
        <w:t xml:space="preserve">Bidders must submit a narrative plan explaining how they will provide each of the services identified.  At a minimum, vendors should provide detailed action plans to successfully fulfill each of the vendor requirements listed in the scope of work.  Additionally, where appropriate, respondents are encouraged to provide examples where they have previously provided, or met, each of the requirements listed. The narrative plan should clearly identify and describe the following: </w:t>
      </w:r>
    </w:p>
    <w:p w14:paraId="4E3EE043" w14:textId="77777777" w:rsidR="00A87C30" w:rsidRPr="00851472" w:rsidRDefault="00A87C30" w:rsidP="00370B03">
      <w:pPr>
        <w:numPr>
          <w:ilvl w:val="0"/>
          <w:numId w:val="39"/>
        </w:numPr>
        <w:pBdr>
          <w:top w:val="nil"/>
          <w:left w:val="nil"/>
          <w:bottom w:val="nil"/>
          <w:right w:val="nil"/>
          <w:between w:val="nil"/>
        </w:pBdr>
        <w:rPr>
          <w:color w:val="000000"/>
          <w:sz w:val="22"/>
          <w:szCs w:val="22"/>
        </w:rPr>
      </w:pPr>
      <w:r w:rsidRPr="00851472">
        <w:rPr>
          <w:color w:val="000000"/>
          <w:sz w:val="22"/>
          <w:szCs w:val="22"/>
        </w:rPr>
        <w:t>The staff providing the service and the expertise and/or experience of the staff, (include resume if the staff has been determined)</w:t>
      </w:r>
    </w:p>
    <w:p w14:paraId="5D2E557C" w14:textId="77777777" w:rsidR="00A87C30" w:rsidRPr="00851472" w:rsidRDefault="00A87C30" w:rsidP="00370B03">
      <w:pPr>
        <w:numPr>
          <w:ilvl w:val="0"/>
          <w:numId w:val="39"/>
        </w:numPr>
        <w:pBdr>
          <w:top w:val="nil"/>
          <w:left w:val="nil"/>
          <w:bottom w:val="nil"/>
          <w:right w:val="nil"/>
          <w:between w:val="nil"/>
        </w:pBdr>
        <w:rPr>
          <w:color w:val="000000"/>
          <w:sz w:val="22"/>
          <w:szCs w:val="22"/>
        </w:rPr>
      </w:pPr>
      <w:r w:rsidRPr="00851472">
        <w:rPr>
          <w:color w:val="000000"/>
          <w:sz w:val="22"/>
          <w:szCs w:val="22"/>
        </w:rPr>
        <w:t>Summary of the vendor’s experience with students</w:t>
      </w:r>
    </w:p>
    <w:p w14:paraId="55926C82" w14:textId="77777777" w:rsidR="00A87C30" w:rsidRPr="00851472" w:rsidRDefault="00A87C30" w:rsidP="00370B03">
      <w:pPr>
        <w:numPr>
          <w:ilvl w:val="0"/>
          <w:numId w:val="39"/>
        </w:numPr>
        <w:pBdr>
          <w:top w:val="nil"/>
          <w:left w:val="nil"/>
          <w:bottom w:val="nil"/>
          <w:right w:val="nil"/>
          <w:between w:val="nil"/>
        </w:pBdr>
        <w:rPr>
          <w:color w:val="000000"/>
          <w:sz w:val="22"/>
          <w:szCs w:val="22"/>
        </w:rPr>
      </w:pPr>
      <w:r w:rsidRPr="00851472">
        <w:rPr>
          <w:color w:val="000000"/>
          <w:sz w:val="22"/>
          <w:szCs w:val="22"/>
        </w:rPr>
        <w:t>Summary of the vendor’s experience as an educational provider</w:t>
      </w:r>
    </w:p>
    <w:p w14:paraId="13EAF8B8" w14:textId="2E7DD148" w:rsidR="006C0A4C" w:rsidRPr="00851472" w:rsidRDefault="006C0A4C" w:rsidP="005368BA">
      <w:pPr>
        <w:rPr>
          <w:sz w:val="22"/>
          <w:szCs w:val="22"/>
        </w:rPr>
      </w:pPr>
    </w:p>
    <w:p w14:paraId="4FFDE7A1" w14:textId="77777777" w:rsidR="005368BA" w:rsidRPr="00851472" w:rsidRDefault="005368BA" w:rsidP="00370B03">
      <w:pPr>
        <w:pStyle w:val="Heading1"/>
        <w:numPr>
          <w:ilvl w:val="0"/>
          <w:numId w:val="34"/>
        </w:numPr>
        <w:rPr>
          <w:sz w:val="22"/>
          <w:szCs w:val="22"/>
        </w:rPr>
      </w:pPr>
      <w:bookmarkStart w:id="2" w:name="_heading=h.1fob9te" w:colFirst="0" w:colLast="0"/>
      <w:bookmarkEnd w:id="2"/>
      <w:r w:rsidRPr="00851472">
        <w:rPr>
          <w:sz w:val="22"/>
          <w:szCs w:val="22"/>
        </w:rPr>
        <w:t>Required Information</w:t>
      </w:r>
    </w:p>
    <w:p w14:paraId="5AABF570" w14:textId="77777777" w:rsidR="005368BA" w:rsidRPr="00851472" w:rsidRDefault="005368BA" w:rsidP="005368BA">
      <w:pPr>
        <w:ind w:left="360"/>
        <w:jc w:val="both"/>
        <w:rPr>
          <w:sz w:val="22"/>
          <w:szCs w:val="22"/>
        </w:rPr>
      </w:pPr>
      <w:r w:rsidRPr="00851472">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11F39D63" w14:textId="77777777" w:rsidR="005368BA" w:rsidRPr="00851472" w:rsidRDefault="005368BA" w:rsidP="005368BA">
      <w:pPr>
        <w:ind w:left="360"/>
        <w:jc w:val="both"/>
        <w:rPr>
          <w:sz w:val="22"/>
          <w:szCs w:val="22"/>
        </w:rPr>
      </w:pPr>
    </w:p>
    <w:p w14:paraId="49E98E52" w14:textId="77777777" w:rsidR="005368BA" w:rsidRPr="00851472" w:rsidRDefault="005368BA" w:rsidP="00370B03">
      <w:pPr>
        <w:numPr>
          <w:ilvl w:val="0"/>
          <w:numId w:val="35"/>
        </w:numPr>
        <w:jc w:val="both"/>
        <w:rPr>
          <w:sz w:val="22"/>
          <w:szCs w:val="22"/>
        </w:rPr>
      </w:pPr>
      <w:r w:rsidRPr="00851472">
        <w:rPr>
          <w:b/>
          <w:sz w:val="22"/>
          <w:szCs w:val="22"/>
        </w:rPr>
        <w:t>Minimum Requirements</w:t>
      </w:r>
    </w:p>
    <w:p w14:paraId="2005B1D6" w14:textId="77777777" w:rsidR="005368BA" w:rsidRPr="00851472" w:rsidRDefault="005368BA" w:rsidP="00370B03">
      <w:pPr>
        <w:numPr>
          <w:ilvl w:val="0"/>
          <w:numId w:val="36"/>
        </w:numPr>
        <w:jc w:val="both"/>
        <w:rPr>
          <w:sz w:val="22"/>
          <w:szCs w:val="22"/>
        </w:rPr>
      </w:pPr>
      <w:r w:rsidRPr="00851472">
        <w:rPr>
          <w:sz w:val="22"/>
          <w:szCs w:val="22"/>
        </w:rPr>
        <w:t>Provide Delaware license(s) and/or certification(s) necessary to perform services as identified in the scope of work.</w:t>
      </w:r>
    </w:p>
    <w:p w14:paraId="1584349D" w14:textId="77777777" w:rsidR="005368BA" w:rsidRPr="00851472" w:rsidRDefault="005368BA" w:rsidP="005368BA">
      <w:pPr>
        <w:ind w:left="1080"/>
        <w:jc w:val="both"/>
        <w:rPr>
          <w:sz w:val="22"/>
          <w:szCs w:val="22"/>
        </w:rPr>
      </w:pPr>
    </w:p>
    <w:p w14:paraId="0BE324A9" w14:textId="77777777" w:rsidR="005368BA" w:rsidRPr="00851472" w:rsidRDefault="005368BA" w:rsidP="005368BA">
      <w:pPr>
        <w:ind w:left="1080"/>
        <w:jc w:val="both"/>
        <w:rPr>
          <w:sz w:val="22"/>
          <w:szCs w:val="22"/>
        </w:rPr>
      </w:pPr>
      <w:r w:rsidRPr="00851472">
        <w:rPr>
          <w:sz w:val="22"/>
          <w:szCs w:val="22"/>
        </w:rPr>
        <w:t>Prior to the execution of an award document, the successful Vendor shall either furnish the Agency with proof of State of Delaware Business Licensure or initiate the process of application where required.</w:t>
      </w:r>
    </w:p>
    <w:p w14:paraId="24020EA9" w14:textId="77777777" w:rsidR="005368BA" w:rsidRPr="00851472" w:rsidRDefault="005368BA" w:rsidP="005368BA">
      <w:pPr>
        <w:ind w:left="1080"/>
        <w:jc w:val="both"/>
        <w:rPr>
          <w:sz w:val="22"/>
          <w:szCs w:val="22"/>
        </w:rPr>
      </w:pPr>
    </w:p>
    <w:p w14:paraId="7DF923C3" w14:textId="77777777" w:rsidR="005368BA" w:rsidRPr="00851472" w:rsidRDefault="005368BA" w:rsidP="00370B03">
      <w:pPr>
        <w:numPr>
          <w:ilvl w:val="0"/>
          <w:numId w:val="36"/>
        </w:numPr>
        <w:jc w:val="both"/>
        <w:rPr>
          <w:sz w:val="22"/>
          <w:szCs w:val="22"/>
        </w:rPr>
      </w:pPr>
      <w:r w:rsidRPr="00851472">
        <w:rPr>
          <w:sz w:val="22"/>
          <w:szCs w:val="22"/>
        </w:rPr>
        <w:t>Vendor shall provide responses to the Request for Proposal (RFP) scope of work and clearly identify capabilities as presented in the General Evaluation Requirements below.</w:t>
      </w:r>
    </w:p>
    <w:p w14:paraId="59DDDCC9" w14:textId="77777777" w:rsidR="005368BA" w:rsidRPr="00851472" w:rsidRDefault="005368BA" w:rsidP="005368BA">
      <w:pPr>
        <w:ind w:left="1080"/>
        <w:jc w:val="both"/>
        <w:rPr>
          <w:sz w:val="22"/>
          <w:szCs w:val="22"/>
        </w:rPr>
      </w:pPr>
    </w:p>
    <w:p w14:paraId="2F6BE90E" w14:textId="77777777" w:rsidR="005368BA" w:rsidRPr="00851472" w:rsidRDefault="005368BA" w:rsidP="00370B03">
      <w:pPr>
        <w:numPr>
          <w:ilvl w:val="0"/>
          <w:numId w:val="36"/>
        </w:numPr>
        <w:jc w:val="both"/>
        <w:rPr>
          <w:sz w:val="22"/>
          <w:szCs w:val="22"/>
        </w:rPr>
      </w:pPr>
      <w:r w:rsidRPr="00851472">
        <w:rPr>
          <w:sz w:val="22"/>
          <w:szCs w:val="22"/>
        </w:rPr>
        <w:t>Complete all appropriate attachments and forms as identified within the RFP.</w:t>
      </w:r>
    </w:p>
    <w:p w14:paraId="59D8965A" w14:textId="77777777" w:rsidR="005368BA" w:rsidRPr="00851472" w:rsidRDefault="005368BA" w:rsidP="005368BA">
      <w:pPr>
        <w:pBdr>
          <w:top w:val="nil"/>
          <w:left w:val="nil"/>
          <w:bottom w:val="nil"/>
          <w:right w:val="nil"/>
          <w:between w:val="nil"/>
        </w:pBdr>
        <w:ind w:left="720"/>
        <w:jc w:val="both"/>
        <w:rPr>
          <w:color w:val="000000"/>
          <w:sz w:val="22"/>
          <w:szCs w:val="22"/>
        </w:rPr>
      </w:pPr>
    </w:p>
    <w:p w14:paraId="650CD37C" w14:textId="77777777" w:rsidR="005368BA" w:rsidRPr="00851472" w:rsidRDefault="005368BA" w:rsidP="00370B03">
      <w:pPr>
        <w:numPr>
          <w:ilvl w:val="0"/>
          <w:numId w:val="36"/>
        </w:numPr>
        <w:jc w:val="both"/>
        <w:rPr>
          <w:sz w:val="22"/>
          <w:szCs w:val="22"/>
        </w:rPr>
      </w:pPr>
      <w:r w:rsidRPr="00851472">
        <w:rPr>
          <w:sz w:val="22"/>
          <w:szCs w:val="22"/>
        </w:rPr>
        <w:t>Proof of insurance and amount of insurance shall be furnished to the Agency prior to the start of the contract period and shall be no less than as identified in the bid solicitation, Section V, Item G, subsection 7 (insurance).</w:t>
      </w:r>
    </w:p>
    <w:p w14:paraId="381A1F41" w14:textId="77777777" w:rsidR="005368BA" w:rsidRPr="00851472" w:rsidRDefault="005368BA" w:rsidP="005368BA">
      <w:pPr>
        <w:ind w:left="1080"/>
        <w:jc w:val="both"/>
        <w:rPr>
          <w:sz w:val="22"/>
          <w:szCs w:val="22"/>
        </w:rPr>
      </w:pPr>
    </w:p>
    <w:p w14:paraId="5FE3D702" w14:textId="77777777" w:rsidR="006C0A4C" w:rsidRPr="00851472" w:rsidRDefault="006C0A4C" w:rsidP="005368BA">
      <w:pPr>
        <w:jc w:val="both"/>
        <w:rPr>
          <w:sz w:val="22"/>
          <w:szCs w:val="22"/>
        </w:rPr>
      </w:pPr>
    </w:p>
    <w:p w14:paraId="6E2F993B" w14:textId="2FD451CE" w:rsidR="00A87C30" w:rsidRPr="00851472" w:rsidRDefault="00A87C30" w:rsidP="00370B03">
      <w:pPr>
        <w:pStyle w:val="ListParagraph"/>
        <w:numPr>
          <w:ilvl w:val="0"/>
          <w:numId w:val="35"/>
        </w:numPr>
        <w:rPr>
          <w:rFonts w:ascii="Arial" w:hAnsi="Arial" w:cs="Arial"/>
          <w:sz w:val="22"/>
          <w:szCs w:val="22"/>
        </w:rPr>
      </w:pPr>
      <w:r w:rsidRPr="00851472">
        <w:rPr>
          <w:rFonts w:ascii="Arial" w:hAnsi="Arial" w:cs="Arial"/>
          <w:b/>
          <w:sz w:val="22"/>
          <w:szCs w:val="22"/>
        </w:rPr>
        <w:t>General Evaluation Requirements</w:t>
      </w:r>
    </w:p>
    <w:p w14:paraId="3316539C" w14:textId="77777777" w:rsidR="00A87C30" w:rsidRPr="00851472" w:rsidRDefault="00A87C30" w:rsidP="00A87C30">
      <w:pPr>
        <w:ind w:left="720"/>
        <w:rPr>
          <w:b/>
          <w:sz w:val="22"/>
          <w:szCs w:val="22"/>
        </w:rPr>
      </w:pPr>
    </w:p>
    <w:tbl>
      <w:tblPr>
        <w:tblW w:w="8640"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20"/>
        <w:gridCol w:w="1620"/>
      </w:tblGrid>
      <w:tr w:rsidR="00A87C30" w:rsidRPr="00851472" w14:paraId="298B78F4" w14:textId="77777777" w:rsidTr="00A87C30">
        <w:tc>
          <w:tcPr>
            <w:tcW w:w="7020" w:type="dxa"/>
            <w:shd w:val="clear" w:color="auto" w:fill="C0C0C0"/>
          </w:tcPr>
          <w:p w14:paraId="7A926627" w14:textId="77777777" w:rsidR="00A87C30" w:rsidRPr="00851472" w:rsidRDefault="00A87C30" w:rsidP="00A87C30">
            <w:pPr>
              <w:rPr>
                <w:b/>
                <w:sz w:val="22"/>
                <w:szCs w:val="22"/>
              </w:rPr>
            </w:pPr>
            <w:r w:rsidRPr="00851472">
              <w:rPr>
                <w:b/>
                <w:sz w:val="22"/>
                <w:szCs w:val="22"/>
              </w:rPr>
              <w:t>Criteria</w:t>
            </w:r>
          </w:p>
        </w:tc>
        <w:tc>
          <w:tcPr>
            <w:tcW w:w="1620" w:type="dxa"/>
            <w:shd w:val="clear" w:color="auto" w:fill="C0C0C0"/>
          </w:tcPr>
          <w:p w14:paraId="5D65E83E" w14:textId="77777777" w:rsidR="00A87C30" w:rsidRPr="00851472" w:rsidRDefault="00A87C30" w:rsidP="00A87C30">
            <w:pPr>
              <w:jc w:val="center"/>
              <w:rPr>
                <w:b/>
                <w:sz w:val="22"/>
                <w:szCs w:val="22"/>
              </w:rPr>
            </w:pPr>
            <w:r w:rsidRPr="00851472">
              <w:rPr>
                <w:b/>
                <w:sz w:val="22"/>
                <w:szCs w:val="22"/>
              </w:rPr>
              <w:t>Weight</w:t>
            </w:r>
          </w:p>
        </w:tc>
      </w:tr>
      <w:tr w:rsidR="00A87C30" w:rsidRPr="00851472" w14:paraId="694AA37B" w14:textId="77777777" w:rsidTr="00A87C30">
        <w:tc>
          <w:tcPr>
            <w:tcW w:w="7020" w:type="dxa"/>
          </w:tcPr>
          <w:p w14:paraId="66ABE7BA" w14:textId="77777777" w:rsidR="00A87C30" w:rsidRPr="00851472" w:rsidRDefault="00A87C30" w:rsidP="00A87C30">
            <w:pPr>
              <w:jc w:val="both"/>
              <w:rPr>
                <w:sz w:val="22"/>
                <w:szCs w:val="22"/>
              </w:rPr>
            </w:pPr>
          </w:p>
        </w:tc>
        <w:tc>
          <w:tcPr>
            <w:tcW w:w="1620" w:type="dxa"/>
          </w:tcPr>
          <w:p w14:paraId="6BE5C886" w14:textId="77777777" w:rsidR="00A87C30" w:rsidRPr="00851472" w:rsidRDefault="00A87C30" w:rsidP="00A87C30">
            <w:pPr>
              <w:jc w:val="center"/>
              <w:rPr>
                <w:b/>
                <w:sz w:val="22"/>
                <w:szCs w:val="22"/>
              </w:rPr>
            </w:pPr>
          </w:p>
        </w:tc>
      </w:tr>
      <w:tr w:rsidR="00A87C30" w:rsidRPr="00851472" w14:paraId="306B476D" w14:textId="77777777" w:rsidTr="00851472">
        <w:trPr>
          <w:trHeight w:val="512"/>
        </w:trPr>
        <w:tc>
          <w:tcPr>
            <w:tcW w:w="7020" w:type="dxa"/>
            <w:tcBorders>
              <w:bottom w:val="single" w:sz="4" w:space="0" w:color="000000"/>
            </w:tcBorders>
          </w:tcPr>
          <w:p w14:paraId="6F6E879D" w14:textId="77777777" w:rsidR="00A87C30" w:rsidRPr="00851472" w:rsidRDefault="00A87C30" w:rsidP="00A87C30">
            <w:pPr>
              <w:rPr>
                <w:b/>
                <w:sz w:val="22"/>
                <w:szCs w:val="22"/>
              </w:rPr>
            </w:pPr>
            <w:r w:rsidRPr="00851472">
              <w:rPr>
                <w:sz w:val="22"/>
                <w:szCs w:val="22"/>
              </w:rPr>
              <w:t>Proven ability to provide qualified staffing</w:t>
            </w:r>
          </w:p>
        </w:tc>
        <w:tc>
          <w:tcPr>
            <w:tcW w:w="1620" w:type="dxa"/>
            <w:tcBorders>
              <w:bottom w:val="single" w:sz="4" w:space="0" w:color="000000"/>
            </w:tcBorders>
          </w:tcPr>
          <w:p w14:paraId="7E557B62" w14:textId="77777777" w:rsidR="00A87C30" w:rsidRPr="00851472" w:rsidRDefault="00A87C30" w:rsidP="00A87C30">
            <w:pPr>
              <w:jc w:val="center"/>
              <w:rPr>
                <w:b/>
                <w:sz w:val="22"/>
                <w:szCs w:val="22"/>
              </w:rPr>
            </w:pPr>
            <w:r w:rsidRPr="00851472">
              <w:rPr>
                <w:b/>
                <w:sz w:val="22"/>
                <w:szCs w:val="22"/>
              </w:rPr>
              <w:t>25%</w:t>
            </w:r>
          </w:p>
        </w:tc>
      </w:tr>
      <w:tr w:rsidR="00A87C30" w:rsidRPr="00851472" w14:paraId="5F65B040" w14:textId="77777777" w:rsidTr="00851472">
        <w:trPr>
          <w:trHeight w:val="440"/>
        </w:trPr>
        <w:tc>
          <w:tcPr>
            <w:tcW w:w="7020" w:type="dxa"/>
            <w:tcBorders>
              <w:bottom w:val="single" w:sz="4" w:space="0" w:color="000000"/>
            </w:tcBorders>
          </w:tcPr>
          <w:p w14:paraId="1E9FFEEF" w14:textId="77777777" w:rsidR="00A87C30" w:rsidRPr="00851472" w:rsidRDefault="00A87C30" w:rsidP="00A87C30">
            <w:pPr>
              <w:rPr>
                <w:sz w:val="22"/>
                <w:szCs w:val="22"/>
              </w:rPr>
            </w:pPr>
            <w:r w:rsidRPr="00851472">
              <w:rPr>
                <w:sz w:val="22"/>
                <w:szCs w:val="22"/>
              </w:rPr>
              <w:t>Stability of Staff and Capacity to meet requirements</w:t>
            </w:r>
          </w:p>
        </w:tc>
        <w:tc>
          <w:tcPr>
            <w:tcW w:w="1620" w:type="dxa"/>
            <w:tcBorders>
              <w:bottom w:val="single" w:sz="4" w:space="0" w:color="000000"/>
            </w:tcBorders>
          </w:tcPr>
          <w:p w14:paraId="7B03E499" w14:textId="77777777" w:rsidR="00A87C30" w:rsidRPr="00851472" w:rsidRDefault="00A87C30" w:rsidP="00A87C30">
            <w:pPr>
              <w:jc w:val="center"/>
              <w:rPr>
                <w:b/>
                <w:sz w:val="22"/>
                <w:szCs w:val="22"/>
              </w:rPr>
            </w:pPr>
            <w:r w:rsidRPr="00851472">
              <w:rPr>
                <w:b/>
                <w:sz w:val="22"/>
                <w:szCs w:val="22"/>
              </w:rPr>
              <w:t>25%</w:t>
            </w:r>
          </w:p>
        </w:tc>
      </w:tr>
      <w:tr w:rsidR="00A87C30" w:rsidRPr="00851472" w14:paraId="41BF26F8" w14:textId="77777777" w:rsidTr="00851472">
        <w:trPr>
          <w:trHeight w:val="620"/>
        </w:trPr>
        <w:tc>
          <w:tcPr>
            <w:tcW w:w="7020" w:type="dxa"/>
            <w:tcBorders>
              <w:bottom w:val="single" w:sz="4" w:space="0" w:color="000000"/>
            </w:tcBorders>
          </w:tcPr>
          <w:p w14:paraId="5B276C07" w14:textId="77777777" w:rsidR="00A87C30" w:rsidRPr="00851472" w:rsidRDefault="00A87C30" w:rsidP="00A87C30">
            <w:pPr>
              <w:rPr>
                <w:sz w:val="22"/>
                <w:szCs w:val="22"/>
              </w:rPr>
            </w:pPr>
            <w:r w:rsidRPr="00851472">
              <w:rPr>
                <w:sz w:val="22"/>
                <w:szCs w:val="22"/>
              </w:rPr>
              <w:t>Demonstrated experience base, geographical presence, business profile, and references</w:t>
            </w:r>
          </w:p>
        </w:tc>
        <w:tc>
          <w:tcPr>
            <w:tcW w:w="1620" w:type="dxa"/>
            <w:tcBorders>
              <w:bottom w:val="single" w:sz="4" w:space="0" w:color="000000"/>
            </w:tcBorders>
          </w:tcPr>
          <w:p w14:paraId="12682E26" w14:textId="77777777" w:rsidR="00A87C30" w:rsidRPr="00851472" w:rsidRDefault="00A87C30" w:rsidP="00A87C30">
            <w:pPr>
              <w:jc w:val="center"/>
              <w:rPr>
                <w:b/>
                <w:sz w:val="22"/>
                <w:szCs w:val="22"/>
              </w:rPr>
            </w:pPr>
            <w:r w:rsidRPr="00851472">
              <w:rPr>
                <w:b/>
                <w:sz w:val="22"/>
                <w:szCs w:val="22"/>
              </w:rPr>
              <w:t>20%</w:t>
            </w:r>
          </w:p>
        </w:tc>
      </w:tr>
      <w:tr w:rsidR="00A87C30" w:rsidRPr="00851472" w14:paraId="4B11E3A3" w14:textId="77777777" w:rsidTr="00851472">
        <w:trPr>
          <w:trHeight w:val="440"/>
        </w:trPr>
        <w:tc>
          <w:tcPr>
            <w:tcW w:w="7020" w:type="dxa"/>
            <w:tcBorders>
              <w:bottom w:val="single" w:sz="4" w:space="0" w:color="000000"/>
            </w:tcBorders>
          </w:tcPr>
          <w:p w14:paraId="5D46D6A7" w14:textId="77777777" w:rsidR="00A87C30" w:rsidRPr="00851472" w:rsidRDefault="00A87C30" w:rsidP="00A87C30">
            <w:pPr>
              <w:rPr>
                <w:sz w:val="22"/>
                <w:szCs w:val="22"/>
              </w:rPr>
            </w:pPr>
            <w:r w:rsidRPr="00851472">
              <w:rPr>
                <w:sz w:val="22"/>
                <w:szCs w:val="22"/>
              </w:rPr>
              <w:t>Curriculum and Student/Family Services</w:t>
            </w:r>
          </w:p>
        </w:tc>
        <w:tc>
          <w:tcPr>
            <w:tcW w:w="1620" w:type="dxa"/>
            <w:tcBorders>
              <w:bottom w:val="single" w:sz="4" w:space="0" w:color="000000"/>
            </w:tcBorders>
          </w:tcPr>
          <w:p w14:paraId="01A5A75A" w14:textId="77777777" w:rsidR="00A87C30" w:rsidRPr="00851472" w:rsidRDefault="00A87C30" w:rsidP="00A87C30">
            <w:pPr>
              <w:jc w:val="center"/>
              <w:rPr>
                <w:b/>
                <w:sz w:val="22"/>
                <w:szCs w:val="22"/>
              </w:rPr>
            </w:pPr>
            <w:r w:rsidRPr="00851472">
              <w:rPr>
                <w:b/>
                <w:sz w:val="22"/>
                <w:szCs w:val="22"/>
              </w:rPr>
              <w:t>20%</w:t>
            </w:r>
          </w:p>
        </w:tc>
      </w:tr>
      <w:tr w:rsidR="00A87C30" w:rsidRPr="00851472" w14:paraId="6C6C1695" w14:textId="77777777" w:rsidTr="00851472">
        <w:trPr>
          <w:trHeight w:val="350"/>
        </w:trPr>
        <w:tc>
          <w:tcPr>
            <w:tcW w:w="7020" w:type="dxa"/>
            <w:shd w:val="clear" w:color="auto" w:fill="FFFFFF"/>
          </w:tcPr>
          <w:p w14:paraId="0856CA0C" w14:textId="77777777" w:rsidR="00A87C30" w:rsidRPr="00851472" w:rsidRDefault="00A87C30" w:rsidP="00A87C30">
            <w:pPr>
              <w:rPr>
                <w:sz w:val="22"/>
                <w:szCs w:val="22"/>
              </w:rPr>
            </w:pPr>
            <w:r w:rsidRPr="00851472">
              <w:rPr>
                <w:sz w:val="22"/>
                <w:szCs w:val="22"/>
              </w:rPr>
              <w:t>Cost of Proposal</w:t>
            </w:r>
          </w:p>
        </w:tc>
        <w:tc>
          <w:tcPr>
            <w:tcW w:w="1620" w:type="dxa"/>
            <w:shd w:val="clear" w:color="auto" w:fill="FFFFFF"/>
          </w:tcPr>
          <w:p w14:paraId="0491E789" w14:textId="77777777" w:rsidR="00A87C30" w:rsidRPr="00851472" w:rsidRDefault="00A87C30" w:rsidP="00A87C30">
            <w:pPr>
              <w:jc w:val="center"/>
              <w:rPr>
                <w:sz w:val="22"/>
                <w:szCs w:val="22"/>
              </w:rPr>
            </w:pPr>
            <w:r w:rsidRPr="00851472">
              <w:rPr>
                <w:sz w:val="22"/>
                <w:szCs w:val="22"/>
              </w:rPr>
              <w:t>10%</w:t>
            </w:r>
          </w:p>
        </w:tc>
      </w:tr>
      <w:tr w:rsidR="00A87C30" w:rsidRPr="00851472" w14:paraId="3ACD9853" w14:textId="77777777" w:rsidTr="00851472">
        <w:trPr>
          <w:trHeight w:val="260"/>
        </w:trPr>
        <w:tc>
          <w:tcPr>
            <w:tcW w:w="7020" w:type="dxa"/>
            <w:shd w:val="clear" w:color="auto" w:fill="C0C0C0"/>
          </w:tcPr>
          <w:p w14:paraId="09AB4B97" w14:textId="77777777" w:rsidR="00A87C30" w:rsidRPr="00851472" w:rsidRDefault="00A87C30" w:rsidP="00A87C30">
            <w:pPr>
              <w:jc w:val="right"/>
              <w:rPr>
                <w:b/>
                <w:sz w:val="22"/>
                <w:szCs w:val="22"/>
              </w:rPr>
            </w:pPr>
            <w:r w:rsidRPr="00851472">
              <w:rPr>
                <w:b/>
                <w:sz w:val="22"/>
                <w:szCs w:val="22"/>
              </w:rPr>
              <w:t xml:space="preserve">Total </w:t>
            </w:r>
          </w:p>
        </w:tc>
        <w:tc>
          <w:tcPr>
            <w:tcW w:w="1620" w:type="dxa"/>
            <w:shd w:val="clear" w:color="auto" w:fill="C0C0C0"/>
          </w:tcPr>
          <w:p w14:paraId="0B7FA445" w14:textId="77777777" w:rsidR="00A87C30" w:rsidRPr="00851472" w:rsidRDefault="00A87C30" w:rsidP="00A87C30">
            <w:pPr>
              <w:jc w:val="center"/>
              <w:rPr>
                <w:b/>
                <w:sz w:val="22"/>
                <w:szCs w:val="22"/>
              </w:rPr>
            </w:pPr>
            <w:r w:rsidRPr="00851472">
              <w:rPr>
                <w:b/>
                <w:sz w:val="22"/>
                <w:szCs w:val="22"/>
              </w:rPr>
              <w:t>100%</w:t>
            </w:r>
          </w:p>
        </w:tc>
      </w:tr>
    </w:tbl>
    <w:p w14:paraId="39BC3405" w14:textId="51889218" w:rsidR="00000405" w:rsidRPr="00851472" w:rsidRDefault="00000405" w:rsidP="00000405">
      <w:pPr>
        <w:pStyle w:val="BodyTextIndent"/>
        <w:tabs>
          <w:tab w:val="clear" w:pos="-720"/>
          <w:tab w:val="clear" w:pos="0"/>
        </w:tabs>
        <w:suppressAutoHyphens w:val="0"/>
        <w:rPr>
          <w:rFonts w:cs="Arial"/>
          <w:szCs w:val="22"/>
        </w:rPr>
      </w:pPr>
    </w:p>
    <w:p w14:paraId="2683CF62" w14:textId="77777777" w:rsidR="005368BA" w:rsidRPr="00851472" w:rsidRDefault="005368BA" w:rsidP="005368BA">
      <w:pPr>
        <w:pStyle w:val="Heading1"/>
        <w:numPr>
          <w:ilvl w:val="0"/>
          <w:numId w:val="0"/>
        </w:numPr>
        <w:rPr>
          <w:b w:val="0"/>
          <w:bCs w:val="0"/>
          <w:kern w:val="0"/>
          <w:sz w:val="22"/>
          <w:szCs w:val="22"/>
        </w:rPr>
      </w:pPr>
      <w:bookmarkStart w:id="3" w:name="_Toc487180805"/>
    </w:p>
    <w:p w14:paraId="4961D924" w14:textId="5A66675E" w:rsidR="008477C4" w:rsidRPr="00AB00A7" w:rsidRDefault="005368BA" w:rsidP="005368BA">
      <w:pPr>
        <w:pStyle w:val="Heading1"/>
        <w:numPr>
          <w:ilvl w:val="0"/>
          <w:numId w:val="0"/>
        </w:numPr>
        <w:rPr>
          <w:sz w:val="24"/>
          <w:szCs w:val="36"/>
        </w:rPr>
      </w:pPr>
      <w:r>
        <w:rPr>
          <w:sz w:val="24"/>
          <w:szCs w:val="36"/>
        </w:rPr>
        <w:t xml:space="preserve">VI. </w:t>
      </w:r>
      <w:r w:rsidR="00231246" w:rsidRPr="00AB00A7">
        <w:rPr>
          <w:sz w:val="24"/>
          <w:szCs w:val="36"/>
        </w:rPr>
        <w:t>Professional Services RFP Administrative Information</w:t>
      </w:r>
      <w:bookmarkEnd w:id="3"/>
    </w:p>
    <w:p w14:paraId="49D40934" w14:textId="77777777" w:rsidR="00231246" w:rsidRDefault="00231246" w:rsidP="005368BA">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368BA">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2"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368BA">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3"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368BA">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368BA">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68A8B2AD" w:rsidR="00CA7922" w:rsidRDefault="00CA7922" w:rsidP="007330A0">
      <w:pPr>
        <w:ind w:left="1080"/>
        <w:jc w:val="both"/>
        <w:rPr>
          <w:sz w:val="22"/>
          <w:szCs w:val="22"/>
        </w:rPr>
      </w:pPr>
      <w:r>
        <w:rPr>
          <w:b/>
          <w:sz w:val="22"/>
          <w:szCs w:val="22"/>
        </w:rPr>
        <w:t>trenda.broadnax@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368BA">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368BA">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368BA">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368BA">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368BA">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368BA">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368BA">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368BA">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368BA">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368BA">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368BA">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368BA">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368BA">
      <w:pPr>
        <w:numPr>
          <w:ilvl w:val="0"/>
          <w:numId w:val="5"/>
        </w:numPr>
        <w:jc w:val="both"/>
        <w:rPr>
          <w:b/>
          <w:sz w:val="22"/>
          <w:szCs w:val="22"/>
        </w:rPr>
      </w:pPr>
      <w:r>
        <w:rPr>
          <w:b/>
          <w:sz w:val="22"/>
          <w:szCs w:val="22"/>
        </w:rPr>
        <w:t>RFP Submissions</w:t>
      </w:r>
    </w:p>
    <w:p w14:paraId="6BAD4003" w14:textId="77777777" w:rsidR="00CC678D" w:rsidRPr="00CC678D" w:rsidRDefault="00CC678D" w:rsidP="005368BA">
      <w:pPr>
        <w:numPr>
          <w:ilvl w:val="0"/>
          <w:numId w:val="8"/>
        </w:numPr>
        <w:jc w:val="both"/>
        <w:rPr>
          <w:b/>
          <w:sz w:val="22"/>
          <w:szCs w:val="22"/>
        </w:rPr>
      </w:pPr>
      <w:bookmarkStart w:id="4" w:name="_Toc126142242"/>
      <w:r w:rsidRPr="00CC678D">
        <w:rPr>
          <w:b/>
          <w:sz w:val="22"/>
          <w:szCs w:val="22"/>
        </w:rPr>
        <w:t>Acknowledgement of Understanding of Terms</w:t>
      </w:r>
      <w:bookmarkEnd w:id="4"/>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478839C" w14:textId="77777777" w:rsidR="00C7112F" w:rsidRDefault="00C7112F" w:rsidP="007330A0">
      <w:pPr>
        <w:ind w:left="1080"/>
        <w:jc w:val="both"/>
        <w:rPr>
          <w:b/>
          <w:sz w:val="22"/>
          <w:szCs w:val="22"/>
        </w:rPr>
      </w:pPr>
    </w:p>
    <w:p w14:paraId="6E5DB08A" w14:textId="77777777" w:rsidR="00CC678D" w:rsidRPr="00CC678D" w:rsidRDefault="00CC678D" w:rsidP="005368BA">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734A36CC"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851472">
        <w:rPr>
          <w:b/>
          <w:sz w:val="22"/>
          <w:szCs w:val="22"/>
        </w:rPr>
        <w:t>March 25</w:t>
      </w:r>
      <w:r w:rsidR="005368BA">
        <w:rPr>
          <w:b/>
          <w:sz w:val="22"/>
          <w:szCs w:val="22"/>
        </w:rPr>
        <w:t>,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0CDA8210" w:rsidR="001661F7" w:rsidRDefault="001661F7" w:rsidP="007330A0">
      <w:pPr>
        <w:ind w:left="1080"/>
        <w:jc w:val="both"/>
        <w:rPr>
          <w:b/>
          <w:sz w:val="22"/>
          <w:szCs w:val="22"/>
        </w:rPr>
      </w:pPr>
      <w:r w:rsidRPr="0074225D">
        <w:rPr>
          <w:b/>
          <w:sz w:val="22"/>
          <w:szCs w:val="22"/>
        </w:rPr>
        <w:t>Vendors are directed to clearly print “</w:t>
      </w:r>
      <w:r w:rsidR="0094009F" w:rsidRPr="0074225D">
        <w:rPr>
          <w:b/>
          <w:sz w:val="22"/>
          <w:szCs w:val="22"/>
        </w:rPr>
        <w:t>BID ENCLOSED” and “CONTRACT NO. CHR</w:t>
      </w:r>
      <w:r w:rsidR="00C31206" w:rsidRPr="0074225D">
        <w:rPr>
          <w:b/>
          <w:sz w:val="22"/>
          <w:szCs w:val="22"/>
        </w:rPr>
        <w:t>2</w:t>
      </w:r>
      <w:r w:rsidR="00096AF0">
        <w:rPr>
          <w:b/>
          <w:sz w:val="22"/>
          <w:szCs w:val="22"/>
        </w:rPr>
        <w:t>5001-</w:t>
      </w:r>
      <w:r w:rsidR="00851472">
        <w:rPr>
          <w:b/>
          <w:sz w:val="22"/>
          <w:szCs w:val="22"/>
        </w:rPr>
        <w:t>SECALTPROG</w:t>
      </w:r>
      <w:r w:rsidRPr="0074225D">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368BA">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368BA">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368BA">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Pr>
          <w:sz w:val="22"/>
          <w:szCs w:val="22"/>
          <w:highlight w:val="lightGray"/>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56E2487B" w:rsidR="00CC678D" w:rsidRDefault="00CC678D" w:rsidP="007330A0">
      <w:pPr>
        <w:ind w:left="1080"/>
        <w:jc w:val="both"/>
        <w:rPr>
          <w:sz w:val="22"/>
          <w:szCs w:val="22"/>
        </w:rPr>
      </w:pPr>
    </w:p>
    <w:p w14:paraId="42036BBA" w14:textId="52F276CD" w:rsidR="008F7105" w:rsidRDefault="008F7105" w:rsidP="007330A0">
      <w:pPr>
        <w:ind w:left="1080"/>
        <w:jc w:val="both"/>
        <w:rPr>
          <w:sz w:val="22"/>
          <w:szCs w:val="22"/>
        </w:rPr>
      </w:pPr>
    </w:p>
    <w:p w14:paraId="3AC47422" w14:textId="77777777" w:rsidR="008F7105" w:rsidRPr="00CC678D" w:rsidRDefault="008F7105" w:rsidP="007330A0">
      <w:pPr>
        <w:ind w:left="1080"/>
        <w:jc w:val="both"/>
        <w:rPr>
          <w:sz w:val="22"/>
          <w:szCs w:val="22"/>
        </w:rPr>
      </w:pPr>
    </w:p>
    <w:p w14:paraId="7DDEDEB9" w14:textId="77777777" w:rsidR="00CC678D" w:rsidRPr="00FF476D" w:rsidRDefault="00CC678D" w:rsidP="005368BA">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368BA">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4"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5"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368BA">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368BA">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368BA">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368BA">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1FAF6D0A" w:rsidR="00C25B03" w:rsidRPr="00B042F0" w:rsidRDefault="00C25B03" w:rsidP="00C25B03">
      <w:pPr>
        <w:pStyle w:val="ListParagraph"/>
        <w:ind w:left="1080"/>
        <w:jc w:val="both"/>
        <w:rPr>
          <w:rFonts w:ascii="Arial" w:hAnsi="Arial" w:cs="Arial"/>
          <w:sz w:val="22"/>
          <w:szCs w:val="22"/>
        </w:rPr>
      </w:pP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368BA">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368BA">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368BA">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368BA">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368BA">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368BA">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368BA">
      <w:pPr>
        <w:numPr>
          <w:ilvl w:val="0"/>
          <w:numId w:val="10"/>
        </w:numPr>
        <w:jc w:val="both"/>
        <w:rPr>
          <w:b/>
          <w:sz w:val="22"/>
          <w:szCs w:val="22"/>
        </w:rPr>
      </w:pPr>
      <w:r w:rsidRPr="006C6547">
        <w:rPr>
          <w:b/>
          <w:sz w:val="22"/>
          <w:szCs w:val="22"/>
        </w:rPr>
        <w:t>RFP Question and Answer Process</w:t>
      </w:r>
    </w:p>
    <w:p w14:paraId="788011CA" w14:textId="2931AA0C"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184B9E">
        <w:rPr>
          <w:b/>
          <w:sz w:val="22"/>
          <w:szCs w:val="22"/>
        </w:rPr>
        <w:t>February 2</w:t>
      </w:r>
      <w:r w:rsidR="006C0A4C">
        <w:rPr>
          <w:b/>
          <w:sz w:val="22"/>
          <w:szCs w:val="22"/>
        </w:rPr>
        <w:t>5, 2025,</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6" w:history="1">
        <w:r w:rsidR="000B4C9D" w:rsidRPr="000B4C9D">
          <w:rPr>
            <w:rStyle w:val="Hyperlink"/>
            <w:sz w:val="22"/>
            <w:szCs w:val="22"/>
          </w:rPr>
          <w:t>www.bids.delaware.gov</w:t>
        </w:r>
      </w:hyperlink>
      <w:r w:rsidR="000B4C9D" w:rsidRPr="000B4C9D">
        <w:rPr>
          <w:sz w:val="22"/>
          <w:szCs w:val="22"/>
        </w:rPr>
        <w:t xml:space="preserve"> by the date o</w:t>
      </w:r>
      <w:r w:rsidR="00184B9E">
        <w:rPr>
          <w:sz w:val="22"/>
          <w:szCs w:val="22"/>
        </w:rPr>
        <w:t xml:space="preserve">f </w:t>
      </w:r>
      <w:r w:rsidR="00184B9E" w:rsidRPr="00184B9E">
        <w:rPr>
          <w:b/>
          <w:sz w:val="22"/>
          <w:szCs w:val="22"/>
        </w:rPr>
        <w:t>March 11</w:t>
      </w:r>
      <w:r w:rsidR="00C31206" w:rsidRPr="00184B9E">
        <w:rPr>
          <w:b/>
          <w:sz w:val="22"/>
          <w:szCs w:val="22"/>
        </w:rPr>
        <w:t>,</w:t>
      </w:r>
      <w:r w:rsidR="00C31206">
        <w:rPr>
          <w:b/>
          <w:sz w:val="22"/>
          <w:szCs w:val="22"/>
        </w:rPr>
        <w:t xml:space="preserve"> 202</w:t>
      </w:r>
      <w:r w:rsidR="006C0A4C">
        <w:rPr>
          <w:b/>
          <w:sz w:val="22"/>
          <w:szCs w:val="22"/>
        </w:rPr>
        <w:t>5</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1E7BCA95" w:rsidR="00B04C73" w:rsidRPr="000B4C9D" w:rsidRDefault="00B04C73" w:rsidP="007330A0">
      <w:pPr>
        <w:ind w:left="1440"/>
        <w:jc w:val="both"/>
        <w:rPr>
          <w:sz w:val="22"/>
          <w:szCs w:val="22"/>
        </w:rPr>
      </w:pPr>
      <w:r>
        <w:rPr>
          <w:sz w:val="22"/>
          <w:szCs w:val="22"/>
        </w:rPr>
        <w:t>Questions not submitted electronically shall be accompanied by a CD</w:t>
      </w:r>
      <w:r w:rsidR="00C31206">
        <w:rPr>
          <w:sz w:val="22"/>
          <w:szCs w:val="22"/>
        </w:rPr>
        <w:t>/USB</w:t>
      </w:r>
      <w:r>
        <w:rPr>
          <w:sz w:val="22"/>
          <w:szCs w:val="22"/>
        </w:rPr>
        <w:t xml:space="preserve">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368BA">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368BA">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368BA">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7"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368BA">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368BA">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368BA">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368BA">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18"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368BA">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368BA">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368BA">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368BA">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368BA">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368BA">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368BA">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19"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0"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368BA">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368BA">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368BA">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368BA">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368BA">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368BA">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368BA">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1"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000405">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922" w:type="dxa"/>
        <w:tblInd w:w="1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0"/>
        <w:gridCol w:w="1512"/>
      </w:tblGrid>
      <w:tr w:rsidR="008E4AE2" w:rsidRPr="008E4AE2" w14:paraId="423A9758" w14:textId="77777777" w:rsidTr="0031714A">
        <w:trPr>
          <w:trHeight w:val="485"/>
          <w:tblHeader/>
        </w:trPr>
        <w:tc>
          <w:tcPr>
            <w:tcW w:w="7410" w:type="dxa"/>
            <w:shd w:val="clear" w:color="auto" w:fill="C0C0C0"/>
            <w:vAlign w:val="center"/>
          </w:tcPr>
          <w:p w14:paraId="2F1EAFFE" w14:textId="77777777" w:rsidR="008E4AE2" w:rsidRPr="008E4AE2" w:rsidRDefault="008E4AE2" w:rsidP="0031714A">
            <w:pPr>
              <w:rPr>
                <w:b/>
                <w:sz w:val="22"/>
                <w:szCs w:val="22"/>
              </w:rPr>
            </w:pPr>
            <w:r w:rsidRPr="008E4AE2">
              <w:rPr>
                <w:b/>
                <w:sz w:val="22"/>
                <w:szCs w:val="22"/>
              </w:rPr>
              <w:t>Criteria</w:t>
            </w:r>
          </w:p>
        </w:tc>
        <w:tc>
          <w:tcPr>
            <w:tcW w:w="1512" w:type="dxa"/>
            <w:shd w:val="clear" w:color="auto" w:fill="C0C0C0"/>
            <w:vAlign w:val="center"/>
          </w:tcPr>
          <w:p w14:paraId="47527AB7" w14:textId="77777777" w:rsidR="008E4AE2" w:rsidRPr="008E4AE2" w:rsidRDefault="008E4AE2" w:rsidP="0031714A">
            <w:pPr>
              <w:rPr>
                <w:b/>
                <w:sz w:val="22"/>
                <w:szCs w:val="22"/>
              </w:rPr>
            </w:pPr>
            <w:r w:rsidRPr="008E4AE2">
              <w:rPr>
                <w:b/>
                <w:sz w:val="22"/>
                <w:szCs w:val="22"/>
              </w:rPr>
              <w:t>Weight</w:t>
            </w:r>
          </w:p>
        </w:tc>
      </w:tr>
      <w:tr w:rsidR="00184B9E" w:rsidRPr="008E4AE2" w14:paraId="21083291" w14:textId="77777777" w:rsidTr="00184B9E">
        <w:trPr>
          <w:trHeight w:val="485"/>
        </w:trPr>
        <w:tc>
          <w:tcPr>
            <w:tcW w:w="7410" w:type="dxa"/>
          </w:tcPr>
          <w:p w14:paraId="5CCCF524" w14:textId="34E84DC9" w:rsidR="00184B9E" w:rsidRPr="00000405" w:rsidRDefault="00184B9E" w:rsidP="00184B9E">
            <w:pPr>
              <w:rPr>
                <w:color w:val="FF0000"/>
                <w:sz w:val="22"/>
                <w:szCs w:val="22"/>
              </w:rPr>
            </w:pPr>
            <w:r w:rsidRPr="00851472">
              <w:rPr>
                <w:sz w:val="22"/>
                <w:szCs w:val="22"/>
              </w:rPr>
              <w:t>Proven ability to provide qualified staffing</w:t>
            </w:r>
          </w:p>
        </w:tc>
        <w:tc>
          <w:tcPr>
            <w:tcW w:w="1512" w:type="dxa"/>
          </w:tcPr>
          <w:p w14:paraId="3DE54EAE" w14:textId="550BC24E" w:rsidR="00184B9E" w:rsidRPr="00000405" w:rsidRDefault="00184B9E" w:rsidP="00184B9E">
            <w:pPr>
              <w:rPr>
                <w:b/>
                <w:color w:val="FF0000"/>
                <w:sz w:val="22"/>
                <w:szCs w:val="22"/>
              </w:rPr>
            </w:pPr>
            <w:r w:rsidRPr="00851472">
              <w:rPr>
                <w:b/>
                <w:sz w:val="22"/>
                <w:szCs w:val="22"/>
              </w:rPr>
              <w:t>25%</w:t>
            </w:r>
          </w:p>
        </w:tc>
      </w:tr>
      <w:tr w:rsidR="00184B9E" w:rsidRPr="008E4AE2" w14:paraId="79DAC63E" w14:textId="77777777" w:rsidTr="00184B9E">
        <w:trPr>
          <w:trHeight w:val="530"/>
        </w:trPr>
        <w:tc>
          <w:tcPr>
            <w:tcW w:w="7410" w:type="dxa"/>
          </w:tcPr>
          <w:p w14:paraId="5288B7D8" w14:textId="4BA3F05D" w:rsidR="00184B9E" w:rsidRPr="00000405" w:rsidRDefault="00184B9E" w:rsidP="00184B9E">
            <w:pPr>
              <w:rPr>
                <w:color w:val="FF0000"/>
                <w:sz w:val="22"/>
                <w:szCs w:val="22"/>
              </w:rPr>
            </w:pPr>
            <w:r w:rsidRPr="00851472">
              <w:rPr>
                <w:sz w:val="22"/>
                <w:szCs w:val="22"/>
              </w:rPr>
              <w:t>Stability of Staff and Capacity to meet requirements</w:t>
            </w:r>
          </w:p>
        </w:tc>
        <w:tc>
          <w:tcPr>
            <w:tcW w:w="1512" w:type="dxa"/>
          </w:tcPr>
          <w:p w14:paraId="6201CB22" w14:textId="67A9174C" w:rsidR="00184B9E" w:rsidRPr="00000405" w:rsidRDefault="00184B9E" w:rsidP="00184B9E">
            <w:pPr>
              <w:rPr>
                <w:b/>
                <w:color w:val="FF0000"/>
                <w:sz w:val="22"/>
                <w:szCs w:val="22"/>
              </w:rPr>
            </w:pPr>
            <w:r w:rsidRPr="00851472">
              <w:rPr>
                <w:b/>
                <w:sz w:val="22"/>
                <w:szCs w:val="22"/>
              </w:rPr>
              <w:t>25%</w:t>
            </w:r>
          </w:p>
        </w:tc>
      </w:tr>
      <w:tr w:rsidR="00184B9E" w:rsidRPr="008E4AE2" w14:paraId="080AE269" w14:textId="77777777" w:rsidTr="00F52030">
        <w:trPr>
          <w:trHeight w:val="629"/>
        </w:trPr>
        <w:tc>
          <w:tcPr>
            <w:tcW w:w="7410" w:type="dxa"/>
          </w:tcPr>
          <w:p w14:paraId="58F43222" w14:textId="72A09871" w:rsidR="00184B9E" w:rsidRPr="00000405" w:rsidRDefault="00184B9E" w:rsidP="00184B9E">
            <w:pPr>
              <w:rPr>
                <w:color w:val="FF0000"/>
                <w:sz w:val="22"/>
                <w:szCs w:val="22"/>
              </w:rPr>
            </w:pPr>
            <w:r w:rsidRPr="00851472">
              <w:rPr>
                <w:sz w:val="22"/>
                <w:szCs w:val="22"/>
              </w:rPr>
              <w:t>Demonstrated experience base, geographical presence, business profile, and references</w:t>
            </w:r>
          </w:p>
        </w:tc>
        <w:tc>
          <w:tcPr>
            <w:tcW w:w="1512" w:type="dxa"/>
          </w:tcPr>
          <w:p w14:paraId="2B3414B3" w14:textId="5C7B147C" w:rsidR="00184B9E" w:rsidRPr="00000405" w:rsidRDefault="00184B9E" w:rsidP="00184B9E">
            <w:pPr>
              <w:rPr>
                <w:b/>
                <w:color w:val="FF0000"/>
                <w:sz w:val="22"/>
                <w:szCs w:val="22"/>
              </w:rPr>
            </w:pPr>
            <w:r w:rsidRPr="00851472">
              <w:rPr>
                <w:b/>
                <w:sz w:val="22"/>
                <w:szCs w:val="22"/>
              </w:rPr>
              <w:t>20%</w:t>
            </w:r>
          </w:p>
        </w:tc>
      </w:tr>
      <w:tr w:rsidR="00184B9E" w:rsidRPr="008E4AE2" w14:paraId="7D02E8CC" w14:textId="77777777" w:rsidTr="00F52030">
        <w:trPr>
          <w:trHeight w:val="396"/>
        </w:trPr>
        <w:tc>
          <w:tcPr>
            <w:tcW w:w="7410" w:type="dxa"/>
          </w:tcPr>
          <w:p w14:paraId="249C7F48" w14:textId="0593E8CE" w:rsidR="00184B9E" w:rsidRPr="00000405" w:rsidRDefault="00184B9E" w:rsidP="00184B9E">
            <w:pPr>
              <w:rPr>
                <w:color w:val="FF0000"/>
                <w:sz w:val="22"/>
                <w:szCs w:val="22"/>
              </w:rPr>
            </w:pPr>
            <w:r w:rsidRPr="00851472">
              <w:rPr>
                <w:sz w:val="22"/>
                <w:szCs w:val="22"/>
              </w:rPr>
              <w:t>Curriculum and Student/Family Services</w:t>
            </w:r>
          </w:p>
        </w:tc>
        <w:tc>
          <w:tcPr>
            <w:tcW w:w="1512" w:type="dxa"/>
          </w:tcPr>
          <w:p w14:paraId="22CBBC48" w14:textId="1E15F452" w:rsidR="00184B9E" w:rsidRPr="00000405" w:rsidRDefault="00184B9E" w:rsidP="00184B9E">
            <w:pPr>
              <w:rPr>
                <w:b/>
                <w:color w:val="FF0000"/>
                <w:sz w:val="22"/>
                <w:szCs w:val="22"/>
              </w:rPr>
            </w:pPr>
            <w:r w:rsidRPr="00851472">
              <w:rPr>
                <w:b/>
                <w:sz w:val="22"/>
                <w:szCs w:val="22"/>
              </w:rPr>
              <w:t>20%</w:t>
            </w:r>
          </w:p>
        </w:tc>
      </w:tr>
      <w:tr w:rsidR="00184B9E" w:rsidRPr="008E4AE2" w14:paraId="11788480" w14:textId="77777777" w:rsidTr="00184B9E">
        <w:trPr>
          <w:trHeight w:val="503"/>
        </w:trPr>
        <w:tc>
          <w:tcPr>
            <w:tcW w:w="7410" w:type="dxa"/>
            <w:shd w:val="clear" w:color="auto" w:fill="FFFFFF" w:themeFill="background1"/>
          </w:tcPr>
          <w:p w14:paraId="27DCFD9D" w14:textId="0CFC12A2" w:rsidR="00184B9E" w:rsidRPr="00184B9E" w:rsidRDefault="00184B9E" w:rsidP="00184B9E">
            <w:pPr>
              <w:rPr>
                <w:rFonts w:cstheme="minorHAnsi"/>
              </w:rPr>
            </w:pPr>
            <w:r w:rsidRPr="00851472">
              <w:rPr>
                <w:sz w:val="22"/>
                <w:szCs w:val="22"/>
              </w:rPr>
              <w:t>Cost of Proposal</w:t>
            </w:r>
          </w:p>
        </w:tc>
        <w:tc>
          <w:tcPr>
            <w:tcW w:w="1512" w:type="dxa"/>
            <w:shd w:val="clear" w:color="auto" w:fill="FFFFFF" w:themeFill="background1"/>
          </w:tcPr>
          <w:p w14:paraId="63FA3963" w14:textId="2CCFE816" w:rsidR="00184B9E" w:rsidRPr="00184B9E" w:rsidRDefault="00184B9E" w:rsidP="00184B9E">
            <w:pPr>
              <w:rPr>
                <w:rFonts w:cstheme="minorHAnsi"/>
                <w:b/>
                <w:color w:val="FFFFFF" w:themeColor="background1"/>
              </w:rPr>
            </w:pPr>
            <w:r w:rsidRPr="00184B9E">
              <w:rPr>
                <w:b/>
                <w:sz w:val="22"/>
                <w:szCs w:val="22"/>
              </w:rPr>
              <w:t>10%</w:t>
            </w:r>
          </w:p>
        </w:tc>
      </w:tr>
      <w:tr w:rsidR="00184B9E" w:rsidRPr="008E4AE2" w14:paraId="6F0D194C" w14:textId="77777777" w:rsidTr="00EA3B5C">
        <w:trPr>
          <w:trHeight w:val="503"/>
        </w:trPr>
        <w:tc>
          <w:tcPr>
            <w:tcW w:w="7410" w:type="dxa"/>
            <w:shd w:val="clear" w:color="auto" w:fill="C0C0C0"/>
            <w:vAlign w:val="center"/>
          </w:tcPr>
          <w:p w14:paraId="03B32E8A" w14:textId="38AC2EB2" w:rsidR="00184B9E" w:rsidRPr="00EC7504" w:rsidRDefault="00184B9E" w:rsidP="00184B9E">
            <w:pPr>
              <w:rPr>
                <w:rFonts w:cstheme="minorHAnsi"/>
                <w:color w:val="000000" w:themeColor="text1"/>
              </w:rPr>
            </w:pPr>
            <w:r w:rsidRPr="00EC7504">
              <w:rPr>
                <w:rFonts w:cstheme="minorHAnsi"/>
                <w:color w:val="000000" w:themeColor="text1"/>
              </w:rPr>
              <w:t>Total</w:t>
            </w:r>
          </w:p>
        </w:tc>
        <w:tc>
          <w:tcPr>
            <w:tcW w:w="1512" w:type="dxa"/>
            <w:shd w:val="clear" w:color="auto" w:fill="C0C0C0"/>
            <w:vAlign w:val="center"/>
          </w:tcPr>
          <w:p w14:paraId="0C0D233A" w14:textId="40884366" w:rsidR="00184B9E" w:rsidRPr="00EC7504" w:rsidRDefault="00184B9E" w:rsidP="00184B9E">
            <w:pPr>
              <w:rPr>
                <w:rFonts w:cstheme="minorHAnsi"/>
                <w:b/>
                <w:color w:val="000000" w:themeColor="text1"/>
              </w:rPr>
            </w:pPr>
            <w:r w:rsidRPr="00EC7504">
              <w:rPr>
                <w:rFonts w:cstheme="minorHAnsi"/>
                <w:b/>
                <w:color w:val="000000" w:themeColor="text1"/>
              </w:rPr>
              <w:t>100%</w:t>
            </w:r>
          </w:p>
        </w:tc>
      </w:tr>
    </w:tbl>
    <w:p w14:paraId="6E1A65C9" w14:textId="77777777" w:rsidR="008E4AE2" w:rsidRDefault="008E4AE2" w:rsidP="007330A0">
      <w:pPr>
        <w:ind w:left="1080"/>
        <w:jc w:val="both"/>
        <w:rPr>
          <w:sz w:val="22"/>
          <w:szCs w:val="22"/>
        </w:rPr>
      </w:pPr>
    </w:p>
    <w:p w14:paraId="0738327C" w14:textId="77777777" w:rsidR="007A659A" w:rsidRDefault="007A659A"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368BA">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368BA">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368BA">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762035">
      <w:pPr>
        <w:pStyle w:val="Heading1"/>
        <w:rPr>
          <w:sz w:val="24"/>
          <w:szCs w:val="24"/>
        </w:rPr>
      </w:pPr>
      <w:bookmarkStart w:id="5" w:name="_Toc487180806"/>
      <w:r w:rsidRPr="00AB00A7">
        <w:rPr>
          <w:sz w:val="24"/>
          <w:szCs w:val="24"/>
        </w:rPr>
        <w:t>Contract Terms and Conditions</w:t>
      </w:r>
      <w:bookmarkEnd w:id="5"/>
    </w:p>
    <w:p w14:paraId="2AD1DCDE" w14:textId="77777777" w:rsidR="00557D8D" w:rsidRDefault="00920093" w:rsidP="005368BA">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2"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557D8D">
      <w:pPr>
        <w:pStyle w:val="Heading2"/>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762035">
      <w:pPr>
        <w:pStyle w:val="Heading2"/>
      </w:pPr>
      <w:r w:rsidRPr="00464575">
        <w:t>General Information</w:t>
      </w:r>
    </w:p>
    <w:p w14:paraId="7F13B6AA" w14:textId="295D42F6" w:rsidR="00D16E2C" w:rsidRDefault="00D16E2C" w:rsidP="005368BA">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368BA">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368BA">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368BA">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6"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368BA">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6"/>
    <w:p w14:paraId="3045CB74" w14:textId="77777777" w:rsidR="00D16E2C" w:rsidRPr="00596125" w:rsidRDefault="00D16E2C" w:rsidP="00596125">
      <w:pPr>
        <w:pStyle w:val="Heading2"/>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765911">
      <w:pPr>
        <w:pStyle w:val="Heading2"/>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765911">
      <w:pPr>
        <w:pStyle w:val="Heading2"/>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765911">
      <w:pPr>
        <w:pStyle w:val="Heading2"/>
      </w:pPr>
      <w:r w:rsidRPr="00D962DA">
        <w:t>General Contract Terms</w:t>
      </w:r>
    </w:p>
    <w:p w14:paraId="57B695C9" w14:textId="77777777" w:rsidR="00D962DA" w:rsidRPr="00765911" w:rsidRDefault="006C6547" w:rsidP="005368BA">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6BBC0F88" w:rsidR="00C3586D" w:rsidRPr="00765911" w:rsidRDefault="00C3586D" w:rsidP="005368BA">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184B9E">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368BA">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3"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368BA">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368BA">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4"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368BA">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368BA">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368BA">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368BA">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368BA">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368BA">
      <w:pPr>
        <w:pStyle w:val="Heading2"/>
        <w:numPr>
          <w:ilvl w:val="0"/>
          <w:numId w:val="33"/>
        </w:numPr>
      </w:pPr>
      <w:r w:rsidRPr="00B66A22">
        <w:t>Insurance</w:t>
      </w:r>
    </w:p>
    <w:p w14:paraId="62C2AE11" w14:textId="77777777" w:rsidR="00B66A22"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368BA">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5368BA" w:rsidRDefault="00A06BCA" w:rsidP="005368BA">
      <w:pPr>
        <w:numPr>
          <w:ilvl w:val="4"/>
          <w:numId w:val="24"/>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66B9A4FE" w:rsidR="00D62922" w:rsidRPr="001F5B58" w:rsidRDefault="00D62922" w:rsidP="00D6292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94009F" w:rsidRPr="00162EAE">
        <w:rPr>
          <w:rFonts w:ascii="Arial" w:eastAsia="Calibri" w:hAnsi="Arial" w:cs="Arial"/>
          <w:sz w:val="22"/>
          <w:szCs w:val="22"/>
        </w:rPr>
        <w:t>CHR</w:t>
      </w:r>
      <w:r w:rsidR="00184B9E">
        <w:rPr>
          <w:rFonts w:ascii="Arial" w:eastAsia="Calibri" w:hAnsi="Arial" w:cs="Arial"/>
          <w:sz w:val="22"/>
          <w:szCs w:val="22"/>
        </w:rPr>
        <w:t>25001 SECALTPROG</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368BA">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368BA">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368BA">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5368BA">
      <w:pPr>
        <w:pStyle w:val="Heading1"/>
        <w:numPr>
          <w:ilvl w:val="2"/>
          <w:numId w:val="22"/>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5368BA">
      <w:pPr>
        <w:pStyle w:val="Heading1"/>
        <w:numPr>
          <w:ilvl w:val="2"/>
          <w:numId w:val="22"/>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5368BA">
      <w:pPr>
        <w:pStyle w:val="Heading1"/>
        <w:numPr>
          <w:ilvl w:val="2"/>
          <w:numId w:val="22"/>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5368BA">
      <w:pPr>
        <w:pStyle w:val="Heading1"/>
        <w:numPr>
          <w:ilvl w:val="2"/>
          <w:numId w:val="22"/>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5368BA">
      <w:pPr>
        <w:pStyle w:val="Heading1"/>
        <w:numPr>
          <w:ilvl w:val="2"/>
          <w:numId w:val="22"/>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5368BA">
      <w:pPr>
        <w:pStyle w:val="Heading1"/>
        <w:numPr>
          <w:ilvl w:val="2"/>
          <w:numId w:val="22"/>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5368BA">
      <w:pPr>
        <w:pStyle w:val="Heading1"/>
        <w:numPr>
          <w:ilvl w:val="2"/>
          <w:numId w:val="22"/>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5368BA">
      <w:pPr>
        <w:pStyle w:val="Heading1"/>
        <w:numPr>
          <w:ilvl w:val="2"/>
          <w:numId w:val="22"/>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7"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DB9E05A" w:rsidR="008B10F2" w:rsidRDefault="008B10F2" w:rsidP="003336A9">
      <w:pPr>
        <w:ind w:left="1260"/>
        <w:jc w:val="both"/>
        <w:rPr>
          <w:sz w:val="20"/>
          <w:szCs w:val="18"/>
        </w:rPr>
      </w:pPr>
      <w:bookmarkStart w:id="8" w:name="_Hlk23230707"/>
      <w:bookmarkEnd w:id="7"/>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8"/>
    </w:p>
    <w:p w14:paraId="71C99FAC" w14:textId="77777777" w:rsidR="00720938" w:rsidRPr="00563A28" w:rsidRDefault="00720938"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9"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9"/>
    <w:p w14:paraId="70CD9242" w14:textId="77777777" w:rsidR="004557F4" w:rsidRPr="00563A28" w:rsidRDefault="006E096F"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5368BA">
      <w:pPr>
        <w:pStyle w:val="Heading1"/>
        <w:numPr>
          <w:ilvl w:val="2"/>
          <w:numId w:val="22"/>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5"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5368BA">
      <w:pPr>
        <w:pStyle w:val="Heading1"/>
        <w:numPr>
          <w:ilvl w:val="2"/>
          <w:numId w:val="22"/>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5368BA">
      <w:pPr>
        <w:pStyle w:val="Heading1"/>
        <w:numPr>
          <w:ilvl w:val="2"/>
          <w:numId w:val="22"/>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5368BA">
      <w:pPr>
        <w:pStyle w:val="Heading1"/>
        <w:numPr>
          <w:ilvl w:val="2"/>
          <w:numId w:val="22"/>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5368BA">
      <w:pPr>
        <w:pStyle w:val="Heading1"/>
        <w:numPr>
          <w:ilvl w:val="2"/>
          <w:numId w:val="22"/>
        </w:numPr>
        <w:rPr>
          <w:bCs w:val="0"/>
          <w:sz w:val="22"/>
          <w:szCs w:val="22"/>
        </w:rPr>
      </w:pPr>
      <w:r w:rsidRPr="00563A28">
        <w:rPr>
          <w:bCs w:val="0"/>
          <w:sz w:val="22"/>
          <w:szCs w:val="22"/>
        </w:rPr>
        <w:t>Personnel, Equipment and Services</w:t>
      </w:r>
    </w:p>
    <w:p w14:paraId="67A16975" w14:textId="77777777" w:rsidR="006E096F" w:rsidRPr="006E096F" w:rsidRDefault="006E096F" w:rsidP="005368BA">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368BA">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368BA">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5368BA">
      <w:pPr>
        <w:pStyle w:val="Heading1"/>
        <w:numPr>
          <w:ilvl w:val="2"/>
          <w:numId w:val="22"/>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6"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7"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5368BA">
      <w:pPr>
        <w:pStyle w:val="Heading1"/>
        <w:numPr>
          <w:ilvl w:val="2"/>
          <w:numId w:val="22"/>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28"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5368BA">
      <w:pPr>
        <w:pStyle w:val="Heading1"/>
        <w:numPr>
          <w:ilvl w:val="2"/>
          <w:numId w:val="22"/>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29"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0"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2542CB" w:rsidP="003336A9">
      <w:pPr>
        <w:tabs>
          <w:tab w:val="left" w:pos="0"/>
        </w:tabs>
        <w:suppressAutoHyphens/>
        <w:ind w:left="1260"/>
        <w:jc w:val="both"/>
        <w:rPr>
          <w:spacing w:val="-3"/>
          <w:sz w:val="22"/>
        </w:rPr>
      </w:pPr>
      <w:hyperlink r:id="rId31"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5368BA">
      <w:pPr>
        <w:pStyle w:val="Heading1"/>
        <w:numPr>
          <w:ilvl w:val="2"/>
          <w:numId w:val="22"/>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5368BA">
      <w:pPr>
        <w:pStyle w:val="Heading1"/>
        <w:numPr>
          <w:ilvl w:val="2"/>
          <w:numId w:val="22"/>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5368BA">
      <w:pPr>
        <w:pStyle w:val="Heading1"/>
        <w:numPr>
          <w:ilvl w:val="2"/>
          <w:numId w:val="22"/>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368BA">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368BA">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368BA">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368BA">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368BA">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5368BA">
      <w:pPr>
        <w:pStyle w:val="Heading1"/>
        <w:numPr>
          <w:ilvl w:val="2"/>
          <w:numId w:val="22"/>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5368BA">
      <w:pPr>
        <w:pStyle w:val="Heading1"/>
        <w:numPr>
          <w:ilvl w:val="2"/>
          <w:numId w:val="22"/>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5368BA">
      <w:pPr>
        <w:pStyle w:val="Heading1"/>
        <w:numPr>
          <w:ilvl w:val="2"/>
          <w:numId w:val="22"/>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5368BA">
      <w:pPr>
        <w:pStyle w:val="Heading1"/>
        <w:numPr>
          <w:ilvl w:val="2"/>
          <w:numId w:val="22"/>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5368BA">
      <w:pPr>
        <w:pStyle w:val="Heading1"/>
        <w:numPr>
          <w:ilvl w:val="2"/>
          <w:numId w:val="22"/>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5368BA">
      <w:pPr>
        <w:pStyle w:val="Heading1"/>
        <w:numPr>
          <w:ilvl w:val="2"/>
          <w:numId w:val="22"/>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5368BA">
      <w:pPr>
        <w:pStyle w:val="Heading1"/>
        <w:numPr>
          <w:ilvl w:val="2"/>
          <w:numId w:val="22"/>
        </w:numPr>
        <w:rPr>
          <w:bCs w:val="0"/>
          <w:sz w:val="22"/>
          <w:szCs w:val="22"/>
        </w:rPr>
      </w:pPr>
      <w:r w:rsidRPr="00A56449">
        <w:rPr>
          <w:bCs w:val="0"/>
          <w:sz w:val="22"/>
          <w:szCs w:val="22"/>
        </w:rPr>
        <w:t>Other General Conditions</w:t>
      </w:r>
    </w:p>
    <w:p w14:paraId="30169FF7" w14:textId="77777777" w:rsidR="00792D35" w:rsidRDefault="00792D35" w:rsidP="005368BA">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368BA">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368BA">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368BA">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368BA">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368BA">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368BA">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368BA">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368BA">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368BA">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368BA">
      <w:pPr>
        <w:numPr>
          <w:ilvl w:val="2"/>
          <w:numId w:val="27"/>
        </w:numPr>
        <w:jc w:val="both"/>
        <w:rPr>
          <w:sz w:val="22"/>
          <w:szCs w:val="22"/>
        </w:rPr>
      </w:pPr>
      <w:bookmarkStart w:id="10"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2"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3"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10"/>
    <w:p w14:paraId="1744FB10" w14:textId="6A7F7753" w:rsidR="00FD23AF" w:rsidRPr="00326288" w:rsidRDefault="00FD23AF" w:rsidP="005368BA">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sidR="00162EAE">
        <w:rPr>
          <w:sz w:val="22"/>
          <w:szCs w:val="22"/>
        </w:rPr>
        <w:t xml:space="preserve">to identify the contract number </w:t>
      </w:r>
      <w:r w:rsidR="00162EAE" w:rsidRPr="00184B9E">
        <w:rPr>
          <w:b/>
          <w:sz w:val="22"/>
          <w:szCs w:val="22"/>
        </w:rPr>
        <w:t>CHR</w:t>
      </w:r>
      <w:r w:rsidR="00184B9E" w:rsidRPr="00184B9E">
        <w:rPr>
          <w:b/>
          <w:sz w:val="22"/>
          <w:szCs w:val="22"/>
        </w:rPr>
        <w:t>2500</w:t>
      </w:r>
      <w:r w:rsidR="006C0A4C" w:rsidRPr="00184B9E">
        <w:rPr>
          <w:b/>
          <w:sz w:val="22"/>
          <w:szCs w:val="22"/>
        </w:rPr>
        <w:t>1</w:t>
      </w:r>
      <w:r w:rsidR="00162EAE" w:rsidRPr="00184B9E">
        <w:rPr>
          <w:b/>
          <w:sz w:val="22"/>
          <w:szCs w:val="22"/>
        </w:rPr>
        <w:t xml:space="preserve"> </w:t>
      </w:r>
      <w:r w:rsidR="00184B9E" w:rsidRPr="00184B9E">
        <w:rPr>
          <w:b/>
          <w:sz w:val="22"/>
          <w:szCs w:val="22"/>
        </w:rPr>
        <w:t>SECALTPROG</w:t>
      </w:r>
      <w:r w:rsidR="00184B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A32506">
      <w:pPr>
        <w:pStyle w:val="Heading1"/>
        <w:rPr>
          <w:sz w:val="22"/>
        </w:rPr>
      </w:pPr>
      <w:bookmarkStart w:id="11" w:name="_Toc487180807"/>
      <w:r w:rsidRPr="00A32506">
        <w:rPr>
          <w:sz w:val="22"/>
        </w:rPr>
        <w:t>RFP Miscellaneous Information</w:t>
      </w:r>
      <w:bookmarkEnd w:id="11"/>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368BA">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368BA">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368BA">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61E0E567" w14:textId="1DB410A5" w:rsidR="00360871" w:rsidRDefault="00360871" w:rsidP="00F31DF0">
      <w:pPr>
        <w:pStyle w:val="ListParagraph"/>
        <w:ind w:left="1080"/>
        <w:jc w:val="both"/>
        <w:rPr>
          <w:rFonts w:ascii="Arial" w:hAnsi="Arial" w:cs="Arial"/>
          <w:sz w:val="22"/>
          <w:szCs w:val="22"/>
        </w:rPr>
      </w:pPr>
    </w:p>
    <w:p w14:paraId="1FEF54CC" w14:textId="08DD1FFF" w:rsidR="00360871" w:rsidRDefault="00360871" w:rsidP="00F31DF0">
      <w:pPr>
        <w:pStyle w:val="ListParagraph"/>
        <w:ind w:left="1080"/>
        <w:jc w:val="both"/>
        <w:rPr>
          <w:rFonts w:ascii="Arial" w:hAnsi="Arial" w:cs="Arial"/>
          <w:sz w:val="22"/>
          <w:szCs w:val="22"/>
        </w:rPr>
      </w:pPr>
    </w:p>
    <w:p w14:paraId="26213BCD" w14:textId="77777777" w:rsidR="00360871" w:rsidRPr="00A202F4" w:rsidRDefault="00360871" w:rsidP="00F31DF0">
      <w:pPr>
        <w:pStyle w:val="ListParagraph"/>
        <w:ind w:left="1080"/>
        <w:jc w:val="both"/>
        <w:rPr>
          <w:rFonts w:ascii="Arial" w:hAnsi="Arial" w:cs="Arial"/>
          <w:sz w:val="22"/>
          <w:szCs w:val="22"/>
        </w:rPr>
      </w:pPr>
    </w:p>
    <w:p w14:paraId="15512495" w14:textId="52AC4F24" w:rsidR="0074225D" w:rsidRDefault="0074225D">
      <w:pPr>
        <w:rPr>
          <w:sz w:val="22"/>
          <w:szCs w:val="22"/>
        </w:rPr>
      </w:pPr>
      <w:r>
        <w:rPr>
          <w:sz w:val="22"/>
          <w:szCs w:val="22"/>
        </w:rPr>
        <w:br w:type="page"/>
      </w:r>
    </w:p>
    <w:p w14:paraId="3764EA20" w14:textId="77777777" w:rsidR="00792D35" w:rsidRDefault="00792D35" w:rsidP="007330A0">
      <w:pPr>
        <w:ind w:left="720"/>
        <w:jc w:val="both"/>
        <w:rPr>
          <w:sz w:val="22"/>
          <w:szCs w:val="22"/>
        </w:rPr>
      </w:pPr>
    </w:p>
    <w:p w14:paraId="64F5220C" w14:textId="77777777" w:rsidR="00792D35" w:rsidRPr="00A32506" w:rsidRDefault="00792D35" w:rsidP="00A32506">
      <w:pPr>
        <w:pStyle w:val="Heading1"/>
        <w:rPr>
          <w:sz w:val="22"/>
        </w:rPr>
      </w:pPr>
      <w:bookmarkStart w:id="12" w:name="_Toc487180808"/>
      <w:r w:rsidRPr="00A32506">
        <w:rPr>
          <w:sz w:val="22"/>
        </w:rPr>
        <w:t>Attachments</w:t>
      </w:r>
      <w:bookmarkEnd w:id="12"/>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3000114F" w14:textId="75C0595B" w:rsidR="00CA23AF" w:rsidRDefault="00CA23AF" w:rsidP="001617CD">
      <w:pPr>
        <w:ind w:left="720"/>
        <w:jc w:val="both"/>
        <w:rPr>
          <w:sz w:val="22"/>
          <w:szCs w:val="22"/>
        </w:rPr>
      </w:pPr>
    </w:p>
    <w:p w14:paraId="0DA4CBDC" w14:textId="77777777" w:rsidR="00731FAD" w:rsidRDefault="00731FAD" w:rsidP="007330A0">
      <w:pPr>
        <w:tabs>
          <w:tab w:val="left" w:pos="-720"/>
        </w:tabs>
        <w:suppressAutoHyphens/>
        <w:ind w:left="360"/>
        <w:jc w:val="both"/>
        <w:rPr>
          <w:spacing w:val="-3"/>
          <w:sz w:val="22"/>
        </w:rPr>
      </w:pPr>
    </w:p>
    <w:p w14:paraId="062D6754" w14:textId="77777777" w:rsidR="00731FAD" w:rsidRDefault="00731FAD" w:rsidP="007330A0">
      <w:pPr>
        <w:tabs>
          <w:tab w:val="left" w:pos="-720"/>
        </w:tabs>
        <w:suppressAutoHyphens/>
        <w:ind w:left="360"/>
        <w:jc w:val="both"/>
        <w:rPr>
          <w:spacing w:val="-3"/>
          <w:sz w:val="22"/>
        </w:rPr>
      </w:pPr>
    </w:p>
    <w:p w14:paraId="16E1C208" w14:textId="77777777" w:rsidR="00E373B9" w:rsidRDefault="00E373B9" w:rsidP="007330A0">
      <w:pPr>
        <w:tabs>
          <w:tab w:val="left" w:pos="-720"/>
        </w:tabs>
        <w:suppressAutoHyphens/>
        <w:ind w:left="360"/>
        <w:jc w:val="both"/>
        <w:rPr>
          <w:spacing w:val="-3"/>
          <w:sz w:val="22"/>
        </w:rPr>
      </w:pPr>
    </w:p>
    <w:p w14:paraId="6DDD6F71" w14:textId="77777777" w:rsidR="00E373B9" w:rsidRDefault="00E373B9" w:rsidP="007330A0">
      <w:pPr>
        <w:tabs>
          <w:tab w:val="left" w:pos="-720"/>
        </w:tabs>
        <w:suppressAutoHyphens/>
        <w:ind w:left="360"/>
        <w:jc w:val="both"/>
        <w:rPr>
          <w:spacing w:val="-3"/>
          <w:sz w:val="22"/>
        </w:rPr>
      </w:pPr>
    </w:p>
    <w:p w14:paraId="63092747" w14:textId="77777777" w:rsidR="00E373B9" w:rsidRDefault="00E373B9" w:rsidP="007330A0">
      <w:pPr>
        <w:tabs>
          <w:tab w:val="left" w:pos="-720"/>
        </w:tabs>
        <w:suppressAutoHyphens/>
        <w:ind w:left="360"/>
        <w:jc w:val="both"/>
        <w:rPr>
          <w:spacing w:val="-3"/>
          <w:sz w:val="22"/>
        </w:rPr>
      </w:pPr>
    </w:p>
    <w:p w14:paraId="7134B7EA" w14:textId="77777777" w:rsidR="00E373B9" w:rsidRDefault="00E373B9" w:rsidP="007330A0">
      <w:pPr>
        <w:tabs>
          <w:tab w:val="left" w:pos="-720"/>
        </w:tabs>
        <w:suppressAutoHyphens/>
        <w:ind w:left="360"/>
        <w:jc w:val="both"/>
        <w:rPr>
          <w:spacing w:val="-3"/>
          <w:sz w:val="22"/>
        </w:rPr>
      </w:pPr>
    </w:p>
    <w:p w14:paraId="0E808625" w14:textId="77777777" w:rsidR="00E373B9" w:rsidRDefault="00E373B9" w:rsidP="007330A0">
      <w:pPr>
        <w:tabs>
          <w:tab w:val="left" w:pos="-720"/>
        </w:tabs>
        <w:suppressAutoHyphens/>
        <w:ind w:left="360"/>
        <w:jc w:val="both"/>
        <w:rPr>
          <w:spacing w:val="-3"/>
          <w:sz w:val="22"/>
        </w:rPr>
      </w:pPr>
    </w:p>
    <w:p w14:paraId="73A6EFE9" w14:textId="77777777" w:rsidR="00E373B9" w:rsidRDefault="00E373B9" w:rsidP="007330A0">
      <w:pPr>
        <w:tabs>
          <w:tab w:val="left" w:pos="-720"/>
        </w:tabs>
        <w:suppressAutoHyphens/>
        <w:ind w:left="360"/>
        <w:jc w:val="both"/>
        <w:rPr>
          <w:spacing w:val="-3"/>
          <w:sz w:val="22"/>
        </w:rPr>
      </w:pPr>
    </w:p>
    <w:p w14:paraId="664EBFDE" w14:textId="77777777" w:rsidR="00E373B9" w:rsidRDefault="00E373B9" w:rsidP="007330A0">
      <w:pPr>
        <w:tabs>
          <w:tab w:val="left" w:pos="-720"/>
        </w:tabs>
        <w:suppressAutoHyphens/>
        <w:ind w:left="360"/>
        <w:jc w:val="both"/>
        <w:rPr>
          <w:spacing w:val="-3"/>
          <w:sz w:val="22"/>
        </w:rPr>
      </w:pPr>
    </w:p>
    <w:p w14:paraId="76239C29" w14:textId="77777777" w:rsidR="00E373B9" w:rsidRDefault="00E373B9" w:rsidP="007330A0">
      <w:pPr>
        <w:tabs>
          <w:tab w:val="left" w:pos="-720"/>
        </w:tabs>
        <w:suppressAutoHyphens/>
        <w:ind w:left="360"/>
        <w:jc w:val="both"/>
        <w:rPr>
          <w:spacing w:val="-3"/>
          <w:sz w:val="22"/>
        </w:rPr>
      </w:pPr>
    </w:p>
    <w:p w14:paraId="4F2ABC0B" w14:textId="77777777" w:rsidR="00E373B9" w:rsidRDefault="00E373B9" w:rsidP="007330A0">
      <w:pPr>
        <w:tabs>
          <w:tab w:val="left" w:pos="-720"/>
        </w:tabs>
        <w:suppressAutoHyphens/>
        <w:ind w:left="360"/>
        <w:jc w:val="both"/>
        <w:rPr>
          <w:spacing w:val="-3"/>
          <w:sz w:val="22"/>
        </w:rPr>
      </w:pPr>
    </w:p>
    <w:p w14:paraId="357CC23F" w14:textId="77777777" w:rsidR="00E373B9" w:rsidRDefault="00E373B9" w:rsidP="007330A0">
      <w:pPr>
        <w:tabs>
          <w:tab w:val="left" w:pos="-720"/>
        </w:tabs>
        <w:suppressAutoHyphens/>
        <w:ind w:left="360"/>
        <w:jc w:val="both"/>
        <w:rPr>
          <w:spacing w:val="-3"/>
          <w:sz w:val="22"/>
        </w:rPr>
      </w:pPr>
    </w:p>
    <w:p w14:paraId="0E34B2F9" w14:textId="77777777" w:rsidR="00E373B9" w:rsidRDefault="00E373B9" w:rsidP="007330A0">
      <w:pPr>
        <w:tabs>
          <w:tab w:val="left" w:pos="-720"/>
        </w:tabs>
        <w:suppressAutoHyphens/>
        <w:ind w:left="360"/>
        <w:jc w:val="both"/>
        <w:rPr>
          <w:spacing w:val="-3"/>
          <w:sz w:val="22"/>
        </w:rPr>
      </w:pPr>
    </w:p>
    <w:p w14:paraId="16C2A3E5" w14:textId="77777777" w:rsidR="00E373B9" w:rsidRDefault="00E373B9"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4"/>
          <w:footerReference w:type="even" r:id="rId35"/>
          <w:footerReference w:type="default" r:id="rId36"/>
          <w:footerReference w:type="first" r:id="rId37"/>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03B05445" w:rsidR="006E589E" w:rsidRPr="0074225D" w:rsidRDefault="00531DAB" w:rsidP="0074225D">
      <w:pPr>
        <w:suppressAutoHyphens/>
        <w:jc w:val="both"/>
        <w:rPr>
          <w:spacing w:val="-3"/>
          <w:sz w:val="22"/>
        </w:rPr>
      </w:pPr>
      <w:r w:rsidRPr="0074225D">
        <w:rPr>
          <w:spacing w:val="-3"/>
          <w:sz w:val="22"/>
        </w:rPr>
        <w:t>C</w:t>
      </w:r>
      <w:r w:rsidR="00C84D80" w:rsidRPr="0074225D">
        <w:rPr>
          <w:spacing w:val="-3"/>
          <w:sz w:val="22"/>
        </w:rPr>
        <w:t>ontract No.</w:t>
      </w:r>
      <w:r w:rsidR="00E52176" w:rsidRPr="0074225D">
        <w:rPr>
          <w:spacing w:val="-3"/>
          <w:sz w:val="22"/>
        </w:rPr>
        <w:t xml:space="preserve"> </w:t>
      </w:r>
      <w:r w:rsidR="006E589E" w:rsidRPr="0074225D">
        <w:rPr>
          <w:spacing w:val="-3"/>
          <w:sz w:val="22"/>
        </w:rPr>
        <w:t>CHR</w:t>
      </w:r>
      <w:r w:rsidR="00184B9E">
        <w:rPr>
          <w:spacing w:val="-3"/>
          <w:sz w:val="22"/>
        </w:rPr>
        <w:t>2500</w:t>
      </w:r>
      <w:r w:rsidR="006C0A4C">
        <w:rPr>
          <w:spacing w:val="-3"/>
          <w:sz w:val="22"/>
        </w:rPr>
        <w:t>1</w:t>
      </w:r>
    </w:p>
    <w:p w14:paraId="49289241" w14:textId="77777777" w:rsidR="00184B9E" w:rsidRDefault="00C84D80" w:rsidP="00184B9E">
      <w:pPr>
        <w:rPr>
          <w:b/>
          <w:sz w:val="22"/>
          <w:szCs w:val="22"/>
        </w:rPr>
      </w:pPr>
      <w:r w:rsidRPr="0074225D">
        <w:rPr>
          <w:spacing w:val="-3"/>
          <w:sz w:val="22"/>
        </w:rPr>
        <w:t>Contract Title</w:t>
      </w:r>
      <w:r w:rsidR="00531DAB" w:rsidRPr="0074225D">
        <w:rPr>
          <w:spacing w:val="-3"/>
          <w:sz w:val="22"/>
        </w:rPr>
        <w:t>:</w:t>
      </w:r>
      <w:r w:rsidR="006E589E" w:rsidRPr="0074225D">
        <w:rPr>
          <w:spacing w:val="-3"/>
          <w:sz w:val="22"/>
        </w:rPr>
        <w:t xml:space="preserve">  </w:t>
      </w:r>
      <w:r w:rsidR="006E589E" w:rsidRPr="00184B9E">
        <w:rPr>
          <w:spacing w:val="-3"/>
          <w:sz w:val="22"/>
        </w:rPr>
        <w:t xml:space="preserve"> </w:t>
      </w:r>
      <w:r w:rsidR="00184B9E" w:rsidRPr="00184B9E">
        <w:rPr>
          <w:sz w:val="22"/>
          <w:szCs w:val="22"/>
        </w:rPr>
        <w:t>SECONDARY SCHOOLS ALTERNATIVE PROGRAMS GRADES 6 - 12</w:t>
      </w:r>
    </w:p>
    <w:p w14:paraId="38994E3A" w14:textId="4C49E024" w:rsidR="006C0A4C" w:rsidRDefault="006C0A4C" w:rsidP="002C5ED9">
      <w:pPr>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77777777" w:rsidR="00E52176" w:rsidRPr="0074225D" w:rsidRDefault="009C34EF"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Pr>
          <w:b/>
          <w:sz w:val="20"/>
        </w:rPr>
        <w:tab/>
      </w:r>
      <w:r w:rsidR="00E52176" w:rsidRPr="0074225D">
        <w:rPr>
          <w:b/>
          <w:sz w:val="22"/>
        </w:rPr>
        <w:t>A</w:t>
      </w:r>
      <w:r w:rsidR="001859BC" w:rsidRPr="0074225D">
        <w:rPr>
          <w:b/>
          <w:sz w:val="22"/>
        </w:rPr>
        <w:t>ttachment</w:t>
      </w:r>
      <w:r w:rsidR="00E52176" w:rsidRPr="0074225D">
        <w:rPr>
          <w:b/>
          <w:sz w:val="22"/>
        </w:rPr>
        <w:t xml:space="preserve"> 2</w:t>
      </w:r>
    </w:p>
    <w:p w14:paraId="56BE1B50" w14:textId="2D7BC27F" w:rsidR="0074225D" w:rsidRPr="0074225D" w:rsidRDefault="0074225D" w:rsidP="0074225D">
      <w:pPr>
        <w:suppressAutoHyphens/>
        <w:jc w:val="both"/>
        <w:rPr>
          <w:b/>
          <w:spacing w:val="-3"/>
          <w:sz w:val="20"/>
          <w:szCs w:val="20"/>
        </w:rPr>
      </w:pPr>
      <w:r w:rsidRPr="0074225D">
        <w:rPr>
          <w:b/>
          <w:spacing w:val="-3"/>
          <w:sz w:val="20"/>
          <w:szCs w:val="20"/>
        </w:rPr>
        <w:t>C</w:t>
      </w:r>
      <w:r w:rsidR="00162EAE">
        <w:rPr>
          <w:b/>
          <w:spacing w:val="-3"/>
          <w:sz w:val="20"/>
          <w:szCs w:val="20"/>
        </w:rPr>
        <w:t>ontract No. CHR2</w:t>
      </w:r>
      <w:r w:rsidR="00184B9E">
        <w:rPr>
          <w:b/>
          <w:spacing w:val="-3"/>
          <w:sz w:val="20"/>
          <w:szCs w:val="20"/>
        </w:rPr>
        <w:t>500</w:t>
      </w:r>
      <w:r w:rsidR="006C0A4C">
        <w:rPr>
          <w:b/>
          <w:spacing w:val="-3"/>
          <w:sz w:val="20"/>
          <w:szCs w:val="20"/>
        </w:rPr>
        <w:t>1</w:t>
      </w:r>
    </w:p>
    <w:p w14:paraId="63A2761A" w14:textId="77777777" w:rsidR="00184B9E" w:rsidRDefault="0074225D" w:rsidP="00184B9E">
      <w:pPr>
        <w:rPr>
          <w:b/>
          <w:sz w:val="22"/>
          <w:szCs w:val="22"/>
        </w:rPr>
      </w:pPr>
      <w:r w:rsidRPr="0074225D">
        <w:rPr>
          <w:b/>
          <w:spacing w:val="-3"/>
          <w:sz w:val="20"/>
          <w:szCs w:val="20"/>
        </w:rPr>
        <w:t xml:space="preserve">Contract Title:   </w:t>
      </w:r>
      <w:r w:rsidR="00184B9E" w:rsidRPr="00184B9E">
        <w:rPr>
          <w:b/>
          <w:sz w:val="20"/>
          <w:szCs w:val="20"/>
        </w:rPr>
        <w:t>SECONDARY SCHOOLS ALTERNATIVE PROGRAMS GRADES 6 - 12</w:t>
      </w:r>
    </w:p>
    <w:p w14:paraId="64AAFD2E" w14:textId="46C9241C"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DEADLINE TO RESPOND</w:t>
      </w:r>
      <w:r w:rsidR="006E589E" w:rsidRPr="0074225D">
        <w:rPr>
          <w:b/>
          <w:sz w:val="20"/>
        </w:rPr>
        <w:t xml:space="preserve">:  </w:t>
      </w:r>
      <w:r w:rsidR="00184B9E">
        <w:rPr>
          <w:b/>
          <w:sz w:val="20"/>
        </w:rPr>
        <w:t>MARCH 25</w:t>
      </w:r>
      <w:r w:rsidR="005368BA">
        <w:rPr>
          <w:b/>
          <w:sz w:val="20"/>
        </w:rPr>
        <w:t>, 2025</w:t>
      </w:r>
      <w:r w:rsidR="0074225D">
        <w:rPr>
          <w:b/>
          <w:sz w:val="20"/>
        </w:rPr>
        <w:t xml:space="preserve"> </w:t>
      </w:r>
      <w:r w:rsidR="00E52D61" w:rsidRPr="0074225D">
        <w:rPr>
          <w:b/>
          <w:sz w:val="20"/>
        </w:rPr>
        <w:t>at 2</w:t>
      </w:r>
      <w:r w:rsidR="00E52176" w:rsidRPr="0074225D">
        <w:rPr>
          <w:b/>
          <w:sz w:val="20"/>
        </w:rPr>
        <w:t>:00 PM (</w:t>
      </w:r>
      <w:r w:rsidR="00207878" w:rsidRPr="0074225D">
        <w:rPr>
          <w:b/>
          <w:sz w:val="20"/>
        </w:rPr>
        <w:t>EDT</w:t>
      </w:r>
      <w:r w:rsidR="00E52176" w:rsidRPr="0074225D">
        <w:rPr>
          <w:b/>
          <w:sz w:val="20"/>
        </w:rPr>
        <w:t>)</w:t>
      </w:r>
      <w:r w:rsidR="00A568F6" w:rsidRPr="0074225D">
        <w:rPr>
          <w:b/>
          <w:sz w:val="20"/>
        </w:rPr>
        <w:fldChar w:fldCharType="begin"/>
      </w:r>
      <w:r w:rsidR="009C34EF" w:rsidRPr="0074225D">
        <w:rPr>
          <w:b/>
          <w:sz w:val="20"/>
        </w:rPr>
        <w:instrText xml:space="preserve"> FILLIN "Enter bid opening date" </w:instrText>
      </w:r>
      <w:r w:rsidR="00A568F6" w:rsidRPr="0074225D">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38"/>
          <w:footerReference w:type="default" r:id="rId39"/>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859BC"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w:t>
      </w:r>
      <w:r w:rsidR="001859BC" w:rsidRPr="001859BC">
        <w:rPr>
          <w:b/>
          <w:spacing w:val="-3"/>
          <w:sz w:val="22"/>
        </w:rPr>
        <w:t xml:space="preserve">ttachment </w:t>
      </w:r>
      <w:r w:rsidRPr="001859BC">
        <w:rPr>
          <w:b/>
          <w:spacing w:val="-3"/>
          <w:sz w:val="22"/>
        </w:rPr>
        <w:t>3</w:t>
      </w:r>
    </w:p>
    <w:p w14:paraId="244942C7" w14:textId="4C4C44D5"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6C0A4C">
        <w:rPr>
          <w:b/>
          <w:spacing w:val="-3"/>
          <w:sz w:val="20"/>
          <w:szCs w:val="20"/>
        </w:rPr>
        <w:t>1</w:t>
      </w:r>
    </w:p>
    <w:p w14:paraId="42579E12" w14:textId="77777777" w:rsidR="00184B9E" w:rsidRDefault="0074225D" w:rsidP="00184B9E">
      <w:pPr>
        <w:jc w:val="center"/>
        <w:rPr>
          <w:b/>
          <w:sz w:val="22"/>
          <w:szCs w:val="22"/>
        </w:rPr>
      </w:pPr>
      <w:r w:rsidRPr="0074225D">
        <w:rPr>
          <w:b/>
          <w:spacing w:val="-3"/>
          <w:sz w:val="20"/>
          <w:szCs w:val="20"/>
        </w:rPr>
        <w:t xml:space="preserve">Contract Title:   </w:t>
      </w:r>
      <w:r w:rsidR="00184B9E" w:rsidRPr="00184B9E">
        <w:rPr>
          <w:b/>
          <w:sz w:val="20"/>
          <w:szCs w:val="20"/>
        </w:rPr>
        <w:t>SECONDARY SCHOOLS ALTERNATIVE PROGRAMS GRADES 6 - 12</w:t>
      </w:r>
    </w:p>
    <w:p w14:paraId="736E2EAB" w14:textId="053AF863" w:rsidR="0074225D" w:rsidRDefault="0074225D" w:rsidP="0074225D">
      <w:pPr>
        <w:suppressAutoHyphens/>
        <w:jc w:val="center"/>
        <w:rPr>
          <w:b/>
          <w:sz w:val="20"/>
          <w:szCs w:val="20"/>
        </w:rPr>
      </w:pPr>
    </w:p>
    <w:p w14:paraId="6E0C0D6E" w14:textId="77777777" w:rsidR="006C0A4C" w:rsidRDefault="006C0A4C" w:rsidP="0074225D">
      <w:pPr>
        <w:suppressAutoHyphens/>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53C95A1D" w14:textId="09C4B2EC" w:rsidR="0074225D" w:rsidRPr="0074225D" w:rsidRDefault="00162EAE"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6C0A4C">
        <w:rPr>
          <w:b/>
          <w:spacing w:val="-3"/>
          <w:sz w:val="20"/>
          <w:szCs w:val="20"/>
        </w:rPr>
        <w:t>1</w:t>
      </w:r>
    </w:p>
    <w:p w14:paraId="29F98473" w14:textId="77777777" w:rsidR="00184B9E" w:rsidRPr="00184B9E" w:rsidRDefault="0074225D" w:rsidP="00184B9E">
      <w:pPr>
        <w:jc w:val="center"/>
        <w:rPr>
          <w:b/>
          <w:sz w:val="20"/>
          <w:szCs w:val="20"/>
        </w:rPr>
      </w:pPr>
      <w:r w:rsidRPr="0074225D">
        <w:rPr>
          <w:b/>
          <w:spacing w:val="-3"/>
          <w:sz w:val="20"/>
          <w:szCs w:val="20"/>
        </w:rPr>
        <w:t xml:space="preserve">Contract Title:  </w:t>
      </w:r>
      <w:r w:rsidR="00184B9E" w:rsidRPr="00184B9E">
        <w:rPr>
          <w:b/>
          <w:sz w:val="20"/>
          <w:szCs w:val="20"/>
        </w:rPr>
        <w:t>SECONDARY SCHOOLS ALTERNATIVE PROGRAMS GRADES 6 - 12</w:t>
      </w:r>
    </w:p>
    <w:p w14:paraId="413FA394" w14:textId="5BBAD7E6" w:rsidR="001859BC" w:rsidRDefault="001859BC" w:rsidP="006C0A4C">
      <w:pPr>
        <w:suppressAutoHyphens/>
        <w:jc w:val="center"/>
        <w:rPr>
          <w:b/>
          <w:sz w:val="20"/>
          <w:szCs w:val="20"/>
        </w:rPr>
      </w:pPr>
    </w:p>
    <w:p w14:paraId="7F5BB11C" w14:textId="77777777" w:rsidR="006C0A4C" w:rsidRDefault="006C0A4C" w:rsidP="006C0A4C">
      <w:pPr>
        <w:suppressAutoHyphens/>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09E229F6" w14:textId="44208863"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6C0A4C">
        <w:rPr>
          <w:b/>
          <w:spacing w:val="-3"/>
          <w:sz w:val="20"/>
          <w:szCs w:val="20"/>
        </w:rPr>
        <w:t>1</w:t>
      </w:r>
    </w:p>
    <w:p w14:paraId="7A611521" w14:textId="77777777" w:rsidR="00184B9E" w:rsidRPr="00184B9E" w:rsidRDefault="0074225D" w:rsidP="00184B9E">
      <w:pPr>
        <w:jc w:val="center"/>
        <w:rPr>
          <w:b/>
          <w:sz w:val="20"/>
          <w:szCs w:val="20"/>
        </w:rPr>
      </w:pPr>
      <w:r w:rsidRPr="0074225D">
        <w:rPr>
          <w:b/>
          <w:spacing w:val="-3"/>
          <w:sz w:val="20"/>
          <w:szCs w:val="20"/>
        </w:rPr>
        <w:t xml:space="preserve">Contract Title:   </w:t>
      </w:r>
      <w:r w:rsidR="00184B9E" w:rsidRPr="00184B9E">
        <w:rPr>
          <w:b/>
          <w:sz w:val="20"/>
          <w:szCs w:val="20"/>
        </w:rPr>
        <w:t>SECONDARY SCHOOLS ALTERNATIVE PROGRAMS GRADES 6 - 12</w:t>
      </w:r>
    </w:p>
    <w:p w14:paraId="447079F7" w14:textId="556AB9A7" w:rsidR="0074225D" w:rsidRDefault="0074225D" w:rsidP="0074225D">
      <w:pPr>
        <w:suppressAutoHyphens/>
        <w:jc w:val="center"/>
        <w:rPr>
          <w:b/>
          <w:sz w:val="20"/>
          <w:szCs w:val="20"/>
        </w:rPr>
      </w:pP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368BA">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2A5C31C4" w:rsidR="00F22D81" w:rsidRPr="004807EA" w:rsidRDefault="0074225D" w:rsidP="00184B9E">
            <w:pPr>
              <w:jc w:val="both"/>
              <w:rPr>
                <w:sz w:val="18"/>
                <w:szCs w:val="18"/>
              </w:rPr>
            </w:pPr>
            <w:r>
              <w:rPr>
                <w:sz w:val="18"/>
                <w:szCs w:val="18"/>
              </w:rPr>
              <w:t>CHR 2</w:t>
            </w:r>
            <w:r w:rsidR="00184B9E">
              <w:rPr>
                <w:sz w:val="18"/>
                <w:szCs w:val="18"/>
              </w:rPr>
              <w:t>500</w:t>
            </w:r>
            <w:r w:rsidR="006C0A4C">
              <w:rPr>
                <w:sz w:val="18"/>
                <w:szCs w:val="18"/>
              </w:rPr>
              <w:t>1</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3" w:name="Check1"/>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4" w:name="Check2"/>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5" w:name="Check3"/>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6" w:name="Check4"/>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7" w:name="Check5"/>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bookmarkEnd w:id="17"/>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8" w:name="Check6"/>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bookmarkEnd w:id="18"/>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2542CB">
              <w:rPr>
                <w:sz w:val="18"/>
                <w:szCs w:val="18"/>
              </w:rPr>
            </w:r>
            <w:r w:rsidR="002542CB">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0"/>
          <w:footerReference w:type="even" r:id="rId41"/>
          <w:footerReference w:type="default" r:id="rId42"/>
          <w:headerReference w:type="first" r:id="rId43"/>
          <w:footerReference w:type="first" r:id="rId44"/>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6"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7"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2542CB" w:rsidP="00D51D31">
      <w:pPr>
        <w:jc w:val="center"/>
      </w:pPr>
      <w:hyperlink r:id="rId49"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0"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2542CB" w:rsidP="000975FB">
      <w:pPr>
        <w:jc w:val="center"/>
      </w:pPr>
      <w:hyperlink r:id="rId51"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2542CB" w:rsidP="00D51D31">
      <w:pPr>
        <w:jc w:val="center"/>
      </w:pPr>
      <w:hyperlink r:id="rId52"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3"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4"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9" w:name="_Toc487180809"/>
      <w:r w:rsidRPr="00A32506">
        <w:rPr>
          <w:sz w:val="24"/>
        </w:rPr>
        <w:t xml:space="preserve">Appendix A - </w:t>
      </w:r>
      <w:r w:rsidR="00B00A1A" w:rsidRPr="00A32506">
        <w:rPr>
          <w:sz w:val="24"/>
        </w:rPr>
        <w:t>MINIMUM MANDATORY SUBMISSION REQUIREMENTS</w:t>
      </w:r>
      <w:bookmarkEnd w:id="19"/>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17FAC313" w:rsidR="00B307A6" w:rsidRPr="00CD0F24" w:rsidRDefault="00355290"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and contain original signatures.</w:t>
      </w:r>
    </w:p>
    <w:p w14:paraId="37A67D72" w14:textId="77777777" w:rsidR="00B307A6" w:rsidRDefault="00B307A6" w:rsidP="007330A0">
      <w:pPr>
        <w:pStyle w:val="ListParagraph"/>
        <w:jc w:val="both"/>
        <w:rPr>
          <w:sz w:val="22"/>
        </w:rPr>
      </w:pPr>
    </w:p>
    <w:p w14:paraId="42668A55" w14:textId="0B47C781" w:rsidR="00CB7190" w:rsidRPr="00355290" w:rsidRDefault="004A1D58"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w:t>
      </w:r>
      <w:r w:rsidR="00B307A6" w:rsidRPr="0074225D">
        <w:rPr>
          <w:b/>
          <w:sz w:val="22"/>
        </w:rPr>
        <w:t xml:space="preserve">proposal saved to </w:t>
      </w:r>
      <w:r w:rsidR="00184B9E">
        <w:rPr>
          <w:b/>
          <w:sz w:val="22"/>
        </w:rPr>
        <w:t xml:space="preserve">an </w:t>
      </w:r>
      <w:r w:rsidR="00B307A6" w:rsidRPr="0074225D">
        <w:rPr>
          <w:b/>
          <w:sz w:val="22"/>
        </w:rPr>
        <w:t>USB</w:t>
      </w:r>
      <w:r w:rsidR="00B307A6" w:rsidRPr="00355290">
        <w:rPr>
          <w:sz w:val="22"/>
        </w:rPr>
        <w:t xml:space="preserve"> memory stick.  </w:t>
      </w:r>
      <w:r w:rsidR="00B307A6" w:rsidRPr="00355290">
        <w:rPr>
          <w:b/>
          <w:sz w:val="22"/>
        </w:rPr>
        <w:t>Copy of electronic price file shall be a separate file from all other files on the electronic copy.</w:t>
      </w:r>
      <w:r w:rsidR="0074225D">
        <w:rPr>
          <w:b/>
          <w:sz w:val="22"/>
        </w:rPr>
        <w:t xml:space="preserve"> </w:t>
      </w:r>
      <w:r w:rsidR="00B307A6" w:rsidRPr="00355290">
        <w:rPr>
          <w:b/>
          <w:sz w:val="22"/>
        </w:rPr>
        <w:t xml:space="preserve">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A87C30" w:rsidRDefault="00A87C30">
      <w:r>
        <w:separator/>
      </w:r>
    </w:p>
  </w:endnote>
  <w:endnote w:type="continuationSeparator" w:id="0">
    <w:p w14:paraId="17243941" w14:textId="77777777" w:rsidR="00A87C30" w:rsidRDefault="00A87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A87C30" w:rsidRDefault="00A87C30"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A87C30" w:rsidRDefault="00A87C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138ED5FC" w:rsidR="00A87C30" w:rsidRDefault="00A87C30"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6AF0">
      <w:rPr>
        <w:rStyle w:val="PageNumber"/>
        <w:noProof/>
      </w:rPr>
      <w:t>10</w:t>
    </w:r>
    <w:r>
      <w:rPr>
        <w:rStyle w:val="PageNumber"/>
      </w:rPr>
      <w:fldChar w:fldCharType="end"/>
    </w:r>
  </w:p>
  <w:p w14:paraId="592CD57E" w14:textId="77777777" w:rsidR="00A87C30" w:rsidRDefault="00A87C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33BCB154" w:rsidR="00A87C30" w:rsidRDefault="00A87C30">
    <w:pPr>
      <w:pStyle w:val="Footer"/>
      <w:jc w:val="center"/>
    </w:pPr>
    <w:r>
      <w:fldChar w:fldCharType="begin"/>
    </w:r>
    <w:r>
      <w:instrText xml:space="preserve"> PAGE   \* MERGEFORMAT </w:instrText>
    </w:r>
    <w:r>
      <w:fldChar w:fldCharType="separate"/>
    </w:r>
    <w:r w:rsidR="00096AF0">
      <w:rPr>
        <w:noProof/>
      </w:rPr>
      <w:t>1</w:t>
    </w:r>
    <w:r>
      <w:rPr>
        <w:noProof/>
      </w:rPr>
      <w:fldChar w:fldCharType="end"/>
    </w:r>
  </w:p>
  <w:p w14:paraId="1AA28DAF" w14:textId="634623C8" w:rsidR="00A87C30" w:rsidRPr="005F5119" w:rsidRDefault="00A87C30">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A87C30" w:rsidRDefault="00A87C30">
    <w:pPr>
      <w:pStyle w:val="Footer"/>
      <w:framePr w:wrap="around" w:vAnchor="text" w:hAnchor="margin" w:xAlign="center" w:y="1"/>
      <w:rPr>
        <w:rStyle w:val="PageNumber"/>
      </w:rPr>
    </w:pPr>
  </w:p>
  <w:p w14:paraId="00D5032E" w14:textId="4C7E4E64" w:rsidR="00A87C30" w:rsidRDefault="00A87C30">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7DA9A198" w:rsidR="00A87C30" w:rsidRDefault="00A87C30">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096AF0">
                            <w:rPr>
                              <w:bCs/>
                              <w:noProof/>
                              <w:spacing w:val="-3"/>
                            </w:rPr>
                            <w:t>39</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306992F" w14:textId="7DA9A198" w:rsidR="00A87C30" w:rsidRDefault="00A87C30">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096AF0">
                      <w:rPr>
                        <w:bCs/>
                        <w:noProof/>
                        <w:spacing w:val="-3"/>
                      </w:rPr>
                      <w:t>39</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A87C30" w:rsidRDefault="00A87C30"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A87C30" w:rsidRDefault="00A87C3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6800E1E4" w:rsidR="00A87C30" w:rsidRDefault="00A87C30" w:rsidP="00B16691">
    <w:pPr>
      <w:pStyle w:val="Footer"/>
      <w:jc w:val="center"/>
    </w:pPr>
    <w:r>
      <w:fldChar w:fldCharType="begin"/>
    </w:r>
    <w:r>
      <w:instrText xml:space="preserve"> PAGE   \* MERGEFORMAT </w:instrText>
    </w:r>
    <w:r>
      <w:fldChar w:fldCharType="separate"/>
    </w:r>
    <w:r w:rsidR="00096AF0">
      <w:rPr>
        <w:noProof/>
      </w:rPr>
      <w:t>4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4D4E9DCB" w:rsidR="00A87C30" w:rsidRDefault="00A87C30">
    <w:pPr>
      <w:pStyle w:val="Footer"/>
      <w:jc w:val="center"/>
    </w:pPr>
    <w:r>
      <w:fldChar w:fldCharType="begin"/>
    </w:r>
    <w:r>
      <w:instrText xml:space="preserve"> PAGE   \* MERGEFORMAT </w:instrText>
    </w:r>
    <w:r>
      <w:fldChar w:fldCharType="separate"/>
    </w:r>
    <w:r w:rsidR="00096AF0">
      <w:rPr>
        <w:noProof/>
      </w:rPr>
      <w:t>4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A87C30" w:rsidRDefault="00A87C30">
      <w:r>
        <w:separator/>
      </w:r>
    </w:p>
  </w:footnote>
  <w:footnote w:type="continuationSeparator" w:id="0">
    <w:p w14:paraId="764F3911" w14:textId="77777777" w:rsidR="00A87C30" w:rsidRDefault="00A87C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A87C30" w:rsidRPr="00CB6BBA" w:rsidRDefault="00A87C30"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A87C30" w:rsidRDefault="00A87C30"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A87C30" w:rsidRPr="00C84D80" w:rsidRDefault="00A87C30"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A87C30" w:rsidRDefault="00A87C30"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A87C30" w:rsidRPr="00E52D61" w:rsidRDefault="00A87C30"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13D6165"/>
    <w:multiLevelType w:val="multilevel"/>
    <w:tmpl w:val="4106EC3A"/>
    <w:lvl w:ilvl="0">
      <w:start w:val="1"/>
      <w:numFmt w:val="decimal"/>
      <w:lvlText w:val="%1."/>
      <w:lvlJc w:val="left"/>
      <w:pPr>
        <w:ind w:left="720" w:hanging="360"/>
      </w:p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6" w15:restartNumberingAfterBreak="0">
    <w:nsid w:val="27620EDF"/>
    <w:multiLevelType w:val="multilevel"/>
    <w:tmpl w:val="732CF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9"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F564A9"/>
    <w:multiLevelType w:val="multilevel"/>
    <w:tmpl w:val="D2464C82"/>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9F362E"/>
    <w:multiLevelType w:val="multilevel"/>
    <w:tmpl w:val="99E454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9"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20" w15:restartNumberingAfterBreak="0">
    <w:nsid w:val="52723803"/>
    <w:multiLevelType w:val="multilevel"/>
    <w:tmpl w:val="F140B0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2" w15:restartNumberingAfterBreak="0">
    <w:nsid w:val="5BFC1D88"/>
    <w:multiLevelType w:val="multilevel"/>
    <w:tmpl w:val="5554D3FE"/>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4"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4874906"/>
    <w:multiLevelType w:val="multilevel"/>
    <w:tmpl w:val="468E1BA4"/>
    <w:lvl w:ilvl="0">
      <w:start w:val="1"/>
      <w:numFmt w:val="upperRoman"/>
      <w:lvlText w:val="%1."/>
      <w:lvlJc w:val="left"/>
      <w:pPr>
        <w:ind w:left="0" w:firstLine="0"/>
      </w:pPr>
      <w:rPr>
        <w:rFonts w:ascii="Arial" w:eastAsia="Arial" w:hAnsi="Arial" w:cs="Arial"/>
        <w:b/>
        <w:sz w:val="22"/>
        <w:szCs w:val="22"/>
      </w:rPr>
    </w:lvl>
    <w:lvl w:ilvl="1">
      <w:start w:val="7"/>
      <w:numFmt w:val="upperLetter"/>
      <w:lvlText w:val="%2."/>
      <w:lvlJc w:val="left"/>
      <w:pPr>
        <w:ind w:left="432" w:firstLine="0"/>
      </w:pPr>
      <w:rPr>
        <w:rFonts w:ascii="Arial" w:eastAsia="Arial" w:hAnsi="Arial" w:cs="Arial"/>
        <w:sz w:val="22"/>
        <w:szCs w:val="22"/>
      </w:rPr>
    </w:lvl>
    <w:lvl w:ilvl="2">
      <w:start w:val="8"/>
      <w:numFmt w:val="decimal"/>
      <w:lvlText w:val="%3."/>
      <w:lvlJc w:val="left"/>
      <w:pPr>
        <w:ind w:left="864" w:firstLine="0"/>
      </w:pPr>
      <w:rPr>
        <w:rFonts w:ascii="Arial" w:eastAsia="Arial" w:hAnsi="Arial" w:cs="Arial"/>
        <w:b/>
        <w:sz w:val="22"/>
        <w:szCs w:val="22"/>
      </w:rPr>
    </w:lvl>
    <w:lvl w:ilvl="3">
      <w:start w:val="1"/>
      <w:numFmt w:val="lowerLetter"/>
      <w:lvlText w:val="%4)"/>
      <w:lvlJc w:val="left"/>
      <w:pPr>
        <w:ind w:left="1296" w:firstLine="0"/>
      </w:pPr>
      <w:rPr>
        <w:b/>
        <w:sz w:val="22"/>
        <w:szCs w:val="22"/>
      </w:rPr>
    </w:lvl>
    <w:lvl w:ilvl="4">
      <w:start w:val="1"/>
      <w:numFmt w:val="decimal"/>
      <w:lvlText w:val="(%5)"/>
      <w:lvlJc w:val="left"/>
      <w:pPr>
        <w:ind w:left="1728" w:firstLine="0"/>
      </w:pPr>
      <w:rPr>
        <w:sz w:val="22"/>
        <w:szCs w:val="22"/>
      </w:rPr>
    </w:lvl>
    <w:lvl w:ilvl="5">
      <w:start w:val="1"/>
      <w:numFmt w:val="lowerLetter"/>
      <w:lvlText w:val="(%6)"/>
      <w:lvlJc w:val="left"/>
      <w:pPr>
        <w:ind w:left="2160" w:firstLine="0"/>
      </w:pPr>
      <w:rPr>
        <w:sz w:val="22"/>
        <w:szCs w:val="22"/>
      </w:rPr>
    </w:lvl>
    <w:lvl w:ilvl="6">
      <w:start w:val="1"/>
      <w:numFmt w:val="lowerRoman"/>
      <w:lvlText w:val="(%7)"/>
      <w:lvlJc w:val="left"/>
      <w:pPr>
        <w:ind w:left="2592" w:firstLine="0"/>
      </w:pPr>
    </w:lvl>
    <w:lvl w:ilvl="7">
      <w:start w:val="1"/>
      <w:numFmt w:val="lowerLetter"/>
      <w:lvlText w:val="(%8)"/>
      <w:lvlJc w:val="left"/>
      <w:pPr>
        <w:ind w:left="3024" w:firstLine="0"/>
      </w:pPr>
    </w:lvl>
    <w:lvl w:ilvl="8">
      <w:start w:val="1"/>
      <w:numFmt w:val="lowerRoman"/>
      <w:lvlText w:val="(%9)"/>
      <w:lvlJc w:val="left"/>
      <w:pPr>
        <w:ind w:left="3456" w:firstLine="0"/>
      </w:pPr>
    </w:lvl>
  </w:abstractNum>
  <w:abstractNum w:abstractNumId="28"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5C255A6"/>
    <w:multiLevelType w:val="multilevel"/>
    <w:tmpl w:val="064830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37"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8"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357267411">
    <w:abstractNumId w:val="35"/>
  </w:num>
  <w:num w:numId="2" w16cid:durableId="1141312789">
    <w:abstractNumId w:val="31"/>
  </w:num>
  <w:num w:numId="3" w16cid:durableId="1458066677">
    <w:abstractNumId w:val="26"/>
  </w:num>
  <w:num w:numId="4" w16cid:durableId="917058182">
    <w:abstractNumId w:val="33"/>
  </w:num>
  <w:num w:numId="5" w16cid:durableId="1030109328">
    <w:abstractNumId w:val="16"/>
  </w:num>
  <w:num w:numId="6" w16cid:durableId="397099512">
    <w:abstractNumId w:val="4"/>
  </w:num>
  <w:num w:numId="7" w16cid:durableId="837618457">
    <w:abstractNumId w:val="7"/>
  </w:num>
  <w:num w:numId="8" w16cid:durableId="1925989992">
    <w:abstractNumId w:val="17"/>
  </w:num>
  <w:num w:numId="9" w16cid:durableId="789015321">
    <w:abstractNumId w:val="29"/>
  </w:num>
  <w:num w:numId="10" w16cid:durableId="2069954772">
    <w:abstractNumId w:val="1"/>
  </w:num>
  <w:num w:numId="11" w16cid:durableId="2090271597">
    <w:abstractNumId w:val="25"/>
  </w:num>
  <w:num w:numId="12" w16cid:durableId="1640988416">
    <w:abstractNumId w:val="11"/>
  </w:num>
  <w:num w:numId="13" w16cid:durableId="58869460">
    <w:abstractNumId w:val="0"/>
  </w:num>
  <w:num w:numId="14" w16cid:durableId="2057777094">
    <w:abstractNumId w:val="18"/>
  </w:num>
  <w:num w:numId="15" w16cid:durableId="571736344">
    <w:abstractNumId w:val="24"/>
  </w:num>
  <w:num w:numId="16" w16cid:durableId="1334726650">
    <w:abstractNumId w:val="28"/>
  </w:num>
  <w:num w:numId="17" w16cid:durableId="1220673602">
    <w:abstractNumId w:val="9"/>
  </w:num>
  <w:num w:numId="18" w16cid:durableId="1776317995">
    <w:abstractNumId w:val="30"/>
  </w:num>
  <w:num w:numId="19" w16cid:durableId="1364131898">
    <w:abstractNumId w:val="13"/>
  </w:num>
  <w:num w:numId="20" w16cid:durableId="953025386">
    <w:abstractNumId w:val="8"/>
  </w:num>
  <w:num w:numId="21" w16cid:durableId="973222265">
    <w:abstractNumId w:val="19"/>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2071271006">
    <w:abstractNumId w:val="19"/>
  </w:num>
  <w:num w:numId="23" w16cid:durableId="725223373">
    <w:abstractNumId w:val="2"/>
  </w:num>
  <w:num w:numId="24" w16cid:durableId="1014303596">
    <w:abstractNumId w:val="15"/>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103692446">
    <w:abstractNumId w:val="36"/>
  </w:num>
  <w:num w:numId="26" w16cid:durableId="2057972240">
    <w:abstractNumId w:val="37"/>
  </w:num>
  <w:num w:numId="27" w16cid:durableId="1128401110">
    <w:abstractNumId w:val="23"/>
  </w:num>
  <w:num w:numId="28" w16cid:durableId="783883127">
    <w:abstractNumId w:val="32"/>
  </w:num>
  <w:num w:numId="29" w16cid:durableId="1667436258">
    <w:abstractNumId w:val="3"/>
  </w:num>
  <w:num w:numId="30" w16cid:durableId="1480265963">
    <w:abstractNumId w:val="19"/>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15164787">
    <w:abstractNumId w:val="12"/>
  </w:num>
  <w:num w:numId="32" w16cid:durableId="594824389">
    <w:abstractNumId w:val="21"/>
  </w:num>
  <w:num w:numId="33" w16cid:durableId="1080367202">
    <w:abstractNumId w:val="38"/>
  </w:num>
  <w:num w:numId="34" w16cid:durableId="332488763">
    <w:abstractNumId w:val="27"/>
  </w:num>
  <w:num w:numId="35" w16cid:durableId="400300169">
    <w:abstractNumId w:val="22"/>
  </w:num>
  <w:num w:numId="36" w16cid:durableId="1613784236">
    <w:abstractNumId w:val="10"/>
  </w:num>
  <w:num w:numId="37" w16cid:durableId="66155006">
    <w:abstractNumId w:val="20"/>
  </w:num>
  <w:num w:numId="38" w16cid:durableId="835808768">
    <w:abstractNumId w:val="14"/>
  </w:num>
  <w:num w:numId="39" w16cid:durableId="678698963">
    <w:abstractNumId w:val="6"/>
  </w:num>
  <w:num w:numId="40" w16cid:durableId="1526362685">
    <w:abstractNumId w:val="5"/>
  </w:num>
  <w:num w:numId="41" w16cid:durableId="420033331">
    <w:abstractNumId w:val="3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sqwFACX3a8ktAAAA"/>
  </w:docVars>
  <w:rsids>
    <w:rsidRoot w:val="00556A32"/>
    <w:rsid w:val="00000405"/>
    <w:rsid w:val="00007A5B"/>
    <w:rsid w:val="0001016F"/>
    <w:rsid w:val="00012273"/>
    <w:rsid w:val="0001504C"/>
    <w:rsid w:val="00021A71"/>
    <w:rsid w:val="00023739"/>
    <w:rsid w:val="000261C7"/>
    <w:rsid w:val="000326C9"/>
    <w:rsid w:val="000350B3"/>
    <w:rsid w:val="00035733"/>
    <w:rsid w:val="00040E6A"/>
    <w:rsid w:val="000454F2"/>
    <w:rsid w:val="00051306"/>
    <w:rsid w:val="00055A3A"/>
    <w:rsid w:val="00057BEC"/>
    <w:rsid w:val="00061AAD"/>
    <w:rsid w:val="000622AE"/>
    <w:rsid w:val="00062626"/>
    <w:rsid w:val="00064C1D"/>
    <w:rsid w:val="0008374E"/>
    <w:rsid w:val="00086640"/>
    <w:rsid w:val="000901BD"/>
    <w:rsid w:val="00094A9F"/>
    <w:rsid w:val="00096AF0"/>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55486"/>
    <w:rsid w:val="001617CD"/>
    <w:rsid w:val="0016231A"/>
    <w:rsid w:val="00162EAE"/>
    <w:rsid w:val="00165E20"/>
    <w:rsid w:val="001661F7"/>
    <w:rsid w:val="001707CD"/>
    <w:rsid w:val="00170D45"/>
    <w:rsid w:val="001826B1"/>
    <w:rsid w:val="00184B9E"/>
    <w:rsid w:val="001859BC"/>
    <w:rsid w:val="00187F94"/>
    <w:rsid w:val="001911A6"/>
    <w:rsid w:val="001A341D"/>
    <w:rsid w:val="001B171B"/>
    <w:rsid w:val="001B5BE7"/>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250A9"/>
    <w:rsid w:val="00231246"/>
    <w:rsid w:val="00232AB6"/>
    <w:rsid w:val="00233E6F"/>
    <w:rsid w:val="002349D6"/>
    <w:rsid w:val="00235083"/>
    <w:rsid w:val="00236317"/>
    <w:rsid w:val="00241F5F"/>
    <w:rsid w:val="002542CB"/>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B4126"/>
    <w:rsid w:val="002C1E48"/>
    <w:rsid w:val="002C3146"/>
    <w:rsid w:val="002C37CB"/>
    <w:rsid w:val="002C5813"/>
    <w:rsid w:val="002C5ED9"/>
    <w:rsid w:val="002D03F5"/>
    <w:rsid w:val="002D0F9E"/>
    <w:rsid w:val="002D30ED"/>
    <w:rsid w:val="002E04B9"/>
    <w:rsid w:val="002E3F8E"/>
    <w:rsid w:val="002F2D4D"/>
    <w:rsid w:val="002F4D1C"/>
    <w:rsid w:val="00301888"/>
    <w:rsid w:val="0030263B"/>
    <w:rsid w:val="0030541A"/>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70B03"/>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1654"/>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1E90"/>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3C4A"/>
    <w:rsid w:val="004E65AB"/>
    <w:rsid w:val="004E7E8D"/>
    <w:rsid w:val="004E7F08"/>
    <w:rsid w:val="004F3FD8"/>
    <w:rsid w:val="004F5D97"/>
    <w:rsid w:val="0050032E"/>
    <w:rsid w:val="00503785"/>
    <w:rsid w:val="00512AAD"/>
    <w:rsid w:val="00520D64"/>
    <w:rsid w:val="00521760"/>
    <w:rsid w:val="00521E9D"/>
    <w:rsid w:val="00523911"/>
    <w:rsid w:val="0052590F"/>
    <w:rsid w:val="00531DAB"/>
    <w:rsid w:val="00533EEC"/>
    <w:rsid w:val="005352DB"/>
    <w:rsid w:val="005368BA"/>
    <w:rsid w:val="005419EE"/>
    <w:rsid w:val="00541C48"/>
    <w:rsid w:val="00550C83"/>
    <w:rsid w:val="00556A32"/>
    <w:rsid w:val="00557D8D"/>
    <w:rsid w:val="00560BE0"/>
    <w:rsid w:val="0056149F"/>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12FD"/>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5B04"/>
    <w:rsid w:val="006B21F0"/>
    <w:rsid w:val="006B4E68"/>
    <w:rsid w:val="006B4F39"/>
    <w:rsid w:val="006B5025"/>
    <w:rsid w:val="006C0A4C"/>
    <w:rsid w:val="006C6547"/>
    <w:rsid w:val="006D381F"/>
    <w:rsid w:val="006E096F"/>
    <w:rsid w:val="006E3384"/>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4225D"/>
    <w:rsid w:val="00750DA6"/>
    <w:rsid w:val="007548A6"/>
    <w:rsid w:val="007571AF"/>
    <w:rsid w:val="007578C6"/>
    <w:rsid w:val="00762035"/>
    <w:rsid w:val="00762264"/>
    <w:rsid w:val="00765911"/>
    <w:rsid w:val="007673C9"/>
    <w:rsid w:val="00767B59"/>
    <w:rsid w:val="00776575"/>
    <w:rsid w:val="007835D6"/>
    <w:rsid w:val="00783C9E"/>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7CFD"/>
    <w:rsid w:val="008477C4"/>
    <w:rsid w:val="00851472"/>
    <w:rsid w:val="0085238F"/>
    <w:rsid w:val="00852F76"/>
    <w:rsid w:val="00854F24"/>
    <w:rsid w:val="008610F1"/>
    <w:rsid w:val="0086437C"/>
    <w:rsid w:val="00865E59"/>
    <w:rsid w:val="008723B9"/>
    <w:rsid w:val="00872C13"/>
    <w:rsid w:val="008732A8"/>
    <w:rsid w:val="00876AE1"/>
    <w:rsid w:val="00880491"/>
    <w:rsid w:val="00882559"/>
    <w:rsid w:val="008838DA"/>
    <w:rsid w:val="00884052"/>
    <w:rsid w:val="00886D57"/>
    <w:rsid w:val="00886D91"/>
    <w:rsid w:val="00893235"/>
    <w:rsid w:val="0089405D"/>
    <w:rsid w:val="0089626E"/>
    <w:rsid w:val="00896557"/>
    <w:rsid w:val="00897CA4"/>
    <w:rsid w:val="008B10F2"/>
    <w:rsid w:val="008B3003"/>
    <w:rsid w:val="008B3BEF"/>
    <w:rsid w:val="008B3CAB"/>
    <w:rsid w:val="008B421F"/>
    <w:rsid w:val="008C4624"/>
    <w:rsid w:val="008C58F3"/>
    <w:rsid w:val="008D4D46"/>
    <w:rsid w:val="008E071F"/>
    <w:rsid w:val="008E0FB7"/>
    <w:rsid w:val="008E261D"/>
    <w:rsid w:val="008E4AE2"/>
    <w:rsid w:val="008F7105"/>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1BAF"/>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87C30"/>
    <w:rsid w:val="00A917BC"/>
    <w:rsid w:val="00A939A8"/>
    <w:rsid w:val="00A93EFC"/>
    <w:rsid w:val="00A94122"/>
    <w:rsid w:val="00A963D9"/>
    <w:rsid w:val="00A96C68"/>
    <w:rsid w:val="00AA52B3"/>
    <w:rsid w:val="00AB00A7"/>
    <w:rsid w:val="00AB2081"/>
    <w:rsid w:val="00AC0EB4"/>
    <w:rsid w:val="00AD3D35"/>
    <w:rsid w:val="00AE26BD"/>
    <w:rsid w:val="00AE2B57"/>
    <w:rsid w:val="00AE79D4"/>
    <w:rsid w:val="00AF262A"/>
    <w:rsid w:val="00AF26EE"/>
    <w:rsid w:val="00AF4BE4"/>
    <w:rsid w:val="00B00A1A"/>
    <w:rsid w:val="00B01225"/>
    <w:rsid w:val="00B02F8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5B03"/>
    <w:rsid w:val="00C26302"/>
    <w:rsid w:val="00C27014"/>
    <w:rsid w:val="00C2762E"/>
    <w:rsid w:val="00C31206"/>
    <w:rsid w:val="00C31681"/>
    <w:rsid w:val="00C3586D"/>
    <w:rsid w:val="00C40A11"/>
    <w:rsid w:val="00C42CD5"/>
    <w:rsid w:val="00C43E8C"/>
    <w:rsid w:val="00C451BC"/>
    <w:rsid w:val="00C47C3E"/>
    <w:rsid w:val="00C507A0"/>
    <w:rsid w:val="00C519EF"/>
    <w:rsid w:val="00C56BDC"/>
    <w:rsid w:val="00C619C1"/>
    <w:rsid w:val="00C71011"/>
    <w:rsid w:val="00C7112F"/>
    <w:rsid w:val="00C72281"/>
    <w:rsid w:val="00C747C7"/>
    <w:rsid w:val="00C75BE7"/>
    <w:rsid w:val="00C774CE"/>
    <w:rsid w:val="00C83EC9"/>
    <w:rsid w:val="00C847BA"/>
    <w:rsid w:val="00C84D80"/>
    <w:rsid w:val="00C9320C"/>
    <w:rsid w:val="00CA23AF"/>
    <w:rsid w:val="00CA250C"/>
    <w:rsid w:val="00CA3FD2"/>
    <w:rsid w:val="00CA6EB2"/>
    <w:rsid w:val="00CA7922"/>
    <w:rsid w:val="00CB2BEC"/>
    <w:rsid w:val="00CB5103"/>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F26"/>
    <w:rsid w:val="00D16E2C"/>
    <w:rsid w:val="00D237AE"/>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49D9"/>
    <w:rsid w:val="00E24D56"/>
    <w:rsid w:val="00E27412"/>
    <w:rsid w:val="00E373B9"/>
    <w:rsid w:val="00E438D8"/>
    <w:rsid w:val="00E462B0"/>
    <w:rsid w:val="00E46D42"/>
    <w:rsid w:val="00E47FCA"/>
    <w:rsid w:val="00E52176"/>
    <w:rsid w:val="00E52D61"/>
    <w:rsid w:val="00E52F87"/>
    <w:rsid w:val="00E601DC"/>
    <w:rsid w:val="00E60DE6"/>
    <w:rsid w:val="00E66A61"/>
    <w:rsid w:val="00E73B35"/>
    <w:rsid w:val="00E91DBE"/>
    <w:rsid w:val="00E92419"/>
    <w:rsid w:val="00E92CAB"/>
    <w:rsid w:val="00E96869"/>
    <w:rsid w:val="00EA3B5C"/>
    <w:rsid w:val="00EA7595"/>
    <w:rsid w:val="00EB24C8"/>
    <w:rsid w:val="00EB637E"/>
    <w:rsid w:val="00EC2A32"/>
    <w:rsid w:val="00EC3121"/>
    <w:rsid w:val="00EC40C3"/>
    <w:rsid w:val="00EC6C15"/>
    <w:rsid w:val="00ED3969"/>
    <w:rsid w:val="00ED4EF8"/>
    <w:rsid w:val="00EE4041"/>
    <w:rsid w:val="00EE6341"/>
    <w:rsid w:val="00EF26E2"/>
    <w:rsid w:val="00EF73C1"/>
    <w:rsid w:val="00F024F0"/>
    <w:rsid w:val="00F04C3F"/>
    <w:rsid w:val="00F12A56"/>
    <w:rsid w:val="00F16FFE"/>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65537"/>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ids.delaware.gov"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29/c069/sc01/index.shtml" TargetMode="External"/><Relationship Id="rId39" Type="http://schemas.openxmlformats.org/officeDocument/2006/relationships/footer" Target="footer4.xml"/><Relationship Id="rId21" Type="http://schemas.openxmlformats.org/officeDocument/2006/relationships/hyperlink" Target="http://delcode.delaware.gov/title29/c069/sc06/index.shtml" TargetMode="External"/><Relationship Id="rId34" Type="http://schemas.openxmlformats.org/officeDocument/2006/relationships/header" Target="header1.xml"/><Relationship Id="rId42" Type="http://schemas.openxmlformats.org/officeDocument/2006/relationships/footer" Target="footer6.xml"/><Relationship Id="rId47" Type="http://schemas.openxmlformats.org/officeDocument/2006/relationships/hyperlink" Target="https://business.delaware.gov/osd/" TargetMode="External"/><Relationship Id="rId50" Type="http://schemas.openxmlformats.org/officeDocument/2006/relationships/hyperlink" Target="mailto:OSD@Delaware.gov"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30/c025/index.shtml" TargetMode="External"/><Relationship Id="rId32" Type="http://schemas.openxmlformats.org/officeDocument/2006/relationships/hyperlink" Target="https://w9.accounting.delaware.gov/W9form.aspx" TargetMode="External"/><Relationship Id="rId37" Type="http://schemas.openxmlformats.org/officeDocument/2006/relationships/footer" Target="footer3.xml"/><Relationship Id="rId40" Type="http://schemas.openxmlformats.org/officeDocument/2006/relationships/header" Target="header3.xml"/><Relationship Id="rId45" Type="http://schemas.openxmlformats.org/officeDocument/2006/relationships/image" Target="media/image1.png"/><Relationship Id="rId53" Type="http://schemas.openxmlformats.org/officeDocument/2006/relationships/hyperlink" Target="mailto:OSD@Delawar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delcode.delaware.gov/title29/c069/sc06/index.shtml" TargetMode="External"/><Relationship Id="rId31" Type="http://schemas.openxmlformats.org/officeDocument/2006/relationships/hyperlink" Target="http://regulations.delaware.gov/register/september2015/final/19%20DE%20Reg%20207%2009-01-15.htm" TargetMode="External"/><Relationship Id="rId44" Type="http://schemas.openxmlformats.org/officeDocument/2006/relationships/footer" Target="footer7.xml"/><Relationship Id="rId52" Type="http://schemas.openxmlformats.org/officeDocument/2006/relationships/hyperlink" Target="https://business.delaware.gov/directory-of-certified-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vernor.delaware.gov/orders/exec_order_31.shtml" TargetMode="External"/><Relationship Id="rId22" Type="http://schemas.openxmlformats.org/officeDocument/2006/relationships/hyperlink" Target="http://delcode.delaware.gov/title29/c069/sc01/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delcode.delaware.gov/title29/c069/sc04/index.shtml" TargetMode="External"/><Relationship Id="rId35" Type="http://schemas.openxmlformats.org/officeDocument/2006/relationships/footer" Target="footer1.xml"/><Relationship Id="rId43" Type="http://schemas.openxmlformats.org/officeDocument/2006/relationships/header" Target="header4.xm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069/sc06/index.shtml" TargetMode="External"/><Relationship Id="rId25" Type="http://schemas.openxmlformats.org/officeDocument/2006/relationships/hyperlink" Target="http://delcode.delaware.gov/title19/c007/sc02/index.shtml" TargetMode="External"/><Relationship Id="rId33" Type="http://schemas.openxmlformats.org/officeDocument/2006/relationships/hyperlink" Target="https://esupplier.erp.delaware.gov" TargetMode="External"/><Relationship Id="rId38" Type="http://schemas.openxmlformats.org/officeDocument/2006/relationships/header" Target="header2.xml"/><Relationship Id="rId46" Type="http://schemas.openxmlformats.org/officeDocument/2006/relationships/hyperlink" Target="mailto:osd@delaware.gov" TargetMode="External"/><Relationship Id="rId20" Type="http://schemas.openxmlformats.org/officeDocument/2006/relationships/hyperlink" Target="http://delcode.delaware.gov/title29/c069/sc06/index.shtml" TargetMode="External"/><Relationship Id="rId41" Type="http://schemas.openxmlformats.org/officeDocument/2006/relationships/footer" Target="footer5.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100/index.shtml" TargetMode="External"/><Relationship Id="rId23" Type="http://schemas.openxmlformats.org/officeDocument/2006/relationships/hyperlink" Target="https://dhr.delaware.gov/policies/documents/covid19-vaccination-and-test-policy.pdf" TargetMode="External"/><Relationship Id="rId28" Type="http://schemas.openxmlformats.org/officeDocument/2006/relationships/hyperlink" Target="https://sexoffender.dsp.delaware.gov/" TargetMode="External"/><Relationship Id="rId36" Type="http://schemas.openxmlformats.org/officeDocument/2006/relationships/footer" Target="footer2.xml"/><Relationship Id="rId49" Type="http://schemas.openxmlformats.org/officeDocument/2006/relationships/hyperlink" Target="https://business.delaware.gov/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A578AF-9322-4DD9-88C6-8B81117370F1}">
  <ds:schemaRefs>
    <ds:schemaRef ds:uri="http://schemas.openxmlformats.org/officeDocument/2006/bibliography"/>
  </ds:schemaRefs>
</ds:datastoreItem>
</file>

<file path=customXml/itemProps3.xml><?xml version="1.0" encoding="utf-8"?>
<ds:datastoreItem xmlns:ds="http://schemas.openxmlformats.org/officeDocument/2006/customXml" ds:itemID="{7ABB69F6-F887-4764-9EBC-4C7A34C2A5E7}">
  <ds:schemaRefs>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dcmitype/"/>
    <ds:schemaRef ds:uri="http://www.w3.org/XML/1998/namespace"/>
    <ds:schemaRef ds:uri="http://schemas.openxmlformats.org/package/2006/metadata/core-properties"/>
    <ds:schemaRef ds:uri="586ebe93-1441-4533-9387-a5227b862d5a"/>
    <ds:schemaRef ds:uri="http://purl.org/dc/elements/1.1/"/>
  </ds:schemaRefs>
</ds:datastoreItem>
</file>

<file path=customXml/itemProps4.xml><?xml version="1.0" encoding="utf-8"?>
<ds:datastoreItem xmlns:ds="http://schemas.openxmlformats.org/officeDocument/2006/customXml" ds:itemID="{86348B38-E532-4C66-A870-8AFCA76C20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7</Pages>
  <Words>16696</Words>
  <Characters>96098</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12569</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4-06-04T11:39:00Z</cp:lastPrinted>
  <dcterms:created xsi:type="dcterms:W3CDTF">2025-02-03T14:59:00Z</dcterms:created>
  <dcterms:modified xsi:type="dcterms:W3CDTF">2025-02-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